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ACF" w:rsidRDefault="00C73ACF" w:rsidP="005E3106">
      <w:pPr>
        <w:rPr>
          <w:b/>
          <w:sz w:val="20"/>
          <w:szCs w:val="20"/>
        </w:rPr>
      </w:pPr>
      <w:r>
        <w:rPr>
          <w:b/>
          <w:sz w:val="20"/>
          <w:szCs w:val="20"/>
        </w:rPr>
        <w:t>Name</w:t>
      </w:r>
    </w:p>
    <w:p w:rsidR="00C73ACF" w:rsidRDefault="00C73ACF" w:rsidP="005E3106">
      <w:pPr>
        <w:rPr>
          <w:b/>
          <w:sz w:val="20"/>
          <w:szCs w:val="20"/>
        </w:rPr>
      </w:pPr>
      <w:r>
        <w:rPr>
          <w:b/>
          <w:sz w:val="20"/>
          <w:szCs w:val="20"/>
        </w:rPr>
        <w:t>Address</w:t>
      </w:r>
    </w:p>
    <w:p w:rsidR="00C73ACF" w:rsidRDefault="00C73ACF" w:rsidP="005E3106">
      <w:pPr>
        <w:rPr>
          <w:b/>
          <w:sz w:val="20"/>
          <w:szCs w:val="20"/>
        </w:rPr>
      </w:pPr>
      <w:r>
        <w:rPr>
          <w:b/>
          <w:sz w:val="20"/>
          <w:szCs w:val="20"/>
        </w:rPr>
        <w:t>City State Zip</w:t>
      </w:r>
    </w:p>
    <w:p w:rsidR="00C73ACF" w:rsidRDefault="00C73ACF" w:rsidP="005E3106">
      <w:pPr>
        <w:rPr>
          <w:b/>
          <w:sz w:val="20"/>
          <w:szCs w:val="20"/>
        </w:rPr>
      </w:pPr>
      <w:r>
        <w:rPr>
          <w:b/>
          <w:sz w:val="20"/>
          <w:szCs w:val="20"/>
        </w:rPr>
        <w:t>Email</w:t>
      </w:r>
    </w:p>
    <w:p w:rsidR="00C73ACF" w:rsidRDefault="00672E0C" w:rsidP="005E3106">
      <w:pPr>
        <w:rPr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►</w:t>
      </w:r>
      <w:r w:rsidRPr="00672E0C">
        <w:rPr>
          <w:b/>
          <w:i/>
          <w:sz w:val="20"/>
          <w:szCs w:val="20"/>
        </w:rPr>
        <w:t>Preferred Phone</w:t>
      </w:r>
      <w:r w:rsidR="00FA6967">
        <w:rPr>
          <w:b/>
          <w:i/>
          <w:sz w:val="20"/>
          <w:szCs w:val="20"/>
        </w:rPr>
        <w:t xml:space="preserve"> in bold</w:t>
      </w:r>
    </w:p>
    <w:p w:rsidR="00672E0C" w:rsidRDefault="00672E0C" w:rsidP="005E3106">
      <w:pPr>
        <w:rPr>
          <w:b/>
          <w:i/>
          <w:sz w:val="20"/>
          <w:szCs w:val="20"/>
        </w:rPr>
      </w:pPr>
    </w:p>
    <w:p w:rsidR="00672E0C" w:rsidRPr="00672E0C" w:rsidRDefault="00672E0C" w:rsidP="005E3106">
      <w:pPr>
        <w:rPr>
          <w:b/>
          <w:i/>
          <w:sz w:val="20"/>
          <w:szCs w:val="20"/>
        </w:rPr>
      </w:pPr>
    </w:p>
    <w:p w:rsidR="00C73ACF" w:rsidRDefault="00C73ACF" w:rsidP="005E3106">
      <w:pPr>
        <w:rPr>
          <w:b/>
          <w:sz w:val="20"/>
          <w:szCs w:val="20"/>
        </w:rPr>
      </w:pPr>
    </w:p>
    <w:p w:rsidR="00FA6967" w:rsidRDefault="00FA6967" w:rsidP="005E3106">
      <w:pPr>
        <w:rPr>
          <w:b/>
          <w:sz w:val="20"/>
          <w:szCs w:val="20"/>
        </w:rPr>
      </w:pPr>
      <w:r>
        <w:rPr>
          <w:b/>
          <w:sz w:val="20"/>
          <w:szCs w:val="20"/>
        </w:rPr>
        <w:t>Ahluwalia, Ajay</w:t>
      </w:r>
    </w:p>
    <w:p w:rsidR="00FA6967" w:rsidRPr="00FA6967" w:rsidRDefault="00FA6967" w:rsidP="005E3106">
      <w:pPr>
        <w:rPr>
          <w:sz w:val="20"/>
          <w:szCs w:val="20"/>
        </w:rPr>
      </w:pPr>
      <w:r w:rsidRPr="00FA6967">
        <w:rPr>
          <w:sz w:val="20"/>
          <w:szCs w:val="20"/>
        </w:rPr>
        <w:t>25530 Crestfield Drive</w:t>
      </w:r>
    </w:p>
    <w:p w:rsidR="00FA6967" w:rsidRPr="00FA6967" w:rsidRDefault="00FA6967" w:rsidP="005E3106">
      <w:pPr>
        <w:rPr>
          <w:sz w:val="20"/>
          <w:szCs w:val="20"/>
        </w:rPr>
      </w:pPr>
      <w:r w:rsidRPr="00FA6967">
        <w:rPr>
          <w:sz w:val="20"/>
          <w:szCs w:val="20"/>
        </w:rPr>
        <w:t>Castro Valley, CA 945552</w:t>
      </w:r>
    </w:p>
    <w:p w:rsidR="00FA6967" w:rsidRDefault="00A8321A" w:rsidP="005E3106">
      <w:pPr>
        <w:rPr>
          <w:sz w:val="20"/>
          <w:szCs w:val="20"/>
        </w:rPr>
      </w:pPr>
      <w:hyperlink r:id="rId7" w:history="1">
        <w:r w:rsidR="00FA6967" w:rsidRPr="0043273C">
          <w:rPr>
            <w:rStyle w:val="Hyperlink"/>
            <w:sz w:val="20"/>
            <w:szCs w:val="20"/>
          </w:rPr>
          <w:t>ajay94552@gmail.com</w:t>
        </w:r>
      </w:hyperlink>
    </w:p>
    <w:p w:rsidR="00FA6967" w:rsidRPr="00FA6967" w:rsidRDefault="00FA6967" w:rsidP="005E3106">
      <w:pPr>
        <w:rPr>
          <w:sz w:val="20"/>
          <w:szCs w:val="20"/>
        </w:rPr>
      </w:pPr>
      <w:r w:rsidRPr="00FA6967">
        <w:rPr>
          <w:sz w:val="20"/>
          <w:szCs w:val="20"/>
        </w:rPr>
        <w:t>Work:</w:t>
      </w:r>
    </w:p>
    <w:p w:rsidR="00FA6967" w:rsidRPr="00FA6967" w:rsidRDefault="00FA6967" w:rsidP="005E3106">
      <w:pPr>
        <w:rPr>
          <w:sz w:val="20"/>
          <w:szCs w:val="20"/>
        </w:rPr>
      </w:pPr>
      <w:r w:rsidRPr="00FA6967">
        <w:rPr>
          <w:sz w:val="20"/>
          <w:szCs w:val="20"/>
        </w:rPr>
        <w:t>Home:</w:t>
      </w:r>
      <w:r>
        <w:rPr>
          <w:sz w:val="20"/>
          <w:szCs w:val="20"/>
        </w:rPr>
        <w:t xml:space="preserve"> 510.881.5340</w:t>
      </w:r>
    </w:p>
    <w:p w:rsidR="00FA6967" w:rsidRPr="0002251E" w:rsidRDefault="00FA6967" w:rsidP="005E3106">
      <w:pPr>
        <w:rPr>
          <w:b/>
          <w:i/>
          <w:sz w:val="20"/>
          <w:szCs w:val="20"/>
        </w:rPr>
      </w:pPr>
      <w:r w:rsidRPr="0002251E">
        <w:rPr>
          <w:b/>
          <w:i/>
          <w:sz w:val="20"/>
          <w:szCs w:val="20"/>
        </w:rPr>
        <w:t>Cell:  510.435.9002</w:t>
      </w:r>
    </w:p>
    <w:p w:rsidR="00FA6967" w:rsidRDefault="00FA6967" w:rsidP="005E3106">
      <w:pPr>
        <w:rPr>
          <w:b/>
          <w:sz w:val="20"/>
          <w:szCs w:val="20"/>
        </w:rPr>
      </w:pPr>
    </w:p>
    <w:p w:rsidR="005E3106" w:rsidRPr="00C73ACF" w:rsidRDefault="005E3106" w:rsidP="005E3106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Ahmadi, Parvin </w:t>
      </w:r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4400 Alma Avenue </w:t>
      </w:r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5E3106" w:rsidRDefault="00A8321A" w:rsidP="005E3106">
      <w:pPr>
        <w:rPr>
          <w:sz w:val="20"/>
          <w:szCs w:val="20"/>
        </w:rPr>
      </w:pPr>
      <w:hyperlink r:id="rId8" w:history="1">
        <w:r w:rsidR="00FD7189" w:rsidRPr="00E3137D">
          <w:rPr>
            <w:rStyle w:val="Hyperlink"/>
            <w:sz w:val="20"/>
            <w:szCs w:val="20"/>
          </w:rPr>
          <w:t>pahmadi@cv.k12.ca.us</w:t>
        </w:r>
      </w:hyperlink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Work: 510.537.3000 ext 1210 </w:t>
      </w:r>
    </w:p>
    <w:p w:rsidR="005E3106" w:rsidRPr="00C73ACF" w:rsidRDefault="00CF1B12" w:rsidP="005E3106">
      <w:pPr>
        <w:rPr>
          <w:sz w:val="20"/>
          <w:szCs w:val="20"/>
        </w:rPr>
      </w:pPr>
      <w:r>
        <w:rPr>
          <w:sz w:val="20"/>
          <w:szCs w:val="20"/>
        </w:rPr>
        <w:t>Home: 510.353.1763</w:t>
      </w:r>
    </w:p>
    <w:p w:rsidR="00863487" w:rsidRPr="00672E0C" w:rsidRDefault="007C5787" w:rsidP="005E3106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5E3106" w:rsidRPr="00672E0C">
        <w:rPr>
          <w:b/>
          <w:i/>
          <w:sz w:val="20"/>
          <w:szCs w:val="20"/>
        </w:rPr>
        <w:t>: 510.435.7036</w:t>
      </w:r>
    </w:p>
    <w:p w:rsidR="005E3106" w:rsidRPr="00C73ACF" w:rsidRDefault="005E3106" w:rsidP="005E3106">
      <w:pPr>
        <w:rPr>
          <w:sz w:val="20"/>
          <w:szCs w:val="20"/>
        </w:rPr>
      </w:pPr>
    </w:p>
    <w:p w:rsidR="004669A7" w:rsidRDefault="004669A7" w:rsidP="005E3106">
      <w:pPr>
        <w:rPr>
          <w:b/>
          <w:sz w:val="20"/>
          <w:szCs w:val="20"/>
        </w:rPr>
      </w:pPr>
      <w:r>
        <w:rPr>
          <w:b/>
          <w:sz w:val="20"/>
          <w:szCs w:val="20"/>
        </w:rPr>
        <w:t>Anglin, Todd</w:t>
      </w:r>
    </w:p>
    <w:p w:rsidR="004669A7" w:rsidRPr="004669A7" w:rsidRDefault="004669A7" w:rsidP="005E3106">
      <w:pPr>
        <w:rPr>
          <w:sz w:val="20"/>
          <w:szCs w:val="20"/>
        </w:rPr>
      </w:pPr>
      <w:r w:rsidRPr="004669A7">
        <w:rPr>
          <w:sz w:val="20"/>
          <w:szCs w:val="20"/>
        </w:rPr>
        <w:t>2877 Grove Way</w:t>
      </w:r>
    </w:p>
    <w:p w:rsidR="004669A7" w:rsidRDefault="004669A7" w:rsidP="005E3106">
      <w:pPr>
        <w:rPr>
          <w:sz w:val="20"/>
          <w:szCs w:val="20"/>
        </w:rPr>
      </w:pPr>
      <w:r w:rsidRPr="004669A7">
        <w:rPr>
          <w:sz w:val="20"/>
          <w:szCs w:val="20"/>
        </w:rPr>
        <w:t>Castro Valley, CA 94546</w:t>
      </w:r>
    </w:p>
    <w:p w:rsidR="004669A7" w:rsidRDefault="00A8321A" w:rsidP="005E3106">
      <w:pPr>
        <w:rPr>
          <w:sz w:val="20"/>
          <w:szCs w:val="20"/>
        </w:rPr>
      </w:pPr>
      <w:hyperlink r:id="rId9" w:history="1">
        <w:r w:rsidR="004669A7" w:rsidRPr="006734A1">
          <w:rPr>
            <w:rStyle w:val="Hyperlink"/>
            <w:sz w:val="20"/>
            <w:szCs w:val="20"/>
          </w:rPr>
          <w:t>todd@teamanglin.com</w:t>
        </w:r>
      </w:hyperlink>
    </w:p>
    <w:p w:rsidR="004669A7" w:rsidRPr="004669A7" w:rsidRDefault="004669A7" w:rsidP="005E3106">
      <w:pPr>
        <w:rPr>
          <w:b/>
          <w:i/>
          <w:sz w:val="20"/>
          <w:szCs w:val="20"/>
        </w:rPr>
      </w:pPr>
      <w:r w:rsidRPr="004669A7">
        <w:rPr>
          <w:b/>
          <w:i/>
          <w:sz w:val="20"/>
          <w:szCs w:val="20"/>
        </w:rPr>
        <w:t>Work:  510.537.8100</w:t>
      </w:r>
    </w:p>
    <w:p w:rsidR="004669A7" w:rsidRDefault="004669A7" w:rsidP="005E3106">
      <w:pPr>
        <w:rPr>
          <w:sz w:val="20"/>
          <w:szCs w:val="20"/>
        </w:rPr>
      </w:pPr>
      <w:r>
        <w:rPr>
          <w:sz w:val="20"/>
          <w:szCs w:val="20"/>
        </w:rPr>
        <w:t xml:space="preserve">Home:  </w:t>
      </w:r>
    </w:p>
    <w:p w:rsidR="004669A7" w:rsidRDefault="004669A7" w:rsidP="004669A7">
      <w:pPr>
        <w:rPr>
          <w:sz w:val="20"/>
          <w:szCs w:val="20"/>
        </w:rPr>
      </w:pPr>
      <w:r>
        <w:rPr>
          <w:sz w:val="20"/>
          <w:szCs w:val="20"/>
        </w:rPr>
        <w:t>Cell:  510.866.6829</w:t>
      </w:r>
    </w:p>
    <w:p w:rsidR="004669A7" w:rsidRDefault="004669A7" w:rsidP="005E3106">
      <w:pPr>
        <w:rPr>
          <w:b/>
          <w:sz w:val="20"/>
          <w:szCs w:val="20"/>
        </w:rPr>
      </w:pPr>
    </w:p>
    <w:p w:rsidR="005E3106" w:rsidRPr="00C73ACF" w:rsidRDefault="005E3106" w:rsidP="005E3106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Aufdermauer, John </w:t>
      </w:r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100 Homewood Drive </w:t>
      </w:r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oncord, CA 94518 </w:t>
      </w:r>
    </w:p>
    <w:p w:rsidR="005E3106" w:rsidRDefault="00A8321A" w:rsidP="005E3106">
      <w:pPr>
        <w:rPr>
          <w:sz w:val="20"/>
          <w:szCs w:val="20"/>
        </w:rPr>
      </w:pPr>
      <w:hyperlink r:id="rId10" w:history="1">
        <w:r w:rsidR="00FD7189" w:rsidRPr="00E3137D">
          <w:rPr>
            <w:rStyle w:val="Hyperlink"/>
            <w:sz w:val="20"/>
            <w:szCs w:val="20"/>
          </w:rPr>
          <w:t>Jaufdermauer@comcast.net</w:t>
        </w:r>
      </w:hyperlink>
    </w:p>
    <w:p w:rsidR="005E3106" w:rsidRPr="00C73ACF" w:rsidRDefault="00FD7189" w:rsidP="005E3106">
      <w:pPr>
        <w:rPr>
          <w:sz w:val="20"/>
          <w:szCs w:val="20"/>
        </w:rPr>
      </w:pPr>
      <w:r>
        <w:rPr>
          <w:sz w:val="20"/>
          <w:szCs w:val="20"/>
        </w:rPr>
        <w:t>Work: 925.349.</w:t>
      </w:r>
      <w:r w:rsidR="005E3106" w:rsidRPr="00C73ACF">
        <w:rPr>
          <w:sz w:val="20"/>
          <w:szCs w:val="20"/>
        </w:rPr>
        <w:t xml:space="preserve">9611 </w:t>
      </w:r>
    </w:p>
    <w:p w:rsidR="005E3106" w:rsidRPr="00672E0C" w:rsidRDefault="005E3106" w:rsidP="005E3106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Home: 925</w:t>
      </w:r>
      <w:r w:rsidR="00FD7189" w:rsidRPr="00672E0C">
        <w:rPr>
          <w:b/>
          <w:i/>
          <w:sz w:val="20"/>
          <w:szCs w:val="20"/>
        </w:rPr>
        <w:t>.</w:t>
      </w:r>
      <w:r w:rsidRPr="00672E0C">
        <w:rPr>
          <w:b/>
          <w:i/>
          <w:sz w:val="20"/>
          <w:szCs w:val="20"/>
        </w:rPr>
        <w:t>349</w:t>
      </w:r>
      <w:r w:rsidR="00FD7189" w:rsidRPr="00672E0C">
        <w:rPr>
          <w:b/>
          <w:i/>
          <w:sz w:val="20"/>
          <w:szCs w:val="20"/>
        </w:rPr>
        <w:t>.</w:t>
      </w:r>
      <w:r w:rsidRPr="00672E0C">
        <w:rPr>
          <w:b/>
          <w:i/>
          <w:sz w:val="20"/>
          <w:szCs w:val="20"/>
        </w:rPr>
        <w:t xml:space="preserve">9611 </w:t>
      </w:r>
    </w:p>
    <w:p w:rsidR="005E3106" w:rsidRPr="00C73ACF" w:rsidRDefault="007C5787" w:rsidP="005E3106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5E3106" w:rsidRPr="00C73ACF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5E3106" w:rsidRPr="00C73ACF">
        <w:rPr>
          <w:sz w:val="20"/>
          <w:szCs w:val="20"/>
        </w:rPr>
        <w:t>918</w:t>
      </w:r>
      <w:r w:rsidR="00FD7189">
        <w:rPr>
          <w:sz w:val="20"/>
          <w:szCs w:val="20"/>
        </w:rPr>
        <w:t>.</w:t>
      </w:r>
      <w:r w:rsidR="005E3106" w:rsidRPr="00C73ACF">
        <w:rPr>
          <w:sz w:val="20"/>
          <w:szCs w:val="20"/>
        </w:rPr>
        <w:t>5654</w:t>
      </w:r>
    </w:p>
    <w:p w:rsidR="005E3106" w:rsidRPr="00C73ACF" w:rsidRDefault="005E3106" w:rsidP="005E3106">
      <w:pPr>
        <w:rPr>
          <w:b/>
          <w:sz w:val="20"/>
          <w:szCs w:val="20"/>
        </w:rPr>
      </w:pPr>
    </w:p>
    <w:p w:rsidR="005E3106" w:rsidRPr="00C73ACF" w:rsidRDefault="005E3106" w:rsidP="005E3106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Blaha, Jerome </w:t>
      </w:r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17233 San Franciscan Dr. </w:t>
      </w:r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52 </w:t>
      </w:r>
    </w:p>
    <w:p w:rsidR="00030EA1" w:rsidRDefault="00A8321A" w:rsidP="005E3106">
      <w:pPr>
        <w:rPr>
          <w:sz w:val="20"/>
          <w:szCs w:val="20"/>
        </w:rPr>
      </w:pPr>
      <w:hyperlink r:id="rId11" w:history="1">
        <w:r w:rsidR="00030EA1" w:rsidRPr="00E3137D">
          <w:rPr>
            <w:rStyle w:val="Hyperlink"/>
            <w:sz w:val="20"/>
            <w:szCs w:val="20"/>
          </w:rPr>
          <w:t>jab@bhp.law.com</w:t>
        </w:r>
      </w:hyperlink>
    </w:p>
    <w:p w:rsidR="005E3106" w:rsidRPr="00C73ACF" w:rsidRDefault="005E3106" w:rsidP="005E3106">
      <w:pPr>
        <w:rPr>
          <w:sz w:val="20"/>
          <w:szCs w:val="20"/>
        </w:rPr>
      </w:pPr>
      <w:r w:rsidRPr="00C73ACF">
        <w:rPr>
          <w:sz w:val="20"/>
          <w:szCs w:val="20"/>
        </w:rPr>
        <w:t>Work: 925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>734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 xml:space="preserve">9000 </w:t>
      </w:r>
    </w:p>
    <w:p w:rsidR="005E3106" w:rsidRPr="00672E0C" w:rsidRDefault="005E3106" w:rsidP="005E3106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Home: 510</w:t>
      </w:r>
      <w:r w:rsidR="00FD7189" w:rsidRPr="00672E0C">
        <w:rPr>
          <w:b/>
          <w:i/>
          <w:sz w:val="20"/>
          <w:szCs w:val="20"/>
        </w:rPr>
        <w:t>.</w:t>
      </w:r>
      <w:r w:rsidRPr="00672E0C">
        <w:rPr>
          <w:b/>
          <w:i/>
          <w:sz w:val="20"/>
          <w:szCs w:val="20"/>
        </w:rPr>
        <w:t>886</w:t>
      </w:r>
      <w:r w:rsidR="00FD7189" w:rsidRPr="00672E0C">
        <w:rPr>
          <w:b/>
          <w:i/>
          <w:sz w:val="20"/>
          <w:szCs w:val="20"/>
        </w:rPr>
        <w:t>.</w:t>
      </w:r>
      <w:r w:rsidRPr="00672E0C">
        <w:rPr>
          <w:b/>
          <w:i/>
          <w:sz w:val="20"/>
          <w:szCs w:val="20"/>
        </w:rPr>
        <w:t xml:space="preserve">3332 </w:t>
      </w:r>
    </w:p>
    <w:p w:rsidR="005E3106" w:rsidRPr="00C73ACF" w:rsidRDefault="007C5787" w:rsidP="005E3106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5E3106" w:rsidRPr="00C73ACF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5E3106" w:rsidRPr="00C73ACF">
        <w:rPr>
          <w:sz w:val="20"/>
          <w:szCs w:val="20"/>
        </w:rPr>
        <w:t>816</w:t>
      </w:r>
      <w:r w:rsidR="00FD7189">
        <w:rPr>
          <w:sz w:val="20"/>
          <w:szCs w:val="20"/>
        </w:rPr>
        <w:t>.</w:t>
      </w:r>
      <w:r w:rsidR="005E3106" w:rsidRPr="00C73ACF">
        <w:rPr>
          <w:sz w:val="20"/>
          <w:szCs w:val="20"/>
        </w:rPr>
        <w:t>9110</w:t>
      </w:r>
    </w:p>
    <w:p w:rsidR="007E2D10" w:rsidRPr="00C73ACF" w:rsidRDefault="007E2D10" w:rsidP="005E3106">
      <w:pPr>
        <w:rPr>
          <w:sz w:val="20"/>
          <w:szCs w:val="20"/>
        </w:rPr>
      </w:pPr>
    </w:p>
    <w:p w:rsidR="007E2D10" w:rsidRPr="00C73ACF" w:rsidRDefault="007E2D10" w:rsidP="007E2D10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Bosley, Gary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17887 Trenton Drive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7E2D10" w:rsidRDefault="00A8321A" w:rsidP="007E2D10">
      <w:pPr>
        <w:rPr>
          <w:sz w:val="20"/>
          <w:szCs w:val="20"/>
        </w:rPr>
      </w:pPr>
      <w:hyperlink r:id="rId12" w:history="1">
        <w:r w:rsidR="00030EA1" w:rsidRPr="00E3137D">
          <w:rPr>
            <w:rStyle w:val="Hyperlink"/>
            <w:sz w:val="20"/>
            <w:szCs w:val="20"/>
          </w:rPr>
          <w:t>GBinRB@aol.com</w:t>
        </w:r>
      </w:hyperlink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>331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 xml:space="preserve">7625 </w:t>
      </w:r>
    </w:p>
    <w:p w:rsidR="007E2D10" w:rsidRPr="00672E0C" w:rsidRDefault="007E2D10" w:rsidP="007E2D10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Home: 510</w:t>
      </w:r>
      <w:r w:rsidR="00FD7189" w:rsidRPr="00672E0C">
        <w:rPr>
          <w:b/>
          <w:i/>
          <w:sz w:val="20"/>
          <w:szCs w:val="20"/>
        </w:rPr>
        <w:t>.</w:t>
      </w:r>
      <w:r w:rsidRPr="00672E0C">
        <w:rPr>
          <w:b/>
          <w:i/>
          <w:sz w:val="20"/>
          <w:szCs w:val="20"/>
        </w:rPr>
        <w:t>538</w:t>
      </w:r>
      <w:r w:rsidR="00FD7189" w:rsidRPr="00672E0C">
        <w:rPr>
          <w:b/>
          <w:i/>
          <w:sz w:val="20"/>
          <w:szCs w:val="20"/>
        </w:rPr>
        <w:t>.</w:t>
      </w:r>
      <w:r w:rsidRPr="00672E0C">
        <w:rPr>
          <w:b/>
          <w:i/>
          <w:sz w:val="20"/>
          <w:szCs w:val="20"/>
        </w:rPr>
        <w:t xml:space="preserve">5970 </w:t>
      </w:r>
    </w:p>
    <w:p w:rsidR="007E2D10" w:rsidRPr="00C73ACF" w:rsidRDefault="007C5787" w:rsidP="007E2D10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7E2D10" w:rsidRPr="00C73ACF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7E2D10" w:rsidRPr="00C73ACF">
        <w:rPr>
          <w:sz w:val="20"/>
          <w:szCs w:val="20"/>
        </w:rPr>
        <w:t>331</w:t>
      </w:r>
      <w:r w:rsidR="00FD7189">
        <w:rPr>
          <w:sz w:val="20"/>
          <w:szCs w:val="20"/>
        </w:rPr>
        <w:t>.</w:t>
      </w:r>
      <w:r w:rsidR="007E2D10" w:rsidRPr="00C73ACF">
        <w:rPr>
          <w:sz w:val="20"/>
          <w:szCs w:val="20"/>
        </w:rPr>
        <w:t>7625</w:t>
      </w:r>
    </w:p>
    <w:p w:rsidR="007E2D10" w:rsidRPr="00C73ACF" w:rsidRDefault="007E2D10" w:rsidP="007E2D10">
      <w:pPr>
        <w:rPr>
          <w:sz w:val="20"/>
          <w:szCs w:val="20"/>
        </w:rPr>
      </w:pPr>
    </w:p>
    <w:p w:rsidR="007E2D10" w:rsidRPr="00C73ACF" w:rsidRDefault="007E2D10" w:rsidP="007E2D10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lastRenderedPageBreak/>
        <w:t>Burt, Hafsa</w:t>
      </w:r>
    </w:p>
    <w:p w:rsidR="007E2D10" w:rsidRPr="00C73ACF" w:rsidRDefault="00030EA1" w:rsidP="007E2D10">
      <w:pPr>
        <w:rPr>
          <w:sz w:val="20"/>
          <w:szCs w:val="20"/>
        </w:rPr>
      </w:pPr>
      <w:r>
        <w:rPr>
          <w:sz w:val="20"/>
          <w:szCs w:val="20"/>
        </w:rPr>
        <w:t>2811 Castro Valley Blvd.</w:t>
      </w:r>
      <w:r w:rsidR="007E2D10" w:rsidRPr="00C73ACF">
        <w:rPr>
          <w:sz w:val="20"/>
          <w:szCs w:val="20"/>
        </w:rPr>
        <w:t xml:space="preserve"> # 109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7E2D10" w:rsidRDefault="00A8321A" w:rsidP="007E2D10">
      <w:pPr>
        <w:rPr>
          <w:sz w:val="20"/>
          <w:szCs w:val="20"/>
        </w:rPr>
      </w:pPr>
      <w:hyperlink r:id="rId13" w:history="1">
        <w:r w:rsidR="00030EA1" w:rsidRPr="00E3137D">
          <w:rPr>
            <w:rStyle w:val="Hyperlink"/>
            <w:sz w:val="20"/>
            <w:szCs w:val="20"/>
          </w:rPr>
          <w:t>hburt@hbaarchitects.com</w:t>
        </w:r>
      </w:hyperlink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Work: 510.830.4797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Home: 4158468579 </w:t>
      </w:r>
    </w:p>
    <w:p w:rsidR="007E2D10" w:rsidRPr="00672E0C" w:rsidRDefault="007C5787" w:rsidP="007E2D10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7E2D10" w:rsidRPr="00672E0C">
        <w:rPr>
          <w:b/>
          <w:i/>
          <w:sz w:val="20"/>
          <w:szCs w:val="20"/>
        </w:rPr>
        <w:t>: 415.846.8579</w:t>
      </w:r>
    </w:p>
    <w:p w:rsidR="007E2D10" w:rsidRPr="00C73ACF" w:rsidRDefault="007E2D10" w:rsidP="007E2D10">
      <w:pPr>
        <w:rPr>
          <w:sz w:val="20"/>
          <w:szCs w:val="20"/>
        </w:rPr>
      </w:pPr>
    </w:p>
    <w:p w:rsidR="007E2D10" w:rsidRPr="00C73ACF" w:rsidRDefault="007E2D10" w:rsidP="007E2D10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Chouinard, George </w:t>
      </w:r>
      <w:r w:rsidR="00AA19A7">
        <w:rPr>
          <w:b/>
          <w:sz w:val="20"/>
          <w:szCs w:val="20"/>
        </w:rPr>
        <w:t>(Honorary)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33583 Palomares Road </w:t>
      </w:r>
    </w:p>
    <w:p w:rsidR="007E2D10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52 </w:t>
      </w:r>
    </w:p>
    <w:p w:rsidR="00C73ACF" w:rsidRPr="00C73ACF" w:rsidRDefault="00C73ACF" w:rsidP="007E2D10">
      <w:pPr>
        <w:rPr>
          <w:sz w:val="20"/>
          <w:szCs w:val="20"/>
        </w:rPr>
      </w:pPr>
      <w:r>
        <w:rPr>
          <w:sz w:val="20"/>
          <w:szCs w:val="20"/>
        </w:rPr>
        <w:t>Email</w:t>
      </w:r>
    </w:p>
    <w:p w:rsidR="007E2D10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Work: 510.582.9900 </w:t>
      </w:r>
    </w:p>
    <w:p w:rsidR="007E2D10" w:rsidRPr="00672E0C" w:rsidRDefault="007E2D10" w:rsidP="007E2D10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Home: 510.582.9900</w:t>
      </w:r>
    </w:p>
    <w:p w:rsidR="00C73ACF" w:rsidRPr="00C73ACF" w:rsidRDefault="007C5787" w:rsidP="007E2D10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C73ACF">
        <w:rPr>
          <w:sz w:val="20"/>
          <w:szCs w:val="20"/>
        </w:rPr>
        <w:t>:</w:t>
      </w:r>
    </w:p>
    <w:p w:rsidR="007E2D10" w:rsidRPr="00C73ACF" w:rsidRDefault="007E2D10" w:rsidP="007E2D10">
      <w:pPr>
        <w:rPr>
          <w:sz w:val="20"/>
          <w:szCs w:val="20"/>
        </w:rPr>
      </w:pPr>
    </w:p>
    <w:p w:rsidR="007E2D10" w:rsidRPr="00C73ACF" w:rsidRDefault="007E2D10" w:rsidP="007E2D10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Clark, Candi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4400 Alma Avenue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7E2D10" w:rsidRDefault="00A8321A" w:rsidP="007E2D10">
      <w:pPr>
        <w:rPr>
          <w:sz w:val="20"/>
          <w:szCs w:val="20"/>
        </w:rPr>
      </w:pPr>
      <w:hyperlink r:id="rId14" w:history="1">
        <w:r w:rsidR="00030EA1" w:rsidRPr="00E3137D">
          <w:rPr>
            <w:rStyle w:val="Hyperlink"/>
            <w:sz w:val="20"/>
            <w:szCs w:val="20"/>
          </w:rPr>
          <w:t>cclark@cv.k12.ca.us</w:t>
        </w:r>
      </w:hyperlink>
    </w:p>
    <w:p w:rsidR="007E2D10" w:rsidRPr="00672E0C" w:rsidRDefault="007E2D10" w:rsidP="007E2D10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Work: 510.537.3000 ext 1212</w:t>
      </w:r>
    </w:p>
    <w:p w:rsidR="00C73ACF" w:rsidRDefault="00C73ACF" w:rsidP="007E2D10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73ACF" w:rsidRPr="00C73ACF" w:rsidRDefault="007C5787" w:rsidP="007E2D10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C73ACF">
        <w:rPr>
          <w:sz w:val="20"/>
          <w:szCs w:val="20"/>
        </w:rPr>
        <w:t>:</w:t>
      </w:r>
    </w:p>
    <w:p w:rsidR="007E2D10" w:rsidRPr="00C73ACF" w:rsidRDefault="007E2D10" w:rsidP="007E2D10">
      <w:pPr>
        <w:rPr>
          <w:sz w:val="20"/>
          <w:szCs w:val="20"/>
        </w:rPr>
      </w:pPr>
    </w:p>
    <w:p w:rsidR="007E2D10" w:rsidRPr="00C73ACF" w:rsidRDefault="007E2D10" w:rsidP="007E2D10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Clement, Christine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>3315 Castro Valley Blvd.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7E2D10" w:rsidRDefault="00A8321A" w:rsidP="007E2D10">
      <w:pPr>
        <w:rPr>
          <w:sz w:val="20"/>
          <w:szCs w:val="20"/>
        </w:rPr>
      </w:pPr>
      <w:hyperlink r:id="rId15" w:history="1">
        <w:r w:rsidR="00030EA1" w:rsidRPr="00E3137D">
          <w:rPr>
            <w:rStyle w:val="Hyperlink"/>
            <w:sz w:val="20"/>
            <w:szCs w:val="20"/>
          </w:rPr>
          <w:t>christine@swissdelices.com</w:t>
        </w:r>
      </w:hyperlink>
    </w:p>
    <w:p w:rsidR="007E2D10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>881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 xml:space="preserve">8668 </w:t>
      </w:r>
    </w:p>
    <w:p w:rsidR="00C73ACF" w:rsidRPr="00C73ACF" w:rsidRDefault="00C73ACF" w:rsidP="007E2D10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7E2D10" w:rsidRPr="00672E0C" w:rsidRDefault="007C5787" w:rsidP="007E2D10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7E2D10" w:rsidRPr="00672E0C">
        <w:rPr>
          <w:b/>
          <w:i/>
          <w:sz w:val="20"/>
          <w:szCs w:val="20"/>
        </w:rPr>
        <w:t>: 510</w:t>
      </w:r>
      <w:r w:rsidR="00FD7189" w:rsidRPr="00672E0C">
        <w:rPr>
          <w:b/>
          <w:i/>
          <w:sz w:val="20"/>
          <w:szCs w:val="20"/>
        </w:rPr>
        <w:t>.</w:t>
      </w:r>
      <w:r w:rsidR="007E2D10" w:rsidRPr="00672E0C">
        <w:rPr>
          <w:b/>
          <w:i/>
          <w:sz w:val="20"/>
          <w:szCs w:val="20"/>
        </w:rPr>
        <w:t>393</w:t>
      </w:r>
      <w:r w:rsidR="00FD7189" w:rsidRPr="00672E0C">
        <w:rPr>
          <w:b/>
          <w:i/>
          <w:sz w:val="20"/>
          <w:szCs w:val="20"/>
        </w:rPr>
        <w:t>.</w:t>
      </w:r>
      <w:r w:rsidR="007E2D10" w:rsidRPr="00672E0C">
        <w:rPr>
          <w:b/>
          <w:i/>
          <w:sz w:val="20"/>
          <w:szCs w:val="20"/>
        </w:rPr>
        <w:t>3121</w:t>
      </w:r>
    </w:p>
    <w:p w:rsidR="007E2D10" w:rsidRPr="00C73ACF" w:rsidRDefault="007E2D10" w:rsidP="007E2D10">
      <w:pPr>
        <w:rPr>
          <w:sz w:val="20"/>
          <w:szCs w:val="20"/>
        </w:rPr>
      </w:pPr>
    </w:p>
    <w:p w:rsidR="007E2D10" w:rsidRPr="00C73ACF" w:rsidRDefault="007E2D10" w:rsidP="007E2D10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Courtney, John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20980 Redwood Road Suite 220 </w:t>
      </w:r>
    </w:p>
    <w:p w:rsidR="007E2D10" w:rsidRPr="00C73ACF" w:rsidRDefault="007E2D10" w:rsidP="007E2D10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7E2D10" w:rsidRDefault="00A8321A" w:rsidP="007E2D10">
      <w:pPr>
        <w:rPr>
          <w:sz w:val="20"/>
          <w:szCs w:val="20"/>
        </w:rPr>
      </w:pPr>
      <w:hyperlink r:id="rId16" w:history="1">
        <w:r w:rsidR="00030EA1" w:rsidRPr="00E3137D">
          <w:rPr>
            <w:rStyle w:val="Hyperlink"/>
            <w:sz w:val="20"/>
            <w:szCs w:val="20"/>
          </w:rPr>
          <w:t>JohnCourtneyCPA@gmail.com</w:t>
        </w:r>
      </w:hyperlink>
    </w:p>
    <w:p w:rsidR="007E2D10" w:rsidRDefault="00672E0C" w:rsidP="007E2D10">
      <w:pPr>
        <w:rPr>
          <w:sz w:val="20"/>
          <w:szCs w:val="20"/>
        </w:rPr>
      </w:pPr>
      <w:r>
        <w:rPr>
          <w:sz w:val="20"/>
          <w:szCs w:val="20"/>
        </w:rPr>
        <w:t>Work: 510.</w:t>
      </w:r>
      <w:r w:rsidR="007E2D10" w:rsidRPr="00C73ACF">
        <w:rPr>
          <w:sz w:val="20"/>
          <w:szCs w:val="20"/>
        </w:rPr>
        <w:t>303</w:t>
      </w:r>
      <w:r w:rsidR="00FD7189">
        <w:rPr>
          <w:sz w:val="20"/>
          <w:szCs w:val="20"/>
        </w:rPr>
        <w:t>.</w:t>
      </w:r>
      <w:r w:rsidR="007E2D10" w:rsidRPr="00C73ACF">
        <w:rPr>
          <w:sz w:val="20"/>
          <w:szCs w:val="20"/>
        </w:rPr>
        <w:t xml:space="preserve">5910 </w:t>
      </w:r>
    </w:p>
    <w:p w:rsidR="00C73ACF" w:rsidRPr="00C73ACF" w:rsidRDefault="00C73ACF" w:rsidP="007E2D10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7E2D10" w:rsidRPr="00672E0C" w:rsidRDefault="007C5787" w:rsidP="007E2D10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672E0C" w:rsidRPr="00672E0C">
        <w:rPr>
          <w:b/>
          <w:i/>
          <w:sz w:val="20"/>
          <w:szCs w:val="20"/>
        </w:rPr>
        <w:t>: 510.</w:t>
      </w:r>
      <w:r w:rsidR="007E2D10" w:rsidRPr="00672E0C">
        <w:rPr>
          <w:b/>
          <w:i/>
          <w:sz w:val="20"/>
          <w:szCs w:val="20"/>
        </w:rPr>
        <w:t>303</w:t>
      </w:r>
      <w:r w:rsidR="00FD7189" w:rsidRPr="00672E0C">
        <w:rPr>
          <w:b/>
          <w:i/>
          <w:sz w:val="20"/>
          <w:szCs w:val="20"/>
        </w:rPr>
        <w:t>.</w:t>
      </w:r>
      <w:r w:rsidR="007E2D10" w:rsidRPr="00672E0C">
        <w:rPr>
          <w:b/>
          <w:i/>
          <w:sz w:val="20"/>
          <w:szCs w:val="20"/>
        </w:rPr>
        <w:t>5910</w:t>
      </w:r>
    </w:p>
    <w:p w:rsidR="00BA3C13" w:rsidRPr="00C73ACF" w:rsidRDefault="00BA3C13" w:rsidP="007E2D10">
      <w:pPr>
        <w:rPr>
          <w:sz w:val="20"/>
          <w:szCs w:val="20"/>
        </w:rPr>
      </w:pPr>
    </w:p>
    <w:p w:rsidR="00BA3C13" w:rsidRPr="00C73ACF" w:rsidRDefault="00BA3C13" w:rsidP="00BA3C13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>Crossett, Robert</w:t>
      </w:r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4131 Krolop Road </w:t>
      </w:r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BA3C13" w:rsidRDefault="00A8321A" w:rsidP="00BA3C13">
      <w:pPr>
        <w:rPr>
          <w:sz w:val="20"/>
          <w:szCs w:val="20"/>
        </w:rPr>
      </w:pPr>
      <w:hyperlink r:id="rId17" w:history="1">
        <w:r w:rsidR="00030EA1" w:rsidRPr="00E3137D">
          <w:rPr>
            <w:rStyle w:val="Hyperlink"/>
            <w:sz w:val="20"/>
            <w:szCs w:val="20"/>
          </w:rPr>
          <w:t>cvcrossett@aol.com</w:t>
        </w:r>
      </w:hyperlink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Work: 510.881.1124 </w:t>
      </w:r>
    </w:p>
    <w:p w:rsidR="00BA3C13" w:rsidRPr="00425648" w:rsidRDefault="00BA3C13" w:rsidP="00BA3C13">
      <w:pPr>
        <w:rPr>
          <w:b/>
          <w:i/>
          <w:sz w:val="20"/>
          <w:szCs w:val="20"/>
        </w:rPr>
      </w:pPr>
      <w:r w:rsidRPr="00425648">
        <w:rPr>
          <w:b/>
          <w:i/>
          <w:sz w:val="20"/>
          <w:szCs w:val="20"/>
        </w:rPr>
        <w:t xml:space="preserve">Home: 510.881.1124 </w:t>
      </w:r>
    </w:p>
    <w:p w:rsidR="00BA3C13" w:rsidRPr="00C73ACF" w:rsidRDefault="007C5787" w:rsidP="00BA3C13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BA3C13" w:rsidRPr="00C73ACF">
        <w:rPr>
          <w:sz w:val="20"/>
          <w:szCs w:val="20"/>
        </w:rPr>
        <w:t>: 510.206.5467</w:t>
      </w:r>
    </w:p>
    <w:p w:rsidR="00BA3C13" w:rsidRPr="00C73ACF" w:rsidRDefault="00BA3C13" w:rsidP="00BA3C13">
      <w:pPr>
        <w:rPr>
          <w:sz w:val="20"/>
          <w:szCs w:val="20"/>
        </w:rPr>
      </w:pPr>
    </w:p>
    <w:p w:rsidR="00BA3C13" w:rsidRPr="00C73ACF" w:rsidRDefault="00BA3C13" w:rsidP="00BA3C13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 xml:space="preserve">De Miguel, Gerard </w:t>
      </w:r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25125 Santa Clara St Suite E #256 </w:t>
      </w:r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Hayward, CA 94544 </w:t>
      </w:r>
    </w:p>
    <w:p w:rsidR="00BA3C13" w:rsidRDefault="00A8321A" w:rsidP="00BA3C13">
      <w:pPr>
        <w:rPr>
          <w:color w:val="00B0F0"/>
          <w:sz w:val="20"/>
          <w:szCs w:val="20"/>
        </w:rPr>
      </w:pPr>
      <w:hyperlink r:id="rId18" w:history="1">
        <w:r w:rsidR="00030EA1" w:rsidRPr="00E3137D">
          <w:rPr>
            <w:rStyle w:val="Hyperlink"/>
            <w:sz w:val="20"/>
            <w:szCs w:val="20"/>
          </w:rPr>
          <w:t>gerarddemiguel@gmail.com</w:t>
        </w:r>
      </w:hyperlink>
    </w:p>
    <w:p w:rsidR="00BA3C13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>962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 xml:space="preserve">1227 </w:t>
      </w:r>
    </w:p>
    <w:p w:rsidR="00C73ACF" w:rsidRPr="00C73ACF" w:rsidRDefault="00C73ACF" w:rsidP="00BA3C13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BA3C13" w:rsidRPr="00425648" w:rsidRDefault="007C5787" w:rsidP="00BA3C13">
      <w:pPr>
        <w:rPr>
          <w:b/>
          <w:i/>
          <w:sz w:val="20"/>
          <w:szCs w:val="20"/>
        </w:rPr>
      </w:pPr>
      <w:r w:rsidRPr="00425648">
        <w:rPr>
          <w:b/>
          <w:i/>
          <w:sz w:val="20"/>
          <w:szCs w:val="20"/>
        </w:rPr>
        <w:t>Cell</w:t>
      </w:r>
      <w:r w:rsidR="00BA3C13" w:rsidRPr="00425648">
        <w:rPr>
          <w:b/>
          <w:i/>
          <w:sz w:val="20"/>
          <w:szCs w:val="20"/>
        </w:rPr>
        <w:t>: 510</w:t>
      </w:r>
      <w:r w:rsidR="00FD7189" w:rsidRPr="00425648">
        <w:rPr>
          <w:b/>
          <w:i/>
          <w:sz w:val="20"/>
          <w:szCs w:val="20"/>
        </w:rPr>
        <w:t>.</w:t>
      </w:r>
      <w:r w:rsidR="00BA3C13" w:rsidRPr="00425648">
        <w:rPr>
          <w:b/>
          <w:i/>
          <w:sz w:val="20"/>
          <w:szCs w:val="20"/>
        </w:rPr>
        <w:t>962</w:t>
      </w:r>
      <w:r w:rsidR="00FD7189" w:rsidRPr="00425648">
        <w:rPr>
          <w:b/>
          <w:i/>
          <w:sz w:val="20"/>
          <w:szCs w:val="20"/>
        </w:rPr>
        <w:t>.</w:t>
      </w:r>
      <w:r w:rsidR="00BA3C13" w:rsidRPr="00425648">
        <w:rPr>
          <w:b/>
          <w:i/>
          <w:sz w:val="20"/>
          <w:szCs w:val="20"/>
        </w:rPr>
        <w:t>1227</w:t>
      </w:r>
    </w:p>
    <w:p w:rsidR="00BA3C13" w:rsidRPr="00C73ACF" w:rsidRDefault="00BA3C13" w:rsidP="00BA3C13">
      <w:pPr>
        <w:rPr>
          <w:sz w:val="20"/>
          <w:szCs w:val="20"/>
        </w:rPr>
      </w:pPr>
    </w:p>
    <w:p w:rsidR="00BA3C13" w:rsidRPr="00C73ACF" w:rsidRDefault="00BA3C13" w:rsidP="00BA3C13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lastRenderedPageBreak/>
        <w:t xml:space="preserve">Degner, Virginia </w:t>
      </w:r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17710 Dorson Lane </w:t>
      </w:r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BA3C13" w:rsidRDefault="00A8321A" w:rsidP="00BA3C13">
      <w:pPr>
        <w:rPr>
          <w:color w:val="00B0F0"/>
          <w:sz w:val="20"/>
          <w:szCs w:val="20"/>
        </w:rPr>
      </w:pPr>
      <w:hyperlink r:id="rId19" w:history="1">
        <w:r w:rsidR="00030EA1" w:rsidRPr="00E3137D">
          <w:rPr>
            <w:rStyle w:val="Hyperlink"/>
            <w:sz w:val="20"/>
            <w:szCs w:val="20"/>
          </w:rPr>
          <w:t>vdiggy@att.net</w:t>
        </w:r>
      </w:hyperlink>
    </w:p>
    <w:p w:rsidR="00BA3C13" w:rsidRPr="00C73ACF" w:rsidRDefault="00BA3C13" w:rsidP="00BA3C13">
      <w:pPr>
        <w:rPr>
          <w:sz w:val="20"/>
          <w:szCs w:val="20"/>
        </w:rPr>
      </w:pPr>
      <w:r w:rsidRPr="00C73ACF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>582</w:t>
      </w:r>
      <w:r w:rsidR="00FD7189">
        <w:rPr>
          <w:sz w:val="20"/>
          <w:szCs w:val="20"/>
        </w:rPr>
        <w:t>.</w:t>
      </w:r>
      <w:r w:rsidRPr="00C73ACF">
        <w:rPr>
          <w:sz w:val="20"/>
          <w:szCs w:val="20"/>
        </w:rPr>
        <w:t xml:space="preserve">8873 </w:t>
      </w:r>
    </w:p>
    <w:p w:rsidR="00BA3C13" w:rsidRPr="00425648" w:rsidRDefault="00BA3C13" w:rsidP="00BA3C13">
      <w:pPr>
        <w:rPr>
          <w:b/>
          <w:i/>
          <w:sz w:val="20"/>
          <w:szCs w:val="20"/>
        </w:rPr>
      </w:pPr>
      <w:r w:rsidRPr="00425648">
        <w:rPr>
          <w:b/>
          <w:i/>
          <w:sz w:val="20"/>
          <w:szCs w:val="20"/>
        </w:rPr>
        <w:t>Home: 510</w:t>
      </w:r>
      <w:r w:rsidR="00FD7189" w:rsidRPr="00425648">
        <w:rPr>
          <w:b/>
          <w:i/>
          <w:sz w:val="20"/>
          <w:szCs w:val="20"/>
        </w:rPr>
        <w:t>.</w:t>
      </w:r>
      <w:r w:rsidRPr="00425648">
        <w:rPr>
          <w:b/>
          <w:i/>
          <w:sz w:val="20"/>
          <w:szCs w:val="20"/>
        </w:rPr>
        <w:t>582</w:t>
      </w:r>
      <w:r w:rsidR="00FD7189" w:rsidRPr="00425648">
        <w:rPr>
          <w:b/>
          <w:i/>
          <w:sz w:val="20"/>
          <w:szCs w:val="20"/>
        </w:rPr>
        <w:t>.</w:t>
      </w:r>
      <w:r w:rsidRPr="00425648">
        <w:rPr>
          <w:b/>
          <w:i/>
          <w:sz w:val="20"/>
          <w:szCs w:val="20"/>
        </w:rPr>
        <w:t>8873</w:t>
      </w:r>
    </w:p>
    <w:p w:rsidR="00C73ACF" w:rsidRPr="00C73ACF" w:rsidRDefault="007C5787" w:rsidP="00BA3C13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C73ACF">
        <w:rPr>
          <w:sz w:val="20"/>
          <w:szCs w:val="20"/>
        </w:rPr>
        <w:t>:</w:t>
      </w:r>
    </w:p>
    <w:p w:rsidR="00C73ACF" w:rsidRPr="00C73ACF" w:rsidRDefault="00C73ACF" w:rsidP="00BA3C13">
      <w:pPr>
        <w:rPr>
          <w:sz w:val="20"/>
          <w:szCs w:val="20"/>
        </w:rPr>
      </w:pPr>
    </w:p>
    <w:p w:rsidR="00C73ACF" w:rsidRPr="00C73ACF" w:rsidRDefault="00C73ACF" w:rsidP="00C73ACF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>Dochterman, Ceta</w:t>
      </w:r>
    </w:p>
    <w:p w:rsidR="00C73ACF" w:rsidRPr="00C73ACF" w:rsidRDefault="00C73ACF" w:rsidP="00C73ACF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3635 Swallow Court </w:t>
      </w:r>
    </w:p>
    <w:p w:rsidR="00C73ACF" w:rsidRPr="00C73ACF" w:rsidRDefault="00C73ACF" w:rsidP="00C73ACF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Castro Valley, CA 94546 </w:t>
      </w:r>
    </w:p>
    <w:p w:rsidR="00C73ACF" w:rsidRDefault="00A8321A" w:rsidP="00C73ACF">
      <w:pPr>
        <w:rPr>
          <w:sz w:val="20"/>
          <w:szCs w:val="20"/>
        </w:rPr>
      </w:pPr>
      <w:hyperlink r:id="rId20" w:history="1">
        <w:r w:rsidR="00C73ACF" w:rsidRPr="00E3137D">
          <w:rPr>
            <w:rStyle w:val="Hyperlink"/>
            <w:sz w:val="20"/>
            <w:szCs w:val="20"/>
          </w:rPr>
          <w:t>cetadoc@gmail.com</w:t>
        </w:r>
      </w:hyperlink>
    </w:p>
    <w:p w:rsidR="00C73ACF" w:rsidRPr="00C73ACF" w:rsidRDefault="00C73ACF" w:rsidP="00C73ACF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C73ACF" w:rsidRPr="00425648" w:rsidRDefault="00C73ACF" w:rsidP="00C73ACF">
      <w:pPr>
        <w:rPr>
          <w:b/>
          <w:i/>
          <w:sz w:val="20"/>
          <w:szCs w:val="20"/>
        </w:rPr>
      </w:pPr>
      <w:r w:rsidRPr="00425648">
        <w:rPr>
          <w:b/>
          <w:i/>
          <w:sz w:val="20"/>
          <w:szCs w:val="20"/>
        </w:rPr>
        <w:t xml:space="preserve">Home: 510.886.0917 </w:t>
      </w:r>
    </w:p>
    <w:p w:rsidR="00C73ACF" w:rsidRPr="00C73ACF" w:rsidRDefault="007C5787" w:rsidP="00C73ACF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672E0C">
        <w:rPr>
          <w:sz w:val="20"/>
          <w:szCs w:val="20"/>
        </w:rPr>
        <w:t xml:space="preserve">: </w:t>
      </w:r>
    </w:p>
    <w:p w:rsidR="00C73ACF" w:rsidRPr="00C73ACF" w:rsidRDefault="00C73ACF" w:rsidP="00C73ACF">
      <w:pPr>
        <w:rPr>
          <w:sz w:val="20"/>
          <w:szCs w:val="20"/>
        </w:rPr>
      </w:pPr>
    </w:p>
    <w:p w:rsidR="00C73ACF" w:rsidRPr="00C73ACF" w:rsidRDefault="00C73ACF" w:rsidP="00C73ACF">
      <w:pPr>
        <w:rPr>
          <w:b/>
          <w:sz w:val="20"/>
          <w:szCs w:val="20"/>
        </w:rPr>
      </w:pPr>
      <w:r w:rsidRPr="00C73ACF">
        <w:rPr>
          <w:b/>
          <w:sz w:val="20"/>
          <w:szCs w:val="20"/>
        </w:rPr>
        <w:t>Fiebig, Tim</w:t>
      </w:r>
    </w:p>
    <w:p w:rsidR="00C73ACF" w:rsidRPr="00C73ACF" w:rsidRDefault="00C73ACF" w:rsidP="00C73ACF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67 Winding Glen </w:t>
      </w:r>
    </w:p>
    <w:p w:rsidR="00C73ACF" w:rsidRPr="00C73ACF" w:rsidRDefault="00C73ACF" w:rsidP="00C73ACF">
      <w:pPr>
        <w:rPr>
          <w:sz w:val="20"/>
          <w:szCs w:val="20"/>
        </w:rPr>
      </w:pPr>
      <w:r w:rsidRPr="00C73ACF">
        <w:rPr>
          <w:sz w:val="20"/>
          <w:szCs w:val="20"/>
        </w:rPr>
        <w:t xml:space="preserve">Alamo, CA 94507 </w:t>
      </w:r>
    </w:p>
    <w:p w:rsidR="00030EA1" w:rsidRDefault="00A8321A" w:rsidP="00C73ACF">
      <w:pPr>
        <w:rPr>
          <w:sz w:val="20"/>
          <w:szCs w:val="20"/>
        </w:rPr>
      </w:pPr>
      <w:hyperlink r:id="rId21" w:history="1">
        <w:r w:rsidR="00C73ACF" w:rsidRPr="00E3137D">
          <w:rPr>
            <w:rStyle w:val="Hyperlink"/>
            <w:sz w:val="20"/>
            <w:szCs w:val="20"/>
          </w:rPr>
          <w:t>Tim@Timfiebig.com</w:t>
        </w:r>
      </w:hyperlink>
    </w:p>
    <w:p w:rsidR="00C73ACF" w:rsidRDefault="00C73ACF" w:rsidP="00C73ACF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C73ACF" w:rsidRPr="00C73ACF" w:rsidRDefault="00C73ACF" w:rsidP="00C73ACF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73ACF" w:rsidRPr="00425648" w:rsidRDefault="007C5787" w:rsidP="00C73ACF">
      <w:pPr>
        <w:rPr>
          <w:b/>
          <w:i/>
          <w:sz w:val="20"/>
          <w:szCs w:val="20"/>
        </w:rPr>
      </w:pPr>
      <w:r w:rsidRPr="00425648">
        <w:rPr>
          <w:b/>
          <w:i/>
          <w:sz w:val="20"/>
          <w:szCs w:val="20"/>
        </w:rPr>
        <w:t>Cell</w:t>
      </w:r>
      <w:r w:rsidR="00C73ACF" w:rsidRPr="00425648">
        <w:rPr>
          <w:b/>
          <w:i/>
          <w:sz w:val="20"/>
          <w:szCs w:val="20"/>
        </w:rPr>
        <w:t>: 510.708.8700</w:t>
      </w:r>
    </w:p>
    <w:p w:rsidR="00C73ACF" w:rsidRPr="00900E6F" w:rsidRDefault="00C73ACF" w:rsidP="00C73ACF">
      <w:pPr>
        <w:rPr>
          <w:b/>
          <w:sz w:val="20"/>
          <w:szCs w:val="20"/>
        </w:rPr>
      </w:pPr>
    </w:p>
    <w:p w:rsidR="00900E6F" w:rsidRPr="00900E6F" w:rsidRDefault="00900E6F" w:rsidP="00900E6F">
      <w:pPr>
        <w:rPr>
          <w:b/>
          <w:sz w:val="20"/>
          <w:szCs w:val="20"/>
        </w:rPr>
      </w:pPr>
      <w:r w:rsidRPr="00900E6F">
        <w:rPr>
          <w:b/>
          <w:sz w:val="20"/>
          <w:szCs w:val="20"/>
        </w:rPr>
        <w:t>Gehrke, David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19666 Royal Ave.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Hayward, CA 94541 </w:t>
      </w:r>
    </w:p>
    <w:p w:rsidR="00900E6F" w:rsidRDefault="00A8321A" w:rsidP="00900E6F">
      <w:pPr>
        <w:rPr>
          <w:sz w:val="20"/>
          <w:szCs w:val="20"/>
        </w:rPr>
      </w:pPr>
      <w:hyperlink r:id="rId22" w:history="1">
        <w:r w:rsidR="00030EA1" w:rsidRPr="00E3137D">
          <w:rPr>
            <w:rStyle w:val="Hyperlink"/>
            <w:sz w:val="20"/>
            <w:szCs w:val="20"/>
          </w:rPr>
          <w:t>david@kmccleaners.com</w:t>
        </w:r>
      </w:hyperlink>
    </w:p>
    <w:p w:rsidR="00900E6F" w:rsidRPr="00AD2FA9" w:rsidRDefault="00900E6F" w:rsidP="00900E6F">
      <w:pPr>
        <w:rPr>
          <w:b/>
          <w:i/>
          <w:sz w:val="20"/>
          <w:szCs w:val="20"/>
        </w:rPr>
      </w:pPr>
      <w:r w:rsidRPr="00AD2FA9">
        <w:rPr>
          <w:b/>
          <w:i/>
          <w:sz w:val="20"/>
          <w:szCs w:val="20"/>
        </w:rPr>
        <w:t>Work: 510</w:t>
      </w:r>
      <w:r w:rsidR="00FD7189" w:rsidRPr="00AD2FA9">
        <w:rPr>
          <w:b/>
          <w:i/>
          <w:sz w:val="20"/>
          <w:szCs w:val="20"/>
        </w:rPr>
        <w:t>.</w:t>
      </w:r>
      <w:r w:rsidRPr="00AD2FA9">
        <w:rPr>
          <w:b/>
          <w:i/>
          <w:sz w:val="20"/>
          <w:szCs w:val="20"/>
        </w:rPr>
        <w:t>314</w:t>
      </w:r>
      <w:r w:rsidR="00FD7189" w:rsidRPr="00AD2FA9">
        <w:rPr>
          <w:b/>
          <w:i/>
          <w:sz w:val="20"/>
          <w:szCs w:val="20"/>
        </w:rPr>
        <w:t>.</w:t>
      </w:r>
      <w:r w:rsidRPr="00AD2FA9">
        <w:rPr>
          <w:b/>
          <w:i/>
          <w:sz w:val="20"/>
          <w:szCs w:val="20"/>
        </w:rPr>
        <w:t xml:space="preserve">0266 </w:t>
      </w:r>
    </w:p>
    <w:p w:rsidR="00900E6F" w:rsidRPr="00900E6F" w:rsidRDefault="00900E6F" w:rsidP="00900E6F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73ACF" w:rsidRDefault="007C5787" w:rsidP="00900E6F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900E6F" w:rsidRPr="00900E6F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900E6F" w:rsidRPr="00900E6F">
        <w:rPr>
          <w:sz w:val="20"/>
          <w:szCs w:val="20"/>
        </w:rPr>
        <w:t>828</w:t>
      </w:r>
      <w:r w:rsidR="00FD7189">
        <w:rPr>
          <w:sz w:val="20"/>
          <w:szCs w:val="20"/>
        </w:rPr>
        <w:t>.</w:t>
      </w:r>
      <w:r w:rsidR="00900E6F" w:rsidRPr="00900E6F">
        <w:rPr>
          <w:sz w:val="20"/>
          <w:szCs w:val="20"/>
        </w:rPr>
        <w:t>7114</w:t>
      </w:r>
    </w:p>
    <w:p w:rsidR="00900E6F" w:rsidRDefault="00900E6F" w:rsidP="00900E6F">
      <w:pPr>
        <w:rPr>
          <w:sz w:val="20"/>
          <w:szCs w:val="20"/>
        </w:rPr>
      </w:pPr>
    </w:p>
    <w:p w:rsidR="00900E6F" w:rsidRPr="00900E6F" w:rsidRDefault="00900E6F" w:rsidP="00900E6F">
      <w:pPr>
        <w:rPr>
          <w:b/>
          <w:sz w:val="20"/>
          <w:szCs w:val="20"/>
        </w:rPr>
      </w:pPr>
      <w:r w:rsidRPr="00900E6F">
        <w:rPr>
          <w:b/>
          <w:sz w:val="20"/>
          <w:szCs w:val="20"/>
        </w:rPr>
        <w:t xml:space="preserve">Gurule, Ben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4217 David St.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Castro Valley, CA 94546 </w:t>
      </w:r>
    </w:p>
    <w:p w:rsidR="00900E6F" w:rsidRDefault="00A8321A" w:rsidP="00900E6F">
      <w:pPr>
        <w:rPr>
          <w:sz w:val="20"/>
          <w:szCs w:val="20"/>
        </w:rPr>
      </w:pPr>
      <w:hyperlink r:id="rId23" w:history="1">
        <w:r w:rsidR="00697328" w:rsidRPr="00E3137D">
          <w:rPr>
            <w:rStyle w:val="Hyperlink"/>
            <w:sz w:val="20"/>
            <w:szCs w:val="20"/>
          </w:rPr>
          <w:t>Bensign@aol.com</w:t>
        </w:r>
      </w:hyperlink>
    </w:p>
    <w:p w:rsidR="00900E6F" w:rsidRPr="00672E0C" w:rsidRDefault="00900E6F" w:rsidP="00900E6F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 xml:space="preserve">Work: 510.537.1941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Home: 510.537.1941 </w:t>
      </w:r>
    </w:p>
    <w:p w:rsidR="00900E6F" w:rsidRDefault="007C5787" w:rsidP="00900E6F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900E6F" w:rsidRPr="00900E6F">
        <w:rPr>
          <w:sz w:val="20"/>
          <w:szCs w:val="20"/>
        </w:rPr>
        <w:t>: 510.303.1249</w:t>
      </w:r>
    </w:p>
    <w:p w:rsidR="00900E6F" w:rsidRDefault="00900E6F" w:rsidP="00900E6F">
      <w:pPr>
        <w:rPr>
          <w:sz w:val="20"/>
          <w:szCs w:val="20"/>
        </w:rPr>
      </w:pPr>
    </w:p>
    <w:p w:rsidR="00900E6F" w:rsidRPr="00900E6F" w:rsidRDefault="00900E6F" w:rsidP="00900E6F">
      <w:pPr>
        <w:rPr>
          <w:b/>
          <w:sz w:val="20"/>
          <w:szCs w:val="20"/>
        </w:rPr>
      </w:pPr>
      <w:r w:rsidRPr="00900E6F">
        <w:rPr>
          <w:b/>
          <w:sz w:val="20"/>
          <w:szCs w:val="20"/>
        </w:rPr>
        <w:t xml:space="preserve">Hausauer, Heidi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5271 Glass Brook Court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Castro Valley, CA 94552 </w:t>
      </w:r>
    </w:p>
    <w:p w:rsidR="00900E6F" w:rsidRDefault="00A8321A" w:rsidP="00900E6F">
      <w:pPr>
        <w:rPr>
          <w:sz w:val="20"/>
          <w:szCs w:val="20"/>
        </w:rPr>
      </w:pPr>
      <w:hyperlink r:id="rId24" w:history="1">
        <w:r w:rsidR="00697328" w:rsidRPr="00E3137D">
          <w:rPr>
            <w:rStyle w:val="Hyperlink"/>
            <w:sz w:val="20"/>
            <w:szCs w:val="20"/>
          </w:rPr>
          <w:t>drheidi@msn.com</w:t>
        </w:r>
      </w:hyperlink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Work: 538.3334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Home: 510.407.1316 </w:t>
      </w:r>
    </w:p>
    <w:p w:rsidR="00900E6F" w:rsidRPr="00AD2FA9" w:rsidRDefault="007C5787" w:rsidP="00900E6F">
      <w:pPr>
        <w:rPr>
          <w:b/>
          <w:i/>
          <w:sz w:val="20"/>
          <w:szCs w:val="20"/>
        </w:rPr>
      </w:pPr>
      <w:r w:rsidRPr="00AD2FA9">
        <w:rPr>
          <w:b/>
          <w:i/>
          <w:sz w:val="20"/>
          <w:szCs w:val="20"/>
        </w:rPr>
        <w:t>Cell</w:t>
      </w:r>
      <w:r w:rsidR="00900E6F" w:rsidRPr="00AD2FA9">
        <w:rPr>
          <w:b/>
          <w:i/>
          <w:sz w:val="20"/>
          <w:szCs w:val="20"/>
        </w:rPr>
        <w:t>: 510.407.1316</w:t>
      </w:r>
    </w:p>
    <w:p w:rsidR="00900E6F" w:rsidRDefault="00900E6F" w:rsidP="00900E6F">
      <w:pPr>
        <w:rPr>
          <w:sz w:val="20"/>
          <w:szCs w:val="20"/>
        </w:rPr>
      </w:pPr>
    </w:p>
    <w:p w:rsidR="00900E6F" w:rsidRPr="00900E6F" w:rsidRDefault="00900E6F" w:rsidP="00900E6F">
      <w:pPr>
        <w:rPr>
          <w:b/>
          <w:sz w:val="20"/>
          <w:szCs w:val="20"/>
        </w:rPr>
      </w:pPr>
      <w:r w:rsidRPr="00900E6F">
        <w:rPr>
          <w:b/>
          <w:sz w:val="20"/>
          <w:szCs w:val="20"/>
        </w:rPr>
        <w:t xml:space="preserve">Johnson, Bruce </w:t>
      </w:r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19640 Betrose Court </w:t>
      </w:r>
    </w:p>
    <w:p w:rsidR="00900E6F" w:rsidRPr="00900E6F" w:rsidRDefault="00697328" w:rsidP="00900E6F">
      <w:pPr>
        <w:rPr>
          <w:sz w:val="20"/>
          <w:szCs w:val="20"/>
        </w:rPr>
      </w:pPr>
      <w:r>
        <w:rPr>
          <w:sz w:val="20"/>
          <w:szCs w:val="20"/>
        </w:rPr>
        <w:t>Castro Valley</w:t>
      </w:r>
      <w:r w:rsidR="00900E6F" w:rsidRPr="00900E6F">
        <w:rPr>
          <w:sz w:val="20"/>
          <w:szCs w:val="20"/>
        </w:rPr>
        <w:t xml:space="preserve">, CA 94546 </w:t>
      </w:r>
    </w:p>
    <w:p w:rsidR="00900E6F" w:rsidRDefault="00A8321A" w:rsidP="00900E6F">
      <w:pPr>
        <w:rPr>
          <w:sz w:val="20"/>
          <w:szCs w:val="20"/>
        </w:rPr>
      </w:pPr>
      <w:hyperlink r:id="rId25" w:history="1">
        <w:r w:rsidR="00697328" w:rsidRPr="00E3137D">
          <w:rPr>
            <w:rStyle w:val="Hyperlink"/>
            <w:sz w:val="20"/>
            <w:szCs w:val="20"/>
          </w:rPr>
          <w:t>brucejohnson@rcs.edu</w:t>
        </w:r>
      </w:hyperlink>
    </w:p>
    <w:p w:rsidR="00900E6F" w:rsidRPr="00900E6F" w:rsidRDefault="00900E6F" w:rsidP="00900E6F">
      <w:pPr>
        <w:rPr>
          <w:sz w:val="20"/>
          <w:szCs w:val="20"/>
        </w:rPr>
      </w:pPr>
      <w:r w:rsidRPr="00900E6F">
        <w:rPr>
          <w:sz w:val="20"/>
          <w:szCs w:val="20"/>
        </w:rPr>
        <w:t xml:space="preserve">Work: 510.889.7526 </w:t>
      </w:r>
    </w:p>
    <w:p w:rsidR="00900E6F" w:rsidRPr="00AD2FA9" w:rsidRDefault="00900E6F" w:rsidP="00900E6F">
      <w:pPr>
        <w:rPr>
          <w:b/>
          <w:i/>
          <w:sz w:val="20"/>
          <w:szCs w:val="20"/>
        </w:rPr>
      </w:pPr>
      <w:r w:rsidRPr="00AD2FA9">
        <w:rPr>
          <w:b/>
          <w:i/>
          <w:sz w:val="20"/>
          <w:szCs w:val="20"/>
        </w:rPr>
        <w:t xml:space="preserve">Home: 510.581.8232 </w:t>
      </w:r>
    </w:p>
    <w:p w:rsidR="00900E6F" w:rsidRDefault="007C5787" w:rsidP="00900E6F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900E6F" w:rsidRPr="00900E6F">
        <w:rPr>
          <w:sz w:val="20"/>
          <w:szCs w:val="20"/>
        </w:rPr>
        <w:t>: 510.326.3433</w:t>
      </w:r>
    </w:p>
    <w:p w:rsidR="00900E6F" w:rsidRDefault="00900E6F" w:rsidP="00900E6F">
      <w:pPr>
        <w:rPr>
          <w:sz w:val="20"/>
          <w:szCs w:val="20"/>
        </w:rPr>
      </w:pPr>
    </w:p>
    <w:p w:rsidR="00CE5DFA" w:rsidRPr="00CE5DFA" w:rsidRDefault="00CE5DFA" w:rsidP="00CE5DFA">
      <w:pPr>
        <w:rPr>
          <w:b/>
          <w:sz w:val="20"/>
          <w:szCs w:val="20"/>
        </w:rPr>
      </w:pPr>
      <w:r w:rsidRPr="00CE5DFA">
        <w:rPr>
          <w:b/>
          <w:sz w:val="20"/>
          <w:szCs w:val="20"/>
        </w:rPr>
        <w:lastRenderedPageBreak/>
        <w:t>Kempen, Bernie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19244 Redwood Road 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Castro Valley, CA 94546 </w:t>
      </w:r>
    </w:p>
    <w:p w:rsidR="00CE5DFA" w:rsidRDefault="00A8321A" w:rsidP="00CE5DFA">
      <w:pPr>
        <w:rPr>
          <w:sz w:val="20"/>
          <w:szCs w:val="20"/>
        </w:rPr>
      </w:pPr>
      <w:hyperlink r:id="rId26" w:history="1">
        <w:r w:rsidR="00697328" w:rsidRPr="00E3137D">
          <w:rPr>
            <w:rStyle w:val="Hyperlink"/>
            <w:sz w:val="20"/>
            <w:szCs w:val="20"/>
          </w:rPr>
          <w:t>AttorneyBernie@itsover.com</w:t>
        </w:r>
      </w:hyperlink>
    </w:p>
    <w:p w:rsid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Work: 510.582.1433 </w:t>
      </w:r>
    </w:p>
    <w:p w:rsidR="00CE5DFA" w:rsidRPr="00CE5DFA" w:rsidRDefault="00CE5DFA" w:rsidP="00CE5DFA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900E6F" w:rsidRPr="00AD2FA9" w:rsidRDefault="007C5787" w:rsidP="00CE5DFA">
      <w:pPr>
        <w:rPr>
          <w:b/>
          <w:i/>
          <w:sz w:val="20"/>
          <w:szCs w:val="20"/>
        </w:rPr>
      </w:pPr>
      <w:r w:rsidRPr="00AD2FA9">
        <w:rPr>
          <w:b/>
          <w:i/>
          <w:sz w:val="20"/>
          <w:szCs w:val="20"/>
        </w:rPr>
        <w:t>Cell</w:t>
      </w:r>
      <w:r w:rsidR="00CE5DFA" w:rsidRPr="00AD2FA9">
        <w:rPr>
          <w:b/>
          <w:i/>
          <w:sz w:val="20"/>
          <w:szCs w:val="20"/>
        </w:rPr>
        <w:t>: 415.806.1974</w:t>
      </w:r>
    </w:p>
    <w:p w:rsidR="00CE5DFA" w:rsidRDefault="00CE5DFA" w:rsidP="00CE5DFA">
      <w:pPr>
        <w:rPr>
          <w:sz w:val="20"/>
          <w:szCs w:val="20"/>
        </w:rPr>
      </w:pPr>
    </w:p>
    <w:p w:rsidR="00811450" w:rsidRDefault="00811450" w:rsidP="00CE5DFA">
      <w:pPr>
        <w:rPr>
          <w:b/>
          <w:sz w:val="20"/>
          <w:szCs w:val="20"/>
        </w:rPr>
      </w:pPr>
      <w:r>
        <w:rPr>
          <w:b/>
          <w:sz w:val="20"/>
          <w:szCs w:val="20"/>
        </w:rPr>
        <w:t>Landmesser, Charles</w:t>
      </w:r>
    </w:p>
    <w:p w:rsidR="00811450" w:rsidRDefault="00C90822" w:rsidP="00CE5DFA">
      <w:pPr>
        <w:rPr>
          <w:sz w:val="20"/>
          <w:szCs w:val="20"/>
        </w:rPr>
      </w:pPr>
      <w:r>
        <w:rPr>
          <w:sz w:val="20"/>
          <w:szCs w:val="20"/>
        </w:rPr>
        <w:t>2303 Farley Street</w:t>
      </w:r>
    </w:p>
    <w:p w:rsidR="00811450" w:rsidRDefault="00811450" w:rsidP="00CE5DFA">
      <w:pPr>
        <w:rPr>
          <w:sz w:val="20"/>
          <w:szCs w:val="20"/>
        </w:rPr>
      </w:pPr>
      <w:r>
        <w:rPr>
          <w:sz w:val="20"/>
          <w:szCs w:val="20"/>
        </w:rPr>
        <w:t>Castro Valley, CA 94546</w:t>
      </w:r>
    </w:p>
    <w:p w:rsidR="00811450" w:rsidRDefault="00A8321A" w:rsidP="00CE5DFA">
      <w:pPr>
        <w:rPr>
          <w:sz w:val="20"/>
          <w:szCs w:val="20"/>
        </w:rPr>
      </w:pPr>
      <w:hyperlink r:id="rId27" w:history="1">
        <w:r w:rsidR="00811450" w:rsidRPr="00017B37">
          <w:rPr>
            <w:rStyle w:val="Hyperlink"/>
            <w:sz w:val="20"/>
            <w:szCs w:val="20"/>
          </w:rPr>
          <w:t>Lndmssr2303@yahoo.com</w:t>
        </w:r>
      </w:hyperlink>
    </w:p>
    <w:p w:rsidR="00811450" w:rsidRDefault="00811450" w:rsidP="00CE5DFA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811450" w:rsidRPr="00811450" w:rsidRDefault="00811450" w:rsidP="00CE5DFA">
      <w:pPr>
        <w:rPr>
          <w:b/>
          <w:i/>
          <w:sz w:val="20"/>
          <w:szCs w:val="20"/>
        </w:rPr>
      </w:pPr>
      <w:r w:rsidRPr="00811450">
        <w:rPr>
          <w:b/>
          <w:i/>
          <w:sz w:val="20"/>
          <w:szCs w:val="20"/>
        </w:rPr>
        <w:t>Home:  510.590.7510</w:t>
      </w:r>
    </w:p>
    <w:p w:rsidR="00811450" w:rsidRDefault="00811450" w:rsidP="00CE5DFA">
      <w:pPr>
        <w:rPr>
          <w:sz w:val="20"/>
          <w:szCs w:val="20"/>
        </w:rPr>
      </w:pPr>
      <w:r>
        <w:rPr>
          <w:sz w:val="20"/>
          <w:szCs w:val="20"/>
        </w:rPr>
        <w:t>Cell:</w:t>
      </w:r>
    </w:p>
    <w:p w:rsidR="00811450" w:rsidRDefault="00811450" w:rsidP="00CE5DFA">
      <w:pPr>
        <w:rPr>
          <w:sz w:val="20"/>
          <w:szCs w:val="20"/>
        </w:rPr>
      </w:pPr>
    </w:p>
    <w:p w:rsidR="0002251E" w:rsidRDefault="0002251E" w:rsidP="0002251E">
      <w:pPr>
        <w:rPr>
          <w:b/>
          <w:sz w:val="20"/>
          <w:szCs w:val="20"/>
        </w:rPr>
      </w:pPr>
      <w:r>
        <w:rPr>
          <w:b/>
          <w:sz w:val="20"/>
          <w:szCs w:val="20"/>
        </w:rPr>
        <w:t>Landmesser, Tammy</w:t>
      </w:r>
    </w:p>
    <w:p w:rsidR="0002251E" w:rsidRDefault="0002251E" w:rsidP="0002251E">
      <w:pPr>
        <w:rPr>
          <w:sz w:val="20"/>
          <w:szCs w:val="20"/>
        </w:rPr>
      </w:pPr>
      <w:r>
        <w:rPr>
          <w:sz w:val="20"/>
          <w:szCs w:val="20"/>
        </w:rPr>
        <w:t>2303 Farley Street</w:t>
      </w:r>
    </w:p>
    <w:p w:rsidR="0002251E" w:rsidRDefault="0002251E" w:rsidP="0002251E">
      <w:pPr>
        <w:rPr>
          <w:sz w:val="20"/>
          <w:szCs w:val="20"/>
        </w:rPr>
      </w:pPr>
      <w:r>
        <w:rPr>
          <w:sz w:val="20"/>
          <w:szCs w:val="20"/>
        </w:rPr>
        <w:t>Castro Valley, CA 94546</w:t>
      </w:r>
    </w:p>
    <w:p w:rsidR="0002251E" w:rsidRDefault="0002251E" w:rsidP="0002251E">
      <w:pPr>
        <w:rPr>
          <w:sz w:val="20"/>
          <w:szCs w:val="20"/>
        </w:rPr>
      </w:pPr>
      <w:r>
        <w:rPr>
          <w:sz w:val="20"/>
          <w:szCs w:val="20"/>
        </w:rPr>
        <w:t>tammylandmesser@gmail.com</w:t>
      </w:r>
    </w:p>
    <w:p w:rsidR="0002251E" w:rsidRDefault="0002251E" w:rsidP="0002251E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02251E" w:rsidRPr="0002251E" w:rsidRDefault="0002251E" w:rsidP="0002251E">
      <w:pPr>
        <w:rPr>
          <w:sz w:val="20"/>
          <w:szCs w:val="20"/>
        </w:rPr>
      </w:pPr>
      <w:r w:rsidRPr="0002251E">
        <w:rPr>
          <w:sz w:val="20"/>
          <w:szCs w:val="20"/>
        </w:rPr>
        <w:t>Home</w:t>
      </w:r>
    </w:p>
    <w:p w:rsidR="0002251E" w:rsidRPr="00AA19A7" w:rsidRDefault="0002251E" w:rsidP="0002251E">
      <w:pPr>
        <w:rPr>
          <w:b/>
          <w:i/>
          <w:sz w:val="20"/>
          <w:szCs w:val="20"/>
        </w:rPr>
      </w:pPr>
      <w:r w:rsidRPr="00AA19A7">
        <w:rPr>
          <w:b/>
          <w:i/>
          <w:sz w:val="20"/>
          <w:szCs w:val="20"/>
        </w:rPr>
        <w:t>Cell:</w:t>
      </w:r>
      <w:r w:rsidR="00AA19A7" w:rsidRPr="00AA19A7">
        <w:rPr>
          <w:b/>
          <w:i/>
          <w:sz w:val="20"/>
          <w:szCs w:val="20"/>
        </w:rPr>
        <w:t xml:space="preserve">  9253.727.5155</w:t>
      </w:r>
    </w:p>
    <w:p w:rsidR="0002251E" w:rsidRDefault="0002251E" w:rsidP="00CE5DFA">
      <w:pPr>
        <w:rPr>
          <w:b/>
          <w:sz w:val="20"/>
          <w:szCs w:val="20"/>
        </w:rPr>
      </w:pPr>
    </w:p>
    <w:p w:rsidR="00811450" w:rsidRPr="00075A8F" w:rsidRDefault="00027797" w:rsidP="00CE5DFA">
      <w:pPr>
        <w:rPr>
          <w:b/>
          <w:sz w:val="20"/>
          <w:szCs w:val="20"/>
        </w:rPr>
      </w:pPr>
      <w:r w:rsidRPr="00075A8F">
        <w:rPr>
          <w:b/>
          <w:sz w:val="20"/>
          <w:szCs w:val="20"/>
        </w:rPr>
        <w:t>Kern Lewis</w:t>
      </w:r>
    </w:p>
    <w:p w:rsidR="00027797" w:rsidRDefault="00027797" w:rsidP="00CE5DFA">
      <w:pPr>
        <w:rPr>
          <w:sz w:val="20"/>
          <w:szCs w:val="20"/>
        </w:rPr>
      </w:pPr>
      <w:r>
        <w:rPr>
          <w:sz w:val="20"/>
          <w:szCs w:val="20"/>
        </w:rPr>
        <w:t>4764 Mira Loma</w:t>
      </w:r>
    </w:p>
    <w:p w:rsidR="00027797" w:rsidRDefault="00027797" w:rsidP="00CE5DFA">
      <w:pPr>
        <w:rPr>
          <w:sz w:val="20"/>
          <w:szCs w:val="20"/>
        </w:rPr>
      </w:pPr>
      <w:r>
        <w:rPr>
          <w:sz w:val="20"/>
          <w:szCs w:val="20"/>
        </w:rPr>
        <w:t>Castro Valley, CA 94546</w:t>
      </w:r>
    </w:p>
    <w:p w:rsidR="00027797" w:rsidRDefault="00A8321A" w:rsidP="00CE5DFA">
      <w:pPr>
        <w:rPr>
          <w:sz w:val="20"/>
          <w:szCs w:val="20"/>
        </w:rPr>
      </w:pPr>
      <w:hyperlink r:id="rId28" w:history="1">
        <w:r w:rsidR="00027797" w:rsidRPr="00017B37">
          <w:rPr>
            <w:rStyle w:val="Hyperlink"/>
            <w:sz w:val="20"/>
            <w:szCs w:val="20"/>
          </w:rPr>
          <w:t>kernmlewis@gmail.com</w:t>
        </w:r>
      </w:hyperlink>
    </w:p>
    <w:p w:rsidR="00027797" w:rsidRDefault="00027797" w:rsidP="00CE5DFA">
      <w:pPr>
        <w:rPr>
          <w:sz w:val="20"/>
          <w:szCs w:val="20"/>
        </w:rPr>
      </w:pPr>
      <w:r>
        <w:rPr>
          <w:sz w:val="20"/>
          <w:szCs w:val="20"/>
        </w:rPr>
        <w:t>Work:  510.329.8155</w:t>
      </w:r>
    </w:p>
    <w:p w:rsidR="00027797" w:rsidRDefault="00027797" w:rsidP="00CE5DFA">
      <w:pPr>
        <w:rPr>
          <w:sz w:val="20"/>
          <w:szCs w:val="20"/>
        </w:rPr>
      </w:pPr>
      <w:r>
        <w:rPr>
          <w:sz w:val="20"/>
          <w:szCs w:val="20"/>
        </w:rPr>
        <w:t>Home:  510.886.9481</w:t>
      </w:r>
    </w:p>
    <w:p w:rsidR="00027797" w:rsidRPr="00027797" w:rsidRDefault="00027797" w:rsidP="00CE5DFA">
      <w:pPr>
        <w:rPr>
          <w:b/>
          <w:i/>
          <w:sz w:val="20"/>
          <w:szCs w:val="20"/>
        </w:rPr>
      </w:pPr>
      <w:r w:rsidRPr="00027797">
        <w:rPr>
          <w:b/>
          <w:i/>
          <w:sz w:val="20"/>
          <w:szCs w:val="20"/>
        </w:rPr>
        <w:t>Cell:  510.3298155</w:t>
      </w:r>
    </w:p>
    <w:p w:rsidR="00811450" w:rsidRDefault="00811450" w:rsidP="00CE5DFA">
      <w:pPr>
        <w:rPr>
          <w:b/>
          <w:sz w:val="20"/>
          <w:szCs w:val="20"/>
        </w:rPr>
      </w:pPr>
    </w:p>
    <w:p w:rsidR="00CE5DFA" w:rsidRPr="00CE5DFA" w:rsidRDefault="00CE5DFA" w:rsidP="00CE5DFA">
      <w:pPr>
        <w:rPr>
          <w:b/>
          <w:sz w:val="20"/>
          <w:szCs w:val="20"/>
        </w:rPr>
      </w:pPr>
      <w:r w:rsidRPr="00CE5DFA">
        <w:rPr>
          <w:b/>
          <w:sz w:val="20"/>
          <w:szCs w:val="20"/>
        </w:rPr>
        <w:t xml:space="preserve">Lorge, Lucy </w:t>
      </w:r>
      <w:r w:rsidR="00620C2C">
        <w:rPr>
          <w:b/>
          <w:sz w:val="20"/>
          <w:szCs w:val="20"/>
        </w:rPr>
        <w:t>(Honorary)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PO Box 2117 </w:t>
      </w:r>
    </w:p>
    <w:p w:rsid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>Castro Valley, CA 94546</w:t>
      </w:r>
    </w:p>
    <w:p w:rsidR="00CE5DFA" w:rsidRDefault="00CE5DFA" w:rsidP="00CE5DFA">
      <w:pPr>
        <w:rPr>
          <w:sz w:val="20"/>
          <w:szCs w:val="20"/>
        </w:rPr>
      </w:pPr>
      <w:r>
        <w:rPr>
          <w:sz w:val="20"/>
          <w:szCs w:val="20"/>
        </w:rPr>
        <w:t>Email</w:t>
      </w:r>
    </w:p>
    <w:p w:rsidR="00CE5DFA" w:rsidRDefault="00CE5DFA" w:rsidP="00CE5DFA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CE5DFA" w:rsidRDefault="00CE5DFA" w:rsidP="00CE5DFA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E5DFA" w:rsidRDefault="007C5787" w:rsidP="00CE5DFA">
      <w:pPr>
        <w:rPr>
          <w:sz w:val="20"/>
          <w:szCs w:val="20"/>
        </w:rPr>
      </w:pPr>
      <w:r>
        <w:rPr>
          <w:sz w:val="20"/>
          <w:szCs w:val="20"/>
        </w:rPr>
        <w:t>Cell:</w:t>
      </w:r>
    </w:p>
    <w:p w:rsidR="00CE5DFA" w:rsidRDefault="00CE5DFA" w:rsidP="00CE5DFA">
      <w:pPr>
        <w:rPr>
          <w:sz w:val="20"/>
          <w:szCs w:val="20"/>
        </w:rPr>
      </w:pPr>
    </w:p>
    <w:p w:rsidR="00CE5DFA" w:rsidRPr="00CE5DFA" w:rsidRDefault="00CE5DFA" w:rsidP="00CE5DFA">
      <w:pPr>
        <w:rPr>
          <w:b/>
          <w:sz w:val="20"/>
          <w:szCs w:val="20"/>
        </w:rPr>
      </w:pPr>
      <w:r w:rsidRPr="00CE5DFA">
        <w:rPr>
          <w:b/>
          <w:sz w:val="20"/>
          <w:szCs w:val="20"/>
        </w:rPr>
        <w:t xml:space="preserve">Lubo, Obse 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3247 Somerset Avenue, Unit # L </w:t>
      </w:r>
    </w:p>
    <w:p w:rsidR="00CE5DFA" w:rsidRPr="00CE5DFA" w:rsidRDefault="009A183F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>Castro</w:t>
      </w:r>
      <w:r w:rsidR="00CE5DFA" w:rsidRPr="00CE5DFA">
        <w:rPr>
          <w:sz w:val="20"/>
          <w:szCs w:val="20"/>
        </w:rPr>
        <w:t xml:space="preserve"> valley, CA 94546 </w:t>
      </w:r>
    </w:p>
    <w:p w:rsidR="00CE5DFA" w:rsidRDefault="00A8321A" w:rsidP="00CE5DFA">
      <w:pPr>
        <w:rPr>
          <w:sz w:val="20"/>
          <w:szCs w:val="20"/>
        </w:rPr>
      </w:pPr>
      <w:hyperlink r:id="rId29" w:history="1">
        <w:r w:rsidR="00CE5DFA" w:rsidRPr="00E3137D">
          <w:rPr>
            <w:rStyle w:val="Hyperlink"/>
            <w:sz w:val="20"/>
            <w:szCs w:val="20"/>
          </w:rPr>
          <w:t>obselubo@gmail.com</w:t>
        </w:r>
      </w:hyperlink>
    </w:p>
    <w:p w:rsidR="00CE5DFA" w:rsidRDefault="00CE5DFA" w:rsidP="00CE5DFA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CE5DFA" w:rsidRPr="00CE5DFA" w:rsidRDefault="00CE5DFA" w:rsidP="00CE5DFA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E5DFA" w:rsidRPr="00934B6F" w:rsidRDefault="007C5787" w:rsidP="00CE5DFA">
      <w:pPr>
        <w:rPr>
          <w:b/>
          <w:i/>
          <w:sz w:val="20"/>
          <w:szCs w:val="20"/>
        </w:rPr>
      </w:pPr>
      <w:r w:rsidRPr="00934B6F">
        <w:rPr>
          <w:b/>
          <w:i/>
          <w:sz w:val="20"/>
          <w:szCs w:val="20"/>
        </w:rPr>
        <w:t>Cell</w:t>
      </w:r>
      <w:r w:rsidR="00CE5DFA" w:rsidRPr="00934B6F">
        <w:rPr>
          <w:b/>
          <w:i/>
          <w:sz w:val="20"/>
          <w:szCs w:val="20"/>
        </w:rPr>
        <w:t>: 612</w:t>
      </w:r>
      <w:r w:rsidR="00934B6F" w:rsidRPr="00934B6F">
        <w:rPr>
          <w:b/>
          <w:i/>
          <w:sz w:val="20"/>
          <w:szCs w:val="20"/>
        </w:rPr>
        <w:t>.</w:t>
      </w:r>
      <w:r w:rsidR="00CE5DFA" w:rsidRPr="00934B6F">
        <w:rPr>
          <w:b/>
          <w:i/>
          <w:sz w:val="20"/>
          <w:szCs w:val="20"/>
        </w:rPr>
        <w:t>669</w:t>
      </w:r>
      <w:r w:rsidR="00934B6F" w:rsidRPr="00934B6F">
        <w:rPr>
          <w:b/>
          <w:i/>
          <w:sz w:val="20"/>
          <w:szCs w:val="20"/>
        </w:rPr>
        <w:t>.</w:t>
      </w:r>
      <w:r w:rsidR="00CE5DFA" w:rsidRPr="00934B6F">
        <w:rPr>
          <w:b/>
          <w:i/>
          <w:sz w:val="20"/>
          <w:szCs w:val="20"/>
        </w:rPr>
        <w:t>1417</w:t>
      </w:r>
    </w:p>
    <w:p w:rsidR="00CE5DFA" w:rsidRDefault="00CE5DFA" w:rsidP="00CE5DFA">
      <w:pPr>
        <w:rPr>
          <w:sz w:val="20"/>
          <w:szCs w:val="20"/>
        </w:rPr>
      </w:pPr>
    </w:p>
    <w:p w:rsidR="00CE5DFA" w:rsidRPr="00CE5DFA" w:rsidRDefault="00CE5DFA" w:rsidP="00CE5DFA">
      <w:pPr>
        <w:rPr>
          <w:b/>
          <w:sz w:val="20"/>
          <w:szCs w:val="20"/>
        </w:rPr>
      </w:pPr>
      <w:r w:rsidRPr="00CE5DFA">
        <w:rPr>
          <w:b/>
          <w:sz w:val="20"/>
          <w:szCs w:val="20"/>
        </w:rPr>
        <w:t>Moore, Jeff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18749 W. Cavendish Drive </w:t>
      </w:r>
    </w:p>
    <w:p w:rsidR="00CE5DFA" w:rsidRPr="00CE5DFA" w:rsidRDefault="00934B6F" w:rsidP="00CE5DFA">
      <w:pPr>
        <w:rPr>
          <w:sz w:val="20"/>
          <w:szCs w:val="20"/>
        </w:rPr>
      </w:pPr>
      <w:r>
        <w:rPr>
          <w:sz w:val="20"/>
          <w:szCs w:val="20"/>
        </w:rPr>
        <w:t>Castro Valley</w:t>
      </w:r>
      <w:r w:rsidR="00CE5DFA" w:rsidRPr="00CE5DFA">
        <w:rPr>
          <w:sz w:val="20"/>
          <w:szCs w:val="20"/>
        </w:rPr>
        <w:t xml:space="preserve">, CA 94552 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>jrmoore@greenwoodmoore.com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Work: 510.581.2772 214 </w:t>
      </w:r>
    </w:p>
    <w:p w:rsidR="00CE5DFA" w:rsidRPr="00CE5DFA" w:rsidRDefault="00CE5DFA" w:rsidP="00CE5DFA">
      <w:pPr>
        <w:rPr>
          <w:sz w:val="20"/>
          <w:szCs w:val="20"/>
        </w:rPr>
      </w:pPr>
      <w:r w:rsidRPr="00CE5DFA">
        <w:rPr>
          <w:sz w:val="20"/>
          <w:szCs w:val="20"/>
        </w:rPr>
        <w:t xml:space="preserve">Home: 510.886.7235 </w:t>
      </w:r>
    </w:p>
    <w:p w:rsidR="00CE5DFA" w:rsidRPr="00672E0C" w:rsidRDefault="007C5787" w:rsidP="00CE5DFA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CE5DFA" w:rsidRPr="00672E0C">
        <w:rPr>
          <w:b/>
          <w:i/>
          <w:sz w:val="20"/>
          <w:szCs w:val="20"/>
        </w:rPr>
        <w:t>: 510.773.4107</w:t>
      </w:r>
    </w:p>
    <w:p w:rsidR="00CE5DFA" w:rsidRPr="007C5787" w:rsidRDefault="00CE5DFA" w:rsidP="00CE5DFA">
      <w:pPr>
        <w:rPr>
          <w:b/>
          <w:sz w:val="20"/>
          <w:szCs w:val="20"/>
        </w:rPr>
      </w:pPr>
    </w:p>
    <w:p w:rsidR="00972A11" w:rsidRDefault="00972A11" w:rsidP="00554816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Monat, Murline</w:t>
      </w:r>
    </w:p>
    <w:p w:rsidR="00AA19A7" w:rsidRPr="00AA19A7" w:rsidRDefault="00AA19A7" w:rsidP="00554816">
      <w:pPr>
        <w:rPr>
          <w:sz w:val="20"/>
          <w:szCs w:val="20"/>
        </w:rPr>
      </w:pPr>
      <w:r w:rsidRPr="00AA19A7">
        <w:rPr>
          <w:sz w:val="20"/>
          <w:szCs w:val="20"/>
        </w:rPr>
        <w:t>101 Sycamore Valley Road West</w:t>
      </w:r>
    </w:p>
    <w:p w:rsidR="00AA19A7" w:rsidRDefault="00AA19A7" w:rsidP="00554816">
      <w:pPr>
        <w:rPr>
          <w:sz w:val="20"/>
          <w:szCs w:val="20"/>
        </w:rPr>
      </w:pPr>
      <w:r w:rsidRPr="00AA19A7">
        <w:rPr>
          <w:sz w:val="20"/>
          <w:szCs w:val="20"/>
        </w:rPr>
        <w:t>Danville, CA 94526</w:t>
      </w:r>
    </w:p>
    <w:p w:rsidR="008D42D7" w:rsidRDefault="008D42D7" w:rsidP="00554816">
      <w:pPr>
        <w:rPr>
          <w:sz w:val="20"/>
          <w:szCs w:val="20"/>
        </w:rPr>
      </w:pPr>
      <w:hyperlink r:id="rId30" w:history="1">
        <w:r w:rsidRPr="00BA5127">
          <w:rPr>
            <w:rStyle w:val="Hyperlink"/>
            <w:sz w:val="20"/>
            <w:szCs w:val="20"/>
          </w:rPr>
          <w:t>Mmonat@paragon-re.com</w:t>
        </w:r>
      </w:hyperlink>
    </w:p>
    <w:p w:rsidR="00AA19A7" w:rsidRPr="00AA19A7" w:rsidRDefault="00AA19A7" w:rsidP="00554816">
      <w:pPr>
        <w:rPr>
          <w:sz w:val="20"/>
          <w:szCs w:val="20"/>
        </w:rPr>
      </w:pPr>
      <w:r w:rsidRPr="00AA19A7">
        <w:rPr>
          <w:sz w:val="20"/>
          <w:szCs w:val="20"/>
        </w:rPr>
        <w:t>Work:</w:t>
      </w:r>
    </w:p>
    <w:p w:rsidR="00AA19A7" w:rsidRPr="00AA19A7" w:rsidRDefault="00AA19A7" w:rsidP="00554816">
      <w:pPr>
        <w:rPr>
          <w:sz w:val="20"/>
          <w:szCs w:val="20"/>
        </w:rPr>
      </w:pPr>
      <w:r w:rsidRPr="00AA19A7">
        <w:rPr>
          <w:sz w:val="20"/>
          <w:szCs w:val="20"/>
        </w:rPr>
        <w:t>Home:</w:t>
      </w:r>
    </w:p>
    <w:p w:rsidR="00AA19A7" w:rsidRPr="00AA19A7" w:rsidRDefault="00AA19A7" w:rsidP="00554816">
      <w:pPr>
        <w:rPr>
          <w:b/>
          <w:i/>
          <w:sz w:val="20"/>
          <w:szCs w:val="20"/>
        </w:rPr>
      </w:pPr>
      <w:r w:rsidRPr="00AA19A7">
        <w:rPr>
          <w:b/>
          <w:i/>
          <w:sz w:val="20"/>
          <w:szCs w:val="20"/>
        </w:rPr>
        <w:t>Cell:  510.406.0114</w:t>
      </w:r>
    </w:p>
    <w:p w:rsidR="00AA19A7" w:rsidRDefault="00AA19A7" w:rsidP="00554816">
      <w:pPr>
        <w:rPr>
          <w:b/>
          <w:sz w:val="20"/>
          <w:szCs w:val="20"/>
        </w:rPr>
      </w:pPr>
    </w:p>
    <w:p w:rsidR="00554816" w:rsidRPr="007C5787" w:rsidRDefault="00554816" w:rsidP="00554816">
      <w:pPr>
        <w:rPr>
          <w:b/>
          <w:sz w:val="20"/>
          <w:szCs w:val="20"/>
        </w:rPr>
      </w:pPr>
      <w:r w:rsidRPr="007C5787">
        <w:rPr>
          <w:b/>
          <w:sz w:val="20"/>
          <w:szCs w:val="20"/>
        </w:rPr>
        <w:t>Morsilli, Tony</w:t>
      </w:r>
      <w:r w:rsidR="008D42D7">
        <w:rPr>
          <w:b/>
          <w:sz w:val="20"/>
          <w:szCs w:val="20"/>
        </w:rPr>
        <w:t xml:space="preserve"> (Honorary)</w:t>
      </w:r>
    </w:p>
    <w:p w:rsidR="00554816" w:rsidRPr="00554816" w:rsidRDefault="00554816" w:rsidP="00554816">
      <w:pPr>
        <w:rPr>
          <w:sz w:val="20"/>
          <w:szCs w:val="20"/>
        </w:rPr>
      </w:pPr>
      <w:r w:rsidRPr="00554816">
        <w:rPr>
          <w:sz w:val="20"/>
          <w:szCs w:val="20"/>
        </w:rPr>
        <w:t xml:space="preserve">1773 Crescent Avenue </w:t>
      </w:r>
    </w:p>
    <w:p w:rsidR="00554816" w:rsidRDefault="00554816" w:rsidP="00554816">
      <w:pPr>
        <w:rPr>
          <w:sz w:val="20"/>
          <w:szCs w:val="20"/>
        </w:rPr>
      </w:pPr>
      <w:r w:rsidRPr="00554816">
        <w:rPr>
          <w:sz w:val="20"/>
          <w:szCs w:val="20"/>
        </w:rPr>
        <w:t xml:space="preserve">Castro Valley, CA 94546 </w:t>
      </w:r>
    </w:p>
    <w:p w:rsidR="00554816" w:rsidRDefault="00554816" w:rsidP="00554816">
      <w:pPr>
        <w:rPr>
          <w:sz w:val="20"/>
          <w:szCs w:val="20"/>
        </w:rPr>
      </w:pPr>
      <w:r>
        <w:rPr>
          <w:sz w:val="20"/>
          <w:szCs w:val="20"/>
        </w:rPr>
        <w:t>Email</w:t>
      </w:r>
    </w:p>
    <w:p w:rsidR="00554816" w:rsidRDefault="00554816" w:rsidP="00554816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CE5DFA" w:rsidRPr="00934B6F" w:rsidRDefault="00554816" w:rsidP="00554816">
      <w:pPr>
        <w:rPr>
          <w:b/>
          <w:i/>
          <w:sz w:val="20"/>
          <w:szCs w:val="20"/>
        </w:rPr>
      </w:pPr>
      <w:r w:rsidRPr="00934B6F">
        <w:rPr>
          <w:b/>
          <w:i/>
          <w:sz w:val="20"/>
          <w:szCs w:val="20"/>
        </w:rPr>
        <w:t>Home: 510.581.3586</w:t>
      </w:r>
    </w:p>
    <w:p w:rsidR="00554816" w:rsidRDefault="007C5787" w:rsidP="00554816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554816">
        <w:rPr>
          <w:sz w:val="20"/>
          <w:szCs w:val="20"/>
        </w:rPr>
        <w:t>:</w:t>
      </w:r>
    </w:p>
    <w:p w:rsidR="00554816" w:rsidRDefault="00554816" w:rsidP="00554816">
      <w:pPr>
        <w:rPr>
          <w:sz w:val="20"/>
          <w:szCs w:val="20"/>
        </w:rPr>
      </w:pPr>
    </w:p>
    <w:p w:rsidR="00554816" w:rsidRPr="00554816" w:rsidRDefault="00554816" w:rsidP="00554816">
      <w:pPr>
        <w:rPr>
          <w:b/>
          <w:sz w:val="20"/>
          <w:szCs w:val="20"/>
        </w:rPr>
      </w:pPr>
      <w:r w:rsidRPr="00554816">
        <w:rPr>
          <w:b/>
          <w:sz w:val="20"/>
          <w:szCs w:val="20"/>
        </w:rPr>
        <w:t xml:space="preserve">Mortimer, Charles </w:t>
      </w:r>
    </w:p>
    <w:p w:rsidR="00554816" w:rsidRPr="00554816" w:rsidRDefault="00554816" w:rsidP="00554816">
      <w:pPr>
        <w:rPr>
          <w:sz w:val="20"/>
          <w:szCs w:val="20"/>
        </w:rPr>
      </w:pPr>
      <w:r w:rsidRPr="00554816">
        <w:rPr>
          <w:sz w:val="20"/>
          <w:szCs w:val="20"/>
        </w:rPr>
        <w:t xml:space="preserve">350 Winton Avenue </w:t>
      </w:r>
    </w:p>
    <w:p w:rsidR="00554816" w:rsidRPr="00554816" w:rsidRDefault="00554816" w:rsidP="00554816">
      <w:pPr>
        <w:rPr>
          <w:sz w:val="20"/>
          <w:szCs w:val="20"/>
        </w:rPr>
      </w:pPr>
      <w:r w:rsidRPr="00554816">
        <w:rPr>
          <w:sz w:val="20"/>
          <w:szCs w:val="20"/>
        </w:rPr>
        <w:t>Hayward, CA 94544</w:t>
      </w:r>
      <w:r w:rsidR="00FD7189">
        <w:rPr>
          <w:sz w:val="20"/>
          <w:szCs w:val="20"/>
        </w:rPr>
        <w:t>.</w:t>
      </w:r>
      <w:r w:rsidRPr="00554816">
        <w:rPr>
          <w:sz w:val="20"/>
          <w:szCs w:val="20"/>
        </w:rPr>
        <w:t xml:space="preserve">1449 </w:t>
      </w:r>
    </w:p>
    <w:p w:rsidR="00554816" w:rsidRDefault="00A8321A" w:rsidP="00554816">
      <w:pPr>
        <w:rPr>
          <w:sz w:val="20"/>
          <w:szCs w:val="20"/>
        </w:rPr>
      </w:pPr>
      <w:hyperlink r:id="rId31" w:history="1">
        <w:r w:rsidR="009A183F" w:rsidRPr="00E3137D">
          <w:rPr>
            <w:rStyle w:val="Hyperlink"/>
            <w:sz w:val="20"/>
            <w:szCs w:val="20"/>
          </w:rPr>
          <w:t>charles.mortimer@yahoo.com</w:t>
        </w:r>
      </w:hyperlink>
    </w:p>
    <w:p w:rsidR="00554816" w:rsidRDefault="00554816" w:rsidP="00554816">
      <w:pPr>
        <w:rPr>
          <w:sz w:val="20"/>
          <w:szCs w:val="20"/>
        </w:rPr>
      </w:pPr>
      <w:r w:rsidRPr="00554816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554816">
        <w:rPr>
          <w:sz w:val="20"/>
          <w:szCs w:val="20"/>
        </w:rPr>
        <w:t>578</w:t>
      </w:r>
      <w:r w:rsidR="00FD7189">
        <w:rPr>
          <w:sz w:val="20"/>
          <w:szCs w:val="20"/>
        </w:rPr>
        <w:t>.</w:t>
      </w:r>
      <w:r w:rsidRPr="00554816">
        <w:rPr>
          <w:sz w:val="20"/>
          <w:szCs w:val="20"/>
        </w:rPr>
        <w:t xml:space="preserve">8803 </w:t>
      </w:r>
    </w:p>
    <w:p w:rsidR="00554816" w:rsidRPr="00554816" w:rsidRDefault="00554816" w:rsidP="00554816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554816" w:rsidRPr="00934B6F" w:rsidRDefault="007C5787" w:rsidP="00554816">
      <w:pPr>
        <w:rPr>
          <w:b/>
          <w:i/>
          <w:sz w:val="20"/>
          <w:szCs w:val="20"/>
        </w:rPr>
      </w:pPr>
      <w:r w:rsidRPr="00934B6F">
        <w:rPr>
          <w:b/>
          <w:i/>
          <w:sz w:val="20"/>
          <w:szCs w:val="20"/>
        </w:rPr>
        <w:t>Cell</w:t>
      </w:r>
      <w:r w:rsidR="00554816" w:rsidRPr="00934B6F">
        <w:rPr>
          <w:b/>
          <w:i/>
          <w:sz w:val="20"/>
          <w:szCs w:val="20"/>
        </w:rPr>
        <w:t>: 510</w:t>
      </w:r>
      <w:r w:rsidR="00FD7189" w:rsidRPr="00934B6F">
        <w:rPr>
          <w:b/>
          <w:i/>
          <w:sz w:val="20"/>
          <w:szCs w:val="20"/>
        </w:rPr>
        <w:t>.</w:t>
      </w:r>
      <w:r w:rsidR="00554816" w:rsidRPr="00934B6F">
        <w:rPr>
          <w:b/>
          <w:i/>
          <w:sz w:val="20"/>
          <w:szCs w:val="20"/>
        </w:rPr>
        <w:t>882</w:t>
      </w:r>
      <w:r w:rsidR="00FD7189" w:rsidRPr="00934B6F">
        <w:rPr>
          <w:b/>
          <w:i/>
          <w:sz w:val="20"/>
          <w:szCs w:val="20"/>
        </w:rPr>
        <w:t>.</w:t>
      </w:r>
      <w:r w:rsidR="00554816" w:rsidRPr="00934B6F">
        <w:rPr>
          <w:b/>
          <w:i/>
          <w:sz w:val="20"/>
          <w:szCs w:val="20"/>
        </w:rPr>
        <w:t>8787</w:t>
      </w:r>
    </w:p>
    <w:p w:rsidR="00CE5DFA" w:rsidRDefault="00CE5DFA" w:rsidP="00CE5DFA">
      <w:pPr>
        <w:rPr>
          <w:sz w:val="20"/>
          <w:szCs w:val="20"/>
        </w:rPr>
      </w:pPr>
    </w:p>
    <w:p w:rsidR="007C5787" w:rsidRPr="007C5787" w:rsidRDefault="007C5787" w:rsidP="007C5787">
      <w:pPr>
        <w:rPr>
          <w:b/>
          <w:sz w:val="20"/>
          <w:szCs w:val="20"/>
        </w:rPr>
      </w:pPr>
      <w:r w:rsidRPr="007C5787">
        <w:rPr>
          <w:b/>
          <w:sz w:val="20"/>
          <w:szCs w:val="20"/>
        </w:rPr>
        <w:t>Mulgrew, Bill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3467 Castro Valley Blvd.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Castro Valley, CA 94546 </w:t>
      </w:r>
    </w:p>
    <w:p w:rsidR="007C5787" w:rsidRDefault="00A8321A" w:rsidP="007C5787">
      <w:pPr>
        <w:rPr>
          <w:sz w:val="20"/>
          <w:szCs w:val="20"/>
        </w:rPr>
      </w:pPr>
      <w:hyperlink r:id="rId32" w:history="1">
        <w:r w:rsidR="009A183F" w:rsidRPr="00E3137D">
          <w:rPr>
            <w:rStyle w:val="Hyperlink"/>
            <w:sz w:val="20"/>
            <w:szCs w:val="20"/>
          </w:rPr>
          <w:t>bmulgrew@castrovalleychamber.com</w:t>
        </w:r>
      </w:hyperlink>
    </w:p>
    <w:p w:rsidR="007C5787" w:rsidRPr="007C5787" w:rsidRDefault="00934B6F" w:rsidP="007C5787">
      <w:pPr>
        <w:rPr>
          <w:sz w:val="20"/>
          <w:szCs w:val="20"/>
        </w:rPr>
      </w:pPr>
      <w:r>
        <w:rPr>
          <w:sz w:val="20"/>
          <w:szCs w:val="20"/>
        </w:rPr>
        <w:t>Work: 510.537.</w:t>
      </w:r>
      <w:r w:rsidR="007C5787" w:rsidRPr="007C5787">
        <w:rPr>
          <w:sz w:val="20"/>
          <w:szCs w:val="20"/>
        </w:rPr>
        <w:t xml:space="preserve">5300 </w:t>
      </w:r>
    </w:p>
    <w:p w:rsidR="007C5787" w:rsidRPr="007C5787" w:rsidRDefault="00934B6F" w:rsidP="007C5787">
      <w:pPr>
        <w:rPr>
          <w:sz w:val="20"/>
          <w:szCs w:val="20"/>
        </w:rPr>
      </w:pPr>
      <w:r>
        <w:rPr>
          <w:sz w:val="20"/>
          <w:szCs w:val="20"/>
        </w:rPr>
        <w:t>Home: 510.889.</w:t>
      </w:r>
      <w:r w:rsidR="007C5787" w:rsidRPr="007C5787">
        <w:rPr>
          <w:sz w:val="20"/>
          <w:szCs w:val="20"/>
        </w:rPr>
        <w:t xml:space="preserve">1084 </w:t>
      </w:r>
    </w:p>
    <w:p w:rsidR="00CE5DFA" w:rsidRPr="00934B6F" w:rsidRDefault="007C5787" w:rsidP="007C5787">
      <w:pPr>
        <w:rPr>
          <w:b/>
          <w:i/>
          <w:sz w:val="20"/>
          <w:szCs w:val="20"/>
        </w:rPr>
      </w:pPr>
      <w:r w:rsidRPr="00934B6F">
        <w:rPr>
          <w:b/>
          <w:i/>
          <w:sz w:val="20"/>
          <w:szCs w:val="20"/>
        </w:rPr>
        <w:t>Cell</w:t>
      </w:r>
      <w:r w:rsidR="00934B6F" w:rsidRPr="00934B6F">
        <w:rPr>
          <w:b/>
          <w:i/>
          <w:sz w:val="20"/>
          <w:szCs w:val="20"/>
        </w:rPr>
        <w:t>: 510.828.</w:t>
      </w:r>
      <w:r w:rsidRPr="00934B6F">
        <w:rPr>
          <w:b/>
          <w:i/>
          <w:sz w:val="20"/>
          <w:szCs w:val="20"/>
        </w:rPr>
        <w:t>3386</w:t>
      </w:r>
    </w:p>
    <w:p w:rsidR="00CE5DFA" w:rsidRDefault="00CE5DFA" w:rsidP="00CE5DFA">
      <w:pPr>
        <w:rPr>
          <w:sz w:val="20"/>
          <w:szCs w:val="20"/>
        </w:rPr>
      </w:pPr>
    </w:p>
    <w:p w:rsidR="007C5787" w:rsidRPr="007C5787" w:rsidRDefault="007C5787" w:rsidP="007C5787">
      <w:pPr>
        <w:rPr>
          <w:b/>
          <w:sz w:val="20"/>
          <w:szCs w:val="20"/>
        </w:rPr>
      </w:pPr>
      <w:r w:rsidRPr="007C5787">
        <w:rPr>
          <w:b/>
          <w:sz w:val="20"/>
          <w:szCs w:val="20"/>
        </w:rPr>
        <w:t xml:space="preserve">Negri, Jim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2654 Miramar Avenue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Castro Valley, CA 94546 </w:t>
      </w:r>
    </w:p>
    <w:p w:rsidR="007C5787" w:rsidRDefault="00A8321A" w:rsidP="007C5787">
      <w:pPr>
        <w:rPr>
          <w:sz w:val="20"/>
          <w:szCs w:val="20"/>
        </w:rPr>
      </w:pPr>
      <w:hyperlink r:id="rId33" w:history="1">
        <w:r w:rsidR="009A183F" w:rsidRPr="00E3137D">
          <w:rPr>
            <w:rStyle w:val="Hyperlink"/>
            <w:sz w:val="20"/>
            <w:szCs w:val="20"/>
          </w:rPr>
          <w:t>ciaojim@att.net</w:t>
        </w:r>
      </w:hyperlink>
    </w:p>
    <w:p w:rsidR="007C5787" w:rsidRPr="007C5787" w:rsidRDefault="00672E0C" w:rsidP="007C5787">
      <w:pPr>
        <w:rPr>
          <w:sz w:val="20"/>
          <w:szCs w:val="20"/>
        </w:rPr>
      </w:pPr>
      <w:r>
        <w:rPr>
          <w:sz w:val="20"/>
          <w:szCs w:val="20"/>
        </w:rPr>
        <w:t xml:space="preserve">Work: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Home: 510.881.1321 </w:t>
      </w:r>
    </w:p>
    <w:p w:rsidR="007C5787" w:rsidRPr="00672E0C" w:rsidRDefault="007C5787" w:rsidP="007C5787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: 650.996.9173</w:t>
      </w:r>
    </w:p>
    <w:p w:rsidR="007C5787" w:rsidRDefault="007C5787" w:rsidP="007C5787">
      <w:pPr>
        <w:rPr>
          <w:sz w:val="20"/>
          <w:szCs w:val="20"/>
        </w:rPr>
      </w:pPr>
    </w:p>
    <w:p w:rsidR="007C5787" w:rsidRPr="007C5787" w:rsidRDefault="007C5787" w:rsidP="007C5787">
      <w:pPr>
        <w:rPr>
          <w:b/>
          <w:sz w:val="20"/>
          <w:szCs w:val="20"/>
        </w:rPr>
      </w:pPr>
      <w:r w:rsidRPr="007C5787">
        <w:rPr>
          <w:b/>
          <w:sz w:val="20"/>
          <w:szCs w:val="20"/>
        </w:rPr>
        <w:t>Nott, Bill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>18316 Maffey Dr</w:t>
      </w:r>
      <w:r w:rsidR="009A183F">
        <w:rPr>
          <w:sz w:val="20"/>
          <w:szCs w:val="20"/>
        </w:rPr>
        <w:t>ive</w:t>
      </w:r>
      <w:r w:rsidRPr="007C5787">
        <w:rPr>
          <w:sz w:val="20"/>
          <w:szCs w:val="20"/>
        </w:rPr>
        <w:t xml:space="preserve">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Castro Valley, CA 94546 </w:t>
      </w:r>
    </w:p>
    <w:p w:rsidR="007C5787" w:rsidRDefault="00A8321A" w:rsidP="007C5787">
      <w:pPr>
        <w:rPr>
          <w:sz w:val="20"/>
          <w:szCs w:val="20"/>
        </w:rPr>
      </w:pPr>
      <w:hyperlink r:id="rId34" w:history="1">
        <w:r w:rsidR="007C5787" w:rsidRPr="00E3137D">
          <w:rPr>
            <w:rStyle w:val="Hyperlink"/>
            <w:sz w:val="20"/>
            <w:szCs w:val="20"/>
          </w:rPr>
          <w:t>nottbs@gmail.com</w:t>
        </w:r>
      </w:hyperlink>
    </w:p>
    <w:p w:rsidR="007C5787" w:rsidRPr="007C5787" w:rsidRDefault="007C5787" w:rsidP="007C5787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>Home: 510</w:t>
      </w:r>
      <w:r w:rsidR="00FD7189">
        <w:rPr>
          <w:sz w:val="20"/>
          <w:szCs w:val="20"/>
        </w:rPr>
        <w:t>.</w:t>
      </w:r>
      <w:r w:rsidRPr="007C5787">
        <w:rPr>
          <w:sz w:val="20"/>
          <w:szCs w:val="20"/>
        </w:rPr>
        <w:t>881</w:t>
      </w:r>
      <w:r w:rsidR="00FD7189">
        <w:rPr>
          <w:sz w:val="20"/>
          <w:szCs w:val="20"/>
        </w:rPr>
        <w:t>.</w:t>
      </w:r>
      <w:r w:rsidRPr="007C5787">
        <w:rPr>
          <w:sz w:val="20"/>
          <w:szCs w:val="20"/>
        </w:rPr>
        <w:t xml:space="preserve">5023 </w:t>
      </w:r>
    </w:p>
    <w:p w:rsidR="007C5787" w:rsidRPr="003E05C7" w:rsidRDefault="000C365D" w:rsidP="007C5787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Cell</w:t>
      </w:r>
      <w:r w:rsidR="007C5787" w:rsidRPr="003E05C7">
        <w:rPr>
          <w:b/>
          <w:i/>
          <w:sz w:val="20"/>
          <w:szCs w:val="20"/>
        </w:rPr>
        <w:t>: 510</w:t>
      </w:r>
      <w:r w:rsidR="00FD7189" w:rsidRPr="003E05C7">
        <w:rPr>
          <w:b/>
          <w:i/>
          <w:sz w:val="20"/>
          <w:szCs w:val="20"/>
        </w:rPr>
        <w:t>.</w:t>
      </w:r>
      <w:r w:rsidR="007C5787" w:rsidRPr="003E05C7">
        <w:rPr>
          <w:b/>
          <w:i/>
          <w:sz w:val="20"/>
          <w:szCs w:val="20"/>
        </w:rPr>
        <w:t>709</w:t>
      </w:r>
      <w:r w:rsidR="00FD7189" w:rsidRPr="003E05C7">
        <w:rPr>
          <w:b/>
          <w:i/>
          <w:sz w:val="20"/>
          <w:szCs w:val="20"/>
        </w:rPr>
        <w:t>.</w:t>
      </w:r>
      <w:r w:rsidR="007C5787" w:rsidRPr="003E05C7">
        <w:rPr>
          <w:b/>
          <w:i/>
          <w:sz w:val="20"/>
          <w:szCs w:val="20"/>
        </w:rPr>
        <w:t>5759</w:t>
      </w:r>
    </w:p>
    <w:p w:rsidR="007C5787" w:rsidRDefault="007C5787" w:rsidP="007C5787">
      <w:pPr>
        <w:rPr>
          <w:sz w:val="20"/>
          <w:szCs w:val="20"/>
        </w:rPr>
      </w:pPr>
    </w:p>
    <w:p w:rsidR="007C5787" w:rsidRPr="007C5787" w:rsidRDefault="007C5787" w:rsidP="007C5787">
      <w:pPr>
        <w:rPr>
          <w:b/>
          <w:sz w:val="20"/>
          <w:szCs w:val="20"/>
        </w:rPr>
      </w:pPr>
      <w:r w:rsidRPr="007C5787">
        <w:rPr>
          <w:b/>
          <w:sz w:val="20"/>
          <w:szCs w:val="20"/>
        </w:rPr>
        <w:t>O'Donnell, Ken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6066 Monte Verde Ct.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 xml:space="preserve">Castro Valley, CA 94552 </w:t>
      </w:r>
    </w:p>
    <w:p w:rsidR="007C5787" w:rsidRDefault="00A8321A" w:rsidP="007C5787">
      <w:pPr>
        <w:rPr>
          <w:sz w:val="20"/>
          <w:szCs w:val="20"/>
        </w:rPr>
      </w:pPr>
      <w:hyperlink r:id="rId35" w:history="1">
        <w:r w:rsidR="00435C3D" w:rsidRPr="00E3137D">
          <w:rPr>
            <w:rStyle w:val="Hyperlink"/>
            <w:sz w:val="20"/>
            <w:szCs w:val="20"/>
          </w:rPr>
          <w:t>info@ko.websites.com</w:t>
        </w:r>
      </w:hyperlink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7C5787">
        <w:rPr>
          <w:sz w:val="20"/>
          <w:szCs w:val="20"/>
        </w:rPr>
        <w:t>276</w:t>
      </w:r>
      <w:r w:rsidR="00FD7189">
        <w:rPr>
          <w:sz w:val="20"/>
          <w:szCs w:val="20"/>
        </w:rPr>
        <w:t>.</w:t>
      </w:r>
      <w:r w:rsidRPr="007C5787">
        <w:rPr>
          <w:sz w:val="20"/>
          <w:szCs w:val="20"/>
        </w:rPr>
        <w:t xml:space="preserve">9902 </w:t>
      </w:r>
    </w:p>
    <w:p w:rsidR="007C5787" w:rsidRPr="007C5787" w:rsidRDefault="007C5787" w:rsidP="007C5787">
      <w:pPr>
        <w:rPr>
          <w:sz w:val="20"/>
          <w:szCs w:val="20"/>
        </w:rPr>
      </w:pPr>
      <w:r w:rsidRPr="007C5787">
        <w:rPr>
          <w:sz w:val="20"/>
          <w:szCs w:val="20"/>
        </w:rPr>
        <w:t>Home: 510</w:t>
      </w:r>
      <w:r w:rsidR="00FD7189">
        <w:rPr>
          <w:sz w:val="20"/>
          <w:szCs w:val="20"/>
        </w:rPr>
        <w:t>.</w:t>
      </w:r>
      <w:r w:rsidRPr="007C5787">
        <w:rPr>
          <w:sz w:val="20"/>
          <w:szCs w:val="20"/>
        </w:rPr>
        <w:t>728</w:t>
      </w:r>
      <w:r w:rsidR="00FD7189">
        <w:rPr>
          <w:sz w:val="20"/>
          <w:szCs w:val="20"/>
        </w:rPr>
        <w:t>.</w:t>
      </w:r>
      <w:r w:rsidRPr="007C5787">
        <w:rPr>
          <w:sz w:val="20"/>
          <w:szCs w:val="20"/>
        </w:rPr>
        <w:t xml:space="preserve">1963 </w:t>
      </w:r>
    </w:p>
    <w:p w:rsidR="007C5787" w:rsidRPr="003E05C7" w:rsidRDefault="000C365D" w:rsidP="007C5787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Cell</w:t>
      </w:r>
      <w:r w:rsidR="007C5787" w:rsidRPr="003E05C7">
        <w:rPr>
          <w:b/>
          <w:i/>
          <w:sz w:val="20"/>
          <w:szCs w:val="20"/>
        </w:rPr>
        <w:t>: 510.862.4124</w:t>
      </w:r>
    </w:p>
    <w:p w:rsidR="007C5787" w:rsidRDefault="007C5787" w:rsidP="007C5787">
      <w:pPr>
        <w:rPr>
          <w:sz w:val="20"/>
          <w:szCs w:val="20"/>
        </w:rPr>
      </w:pPr>
    </w:p>
    <w:p w:rsidR="00295FB2" w:rsidRPr="00295FB2" w:rsidRDefault="00295FB2" w:rsidP="00295FB2">
      <w:pPr>
        <w:rPr>
          <w:b/>
          <w:sz w:val="20"/>
          <w:szCs w:val="20"/>
        </w:rPr>
      </w:pPr>
      <w:r w:rsidRPr="00295FB2">
        <w:rPr>
          <w:b/>
          <w:sz w:val="20"/>
          <w:szCs w:val="20"/>
        </w:rPr>
        <w:lastRenderedPageBreak/>
        <w:t>Ortiz, Dawn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4507 Recreation Rd.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Castro Valley, CA 94552 </w:t>
      </w:r>
    </w:p>
    <w:p w:rsidR="00295FB2" w:rsidRDefault="00A8321A" w:rsidP="00295FB2">
      <w:pPr>
        <w:rPr>
          <w:sz w:val="20"/>
          <w:szCs w:val="20"/>
        </w:rPr>
      </w:pPr>
      <w:hyperlink r:id="rId36" w:history="1">
        <w:r w:rsidR="00435C3D" w:rsidRPr="00E3137D">
          <w:rPr>
            <w:rStyle w:val="Hyperlink"/>
            <w:sz w:val="20"/>
            <w:szCs w:val="20"/>
          </w:rPr>
          <w:t>ortiz.dawn@gmail.com</w:t>
        </w:r>
      </w:hyperlink>
    </w:p>
    <w:p w:rsidR="00295FB2" w:rsidRPr="003E05C7" w:rsidRDefault="00295FB2" w:rsidP="00295FB2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 xml:space="preserve">Work: 510.538.9464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Home: 510.537.9475 </w:t>
      </w:r>
    </w:p>
    <w:p w:rsidR="00295FB2" w:rsidRDefault="000C365D" w:rsidP="00295FB2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295FB2" w:rsidRPr="00295FB2">
        <w:rPr>
          <w:sz w:val="20"/>
          <w:szCs w:val="20"/>
        </w:rPr>
        <w:t>: 510.715.0148</w:t>
      </w:r>
    </w:p>
    <w:p w:rsidR="00295FB2" w:rsidRDefault="00295FB2" w:rsidP="00295FB2">
      <w:pPr>
        <w:rPr>
          <w:sz w:val="20"/>
          <w:szCs w:val="20"/>
        </w:rPr>
      </w:pPr>
    </w:p>
    <w:p w:rsidR="00295FB2" w:rsidRPr="00295FB2" w:rsidRDefault="00295FB2" w:rsidP="00295FB2">
      <w:pPr>
        <w:rPr>
          <w:b/>
          <w:sz w:val="20"/>
          <w:szCs w:val="20"/>
        </w:rPr>
      </w:pPr>
      <w:r w:rsidRPr="00295FB2">
        <w:rPr>
          <w:b/>
          <w:sz w:val="20"/>
          <w:szCs w:val="20"/>
        </w:rPr>
        <w:t>Page, KJ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22592 Mossy Rock Drive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Hayward, CA 94541 </w:t>
      </w:r>
    </w:p>
    <w:p w:rsidR="00295FB2" w:rsidRDefault="00A8321A" w:rsidP="00295FB2">
      <w:pPr>
        <w:rPr>
          <w:sz w:val="20"/>
          <w:szCs w:val="20"/>
        </w:rPr>
      </w:pPr>
      <w:hyperlink r:id="rId37" w:history="1">
        <w:r w:rsidR="00435C3D" w:rsidRPr="00E3137D">
          <w:rPr>
            <w:rStyle w:val="Hyperlink"/>
            <w:sz w:val="20"/>
            <w:szCs w:val="20"/>
          </w:rPr>
          <w:t>KJPage2010@gmail.com</w:t>
        </w:r>
      </w:hyperlink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Work: 510.845.8774 102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Home: 510.885.9314 </w:t>
      </w:r>
    </w:p>
    <w:p w:rsidR="00295FB2" w:rsidRDefault="000C365D" w:rsidP="00295FB2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295FB2" w:rsidRPr="00295FB2">
        <w:rPr>
          <w:sz w:val="20"/>
          <w:szCs w:val="20"/>
        </w:rPr>
        <w:t>: 510.410.09</w:t>
      </w:r>
    </w:p>
    <w:p w:rsidR="00295FB2" w:rsidRDefault="00295FB2" w:rsidP="00295FB2">
      <w:pPr>
        <w:rPr>
          <w:sz w:val="20"/>
          <w:szCs w:val="20"/>
        </w:rPr>
      </w:pPr>
    </w:p>
    <w:p w:rsidR="00295FB2" w:rsidRPr="00295FB2" w:rsidRDefault="00295FB2" w:rsidP="00295FB2">
      <w:pPr>
        <w:rPr>
          <w:b/>
          <w:sz w:val="20"/>
          <w:szCs w:val="20"/>
        </w:rPr>
      </w:pPr>
      <w:r w:rsidRPr="00295FB2">
        <w:rPr>
          <w:b/>
          <w:sz w:val="20"/>
          <w:szCs w:val="20"/>
        </w:rPr>
        <w:t>Perry, Dwight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5675 Coldwater Drive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Castro Valley, CA 94552 </w:t>
      </w:r>
    </w:p>
    <w:p w:rsidR="00295FB2" w:rsidRDefault="00A8321A" w:rsidP="00295FB2">
      <w:pPr>
        <w:rPr>
          <w:sz w:val="20"/>
          <w:szCs w:val="20"/>
        </w:rPr>
      </w:pPr>
      <w:hyperlink r:id="rId38" w:history="1">
        <w:r w:rsidR="00435C3D" w:rsidRPr="00E3137D">
          <w:rPr>
            <w:rStyle w:val="Hyperlink"/>
            <w:sz w:val="20"/>
            <w:szCs w:val="20"/>
          </w:rPr>
          <w:t>dwp5334@aol.com</w:t>
        </w:r>
      </w:hyperlink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Work: 510.582.5366 </w:t>
      </w:r>
    </w:p>
    <w:p w:rsidR="00295FB2" w:rsidRPr="003E05C7" w:rsidRDefault="00295FB2" w:rsidP="00295FB2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 xml:space="preserve">Home: 510.886.0899 </w:t>
      </w:r>
    </w:p>
    <w:p w:rsidR="00295FB2" w:rsidRDefault="000C365D" w:rsidP="00295FB2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295FB2" w:rsidRPr="00295FB2">
        <w:rPr>
          <w:sz w:val="20"/>
          <w:szCs w:val="20"/>
        </w:rPr>
        <w:t>: 510.582</w:t>
      </w:r>
      <w:r w:rsidR="00FD7189">
        <w:rPr>
          <w:sz w:val="20"/>
          <w:szCs w:val="20"/>
        </w:rPr>
        <w:t>.</w:t>
      </w:r>
      <w:r w:rsidR="00295FB2" w:rsidRPr="00295FB2">
        <w:rPr>
          <w:sz w:val="20"/>
          <w:szCs w:val="20"/>
        </w:rPr>
        <w:t>5366</w:t>
      </w:r>
    </w:p>
    <w:p w:rsidR="00295FB2" w:rsidRDefault="00295FB2" w:rsidP="00295FB2">
      <w:pPr>
        <w:rPr>
          <w:sz w:val="20"/>
          <w:szCs w:val="20"/>
        </w:rPr>
      </w:pPr>
    </w:p>
    <w:p w:rsidR="00295FB2" w:rsidRPr="00295FB2" w:rsidRDefault="00295FB2" w:rsidP="00295FB2">
      <w:pPr>
        <w:rPr>
          <w:b/>
          <w:sz w:val="20"/>
          <w:szCs w:val="20"/>
        </w:rPr>
      </w:pPr>
      <w:r w:rsidRPr="00295FB2">
        <w:rPr>
          <w:b/>
          <w:sz w:val="20"/>
          <w:szCs w:val="20"/>
        </w:rPr>
        <w:t>Phillips, Jim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4478 Hillsborough Drive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 xml:space="preserve">Castro Valley, CA 94546 </w:t>
      </w:r>
    </w:p>
    <w:p w:rsidR="00295FB2" w:rsidRDefault="00A8321A" w:rsidP="00295FB2">
      <w:pPr>
        <w:rPr>
          <w:sz w:val="20"/>
          <w:szCs w:val="20"/>
        </w:rPr>
      </w:pPr>
      <w:hyperlink r:id="rId39" w:history="1">
        <w:r w:rsidR="00435C3D" w:rsidRPr="00E3137D">
          <w:rPr>
            <w:rStyle w:val="Hyperlink"/>
            <w:sz w:val="20"/>
            <w:szCs w:val="20"/>
          </w:rPr>
          <w:t>mail@jamesjphillips.com</w:t>
        </w:r>
      </w:hyperlink>
    </w:p>
    <w:p w:rsidR="00295FB2" w:rsidRPr="003E05C7" w:rsidRDefault="00295FB2" w:rsidP="00295FB2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Work: 925</w:t>
      </w:r>
      <w:r w:rsidR="00FD7189" w:rsidRPr="003E05C7">
        <w:rPr>
          <w:b/>
          <w:i/>
          <w:sz w:val="20"/>
          <w:szCs w:val="20"/>
        </w:rPr>
        <w:t>.</w:t>
      </w:r>
      <w:r w:rsidRPr="003E05C7">
        <w:rPr>
          <w:b/>
          <w:i/>
          <w:sz w:val="20"/>
          <w:szCs w:val="20"/>
        </w:rPr>
        <w:t>463</w:t>
      </w:r>
      <w:r w:rsidR="00FD7189" w:rsidRPr="003E05C7">
        <w:rPr>
          <w:b/>
          <w:i/>
          <w:sz w:val="20"/>
          <w:szCs w:val="20"/>
        </w:rPr>
        <w:t>.</w:t>
      </w:r>
      <w:r w:rsidRPr="003E05C7">
        <w:rPr>
          <w:b/>
          <w:i/>
          <w:sz w:val="20"/>
          <w:szCs w:val="20"/>
        </w:rPr>
        <w:t xml:space="preserve">1980 </w:t>
      </w:r>
    </w:p>
    <w:p w:rsidR="00295FB2" w:rsidRPr="00295FB2" w:rsidRDefault="00295FB2" w:rsidP="00295FB2">
      <w:pPr>
        <w:rPr>
          <w:sz w:val="20"/>
          <w:szCs w:val="20"/>
        </w:rPr>
      </w:pPr>
      <w:r w:rsidRPr="00295FB2">
        <w:rPr>
          <w:sz w:val="20"/>
          <w:szCs w:val="20"/>
        </w:rPr>
        <w:t>Home: 510</w:t>
      </w:r>
      <w:r w:rsidR="00FD7189">
        <w:rPr>
          <w:sz w:val="20"/>
          <w:szCs w:val="20"/>
        </w:rPr>
        <w:t>.</w:t>
      </w:r>
      <w:r w:rsidRPr="00295FB2">
        <w:rPr>
          <w:sz w:val="20"/>
          <w:szCs w:val="20"/>
        </w:rPr>
        <w:t>733</w:t>
      </w:r>
      <w:r w:rsidR="00FD7189">
        <w:rPr>
          <w:sz w:val="20"/>
          <w:szCs w:val="20"/>
        </w:rPr>
        <w:t>.</w:t>
      </w:r>
      <w:r w:rsidRPr="00295FB2">
        <w:rPr>
          <w:sz w:val="20"/>
          <w:szCs w:val="20"/>
        </w:rPr>
        <w:t xml:space="preserve">9308 </w:t>
      </w:r>
    </w:p>
    <w:p w:rsidR="00295FB2" w:rsidRDefault="000C365D" w:rsidP="00295FB2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295FB2" w:rsidRPr="00295FB2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295FB2" w:rsidRPr="00295FB2">
        <w:rPr>
          <w:sz w:val="20"/>
          <w:szCs w:val="20"/>
        </w:rPr>
        <w:t>409</w:t>
      </w:r>
      <w:r w:rsidR="00FD7189">
        <w:rPr>
          <w:sz w:val="20"/>
          <w:szCs w:val="20"/>
        </w:rPr>
        <w:t>.</w:t>
      </w:r>
      <w:r w:rsidR="00295FB2" w:rsidRPr="00295FB2">
        <w:rPr>
          <w:sz w:val="20"/>
          <w:szCs w:val="20"/>
        </w:rPr>
        <w:t>9308</w:t>
      </w:r>
    </w:p>
    <w:p w:rsidR="00295FB2" w:rsidRDefault="00295FB2" w:rsidP="00295FB2">
      <w:pPr>
        <w:rPr>
          <w:sz w:val="20"/>
          <w:szCs w:val="20"/>
        </w:rPr>
      </w:pPr>
    </w:p>
    <w:p w:rsidR="00BC33CF" w:rsidRPr="00BC33CF" w:rsidRDefault="00BC33CF" w:rsidP="00BC33CF">
      <w:pPr>
        <w:rPr>
          <w:b/>
          <w:sz w:val="20"/>
          <w:szCs w:val="20"/>
        </w:rPr>
      </w:pPr>
      <w:r w:rsidRPr="00BC33CF">
        <w:rPr>
          <w:b/>
          <w:sz w:val="20"/>
          <w:szCs w:val="20"/>
        </w:rPr>
        <w:t>Poniatowski, Mark</w:t>
      </w:r>
    </w:p>
    <w:p w:rsidR="00BC33CF" w:rsidRPr="00BC33CF" w:rsidRDefault="00BC33CF" w:rsidP="00BC33CF">
      <w:pPr>
        <w:rPr>
          <w:sz w:val="20"/>
          <w:szCs w:val="20"/>
        </w:rPr>
      </w:pPr>
      <w:r w:rsidRPr="00BC33CF">
        <w:rPr>
          <w:sz w:val="20"/>
          <w:szCs w:val="20"/>
        </w:rPr>
        <w:t xml:space="preserve">6403 Bellhurst Court </w:t>
      </w:r>
    </w:p>
    <w:p w:rsidR="00BC33CF" w:rsidRPr="00BC33CF" w:rsidRDefault="00BC33CF" w:rsidP="00BC33CF">
      <w:pPr>
        <w:rPr>
          <w:sz w:val="20"/>
          <w:szCs w:val="20"/>
        </w:rPr>
      </w:pPr>
      <w:r w:rsidRPr="00BC33CF">
        <w:rPr>
          <w:sz w:val="20"/>
          <w:szCs w:val="20"/>
        </w:rPr>
        <w:t xml:space="preserve">Castro Valley, CA 94552 </w:t>
      </w:r>
    </w:p>
    <w:p w:rsidR="00BC33CF" w:rsidRDefault="00A8321A" w:rsidP="00BC33CF">
      <w:pPr>
        <w:rPr>
          <w:sz w:val="20"/>
          <w:szCs w:val="20"/>
        </w:rPr>
      </w:pPr>
      <w:hyperlink r:id="rId40" w:history="1">
        <w:r w:rsidR="00435C3D" w:rsidRPr="00E3137D">
          <w:rPr>
            <w:rStyle w:val="Hyperlink"/>
            <w:sz w:val="20"/>
            <w:szCs w:val="20"/>
          </w:rPr>
          <w:t>mponiatowski@ponlaw.com</w:t>
        </w:r>
      </w:hyperlink>
    </w:p>
    <w:p w:rsidR="00BC33CF" w:rsidRPr="00BC33CF" w:rsidRDefault="00BC33CF" w:rsidP="00BC33CF">
      <w:pPr>
        <w:rPr>
          <w:sz w:val="20"/>
          <w:szCs w:val="20"/>
        </w:rPr>
      </w:pPr>
      <w:r w:rsidRPr="00BC33CF">
        <w:rPr>
          <w:sz w:val="20"/>
          <w:szCs w:val="20"/>
        </w:rPr>
        <w:t xml:space="preserve">Work: 510.881.8700 </w:t>
      </w:r>
    </w:p>
    <w:p w:rsidR="00BC33CF" w:rsidRPr="003E05C7" w:rsidRDefault="00BC33CF" w:rsidP="00BC33CF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 xml:space="preserve">Home: 510.881.2984 </w:t>
      </w:r>
    </w:p>
    <w:p w:rsidR="00295FB2" w:rsidRDefault="000C365D" w:rsidP="00BC33CF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BC33CF" w:rsidRPr="00BC33CF">
        <w:rPr>
          <w:sz w:val="20"/>
          <w:szCs w:val="20"/>
        </w:rPr>
        <w:t>: 510.368.2144</w:t>
      </w:r>
    </w:p>
    <w:p w:rsidR="00BC33CF" w:rsidRDefault="00BC33CF" w:rsidP="00BC33CF">
      <w:pPr>
        <w:rPr>
          <w:sz w:val="20"/>
          <w:szCs w:val="20"/>
        </w:rPr>
      </w:pPr>
    </w:p>
    <w:p w:rsidR="00A50409" w:rsidRPr="00A50409" w:rsidRDefault="00A50409" w:rsidP="00A50409">
      <w:pPr>
        <w:rPr>
          <w:b/>
          <w:sz w:val="20"/>
          <w:szCs w:val="20"/>
        </w:rPr>
      </w:pPr>
      <w:r w:rsidRPr="00A50409">
        <w:rPr>
          <w:b/>
          <w:sz w:val="20"/>
          <w:szCs w:val="20"/>
        </w:rPr>
        <w:t xml:space="preserve">Ramos, Margie </w:t>
      </w:r>
    </w:p>
    <w:p w:rsidR="00A50409" w:rsidRPr="00A50409" w:rsidRDefault="00A50409" w:rsidP="00A50409">
      <w:pPr>
        <w:rPr>
          <w:sz w:val="20"/>
          <w:szCs w:val="20"/>
        </w:rPr>
      </w:pPr>
      <w:r w:rsidRPr="00A50409">
        <w:rPr>
          <w:sz w:val="20"/>
          <w:szCs w:val="20"/>
        </w:rPr>
        <w:t xml:space="preserve">4754 Proctor Road </w:t>
      </w:r>
    </w:p>
    <w:p w:rsidR="00A50409" w:rsidRPr="00A50409" w:rsidRDefault="00A50409" w:rsidP="00A50409">
      <w:pPr>
        <w:rPr>
          <w:sz w:val="20"/>
          <w:szCs w:val="20"/>
        </w:rPr>
      </w:pPr>
      <w:r w:rsidRPr="00A50409">
        <w:rPr>
          <w:sz w:val="20"/>
          <w:szCs w:val="20"/>
        </w:rPr>
        <w:t xml:space="preserve">Castro Valley, CA 94546 </w:t>
      </w:r>
    </w:p>
    <w:p w:rsidR="00A50409" w:rsidRDefault="00A8321A" w:rsidP="00A50409">
      <w:pPr>
        <w:rPr>
          <w:sz w:val="20"/>
          <w:szCs w:val="20"/>
        </w:rPr>
      </w:pPr>
      <w:hyperlink r:id="rId41" w:history="1">
        <w:r w:rsidR="00A50409" w:rsidRPr="00E3137D">
          <w:rPr>
            <w:rStyle w:val="Hyperlink"/>
            <w:sz w:val="20"/>
            <w:szCs w:val="20"/>
          </w:rPr>
          <w:t>margarooni94546@gmail.com</w:t>
        </w:r>
      </w:hyperlink>
    </w:p>
    <w:p w:rsidR="00A50409" w:rsidRPr="00A50409" w:rsidRDefault="00A50409" w:rsidP="00A50409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BC33CF" w:rsidRPr="003E05C7" w:rsidRDefault="00A50409" w:rsidP="00A50409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Home: 510</w:t>
      </w:r>
      <w:r w:rsidR="00FD7189" w:rsidRPr="003E05C7">
        <w:rPr>
          <w:b/>
          <w:i/>
          <w:sz w:val="20"/>
          <w:szCs w:val="20"/>
        </w:rPr>
        <w:t>.</w:t>
      </w:r>
      <w:r w:rsidRPr="003E05C7">
        <w:rPr>
          <w:b/>
          <w:i/>
          <w:sz w:val="20"/>
          <w:szCs w:val="20"/>
        </w:rPr>
        <w:t>537</w:t>
      </w:r>
      <w:r w:rsidR="00FD7189" w:rsidRPr="003E05C7">
        <w:rPr>
          <w:b/>
          <w:i/>
          <w:sz w:val="20"/>
          <w:szCs w:val="20"/>
        </w:rPr>
        <w:t>.</w:t>
      </w:r>
      <w:r w:rsidRPr="003E05C7">
        <w:rPr>
          <w:b/>
          <w:i/>
          <w:sz w:val="20"/>
          <w:szCs w:val="20"/>
        </w:rPr>
        <w:t>1150</w:t>
      </w:r>
    </w:p>
    <w:p w:rsidR="00A50409" w:rsidRDefault="00A50409" w:rsidP="00A50409">
      <w:pPr>
        <w:rPr>
          <w:sz w:val="20"/>
          <w:szCs w:val="20"/>
        </w:rPr>
      </w:pPr>
      <w:r>
        <w:rPr>
          <w:sz w:val="20"/>
          <w:szCs w:val="20"/>
        </w:rPr>
        <w:t>Cell:</w:t>
      </w:r>
    </w:p>
    <w:p w:rsidR="00A50409" w:rsidRDefault="00A50409" w:rsidP="00A50409">
      <w:pPr>
        <w:rPr>
          <w:sz w:val="20"/>
          <w:szCs w:val="20"/>
        </w:rPr>
      </w:pPr>
    </w:p>
    <w:p w:rsidR="00A50409" w:rsidRPr="00A50409" w:rsidRDefault="00A50409" w:rsidP="00A50409">
      <w:pPr>
        <w:rPr>
          <w:b/>
          <w:sz w:val="20"/>
          <w:szCs w:val="20"/>
        </w:rPr>
      </w:pPr>
      <w:r w:rsidRPr="00A50409">
        <w:rPr>
          <w:b/>
          <w:sz w:val="20"/>
          <w:szCs w:val="20"/>
        </w:rPr>
        <w:t>Rothwell, Leslie</w:t>
      </w:r>
    </w:p>
    <w:p w:rsidR="00A50409" w:rsidRPr="00A50409" w:rsidRDefault="00A50409" w:rsidP="00A50409">
      <w:pPr>
        <w:rPr>
          <w:sz w:val="20"/>
          <w:szCs w:val="20"/>
        </w:rPr>
      </w:pPr>
      <w:r w:rsidRPr="00A50409">
        <w:rPr>
          <w:sz w:val="20"/>
          <w:szCs w:val="20"/>
        </w:rPr>
        <w:t xml:space="preserve">6013 Slopeview Court </w:t>
      </w:r>
    </w:p>
    <w:p w:rsidR="00A50409" w:rsidRPr="00A50409" w:rsidRDefault="00A50409" w:rsidP="00A50409">
      <w:pPr>
        <w:rPr>
          <w:sz w:val="20"/>
          <w:szCs w:val="20"/>
        </w:rPr>
      </w:pPr>
      <w:r w:rsidRPr="00A50409">
        <w:rPr>
          <w:sz w:val="20"/>
          <w:szCs w:val="20"/>
        </w:rPr>
        <w:t xml:space="preserve">Castro Valley, CA 94562 </w:t>
      </w:r>
    </w:p>
    <w:p w:rsidR="00A50409" w:rsidRDefault="00A8321A" w:rsidP="00A50409">
      <w:pPr>
        <w:rPr>
          <w:sz w:val="20"/>
          <w:szCs w:val="20"/>
        </w:rPr>
      </w:pPr>
      <w:hyperlink r:id="rId42" w:history="1">
        <w:r w:rsidR="00435C3D" w:rsidRPr="00E3137D">
          <w:rPr>
            <w:rStyle w:val="Hyperlink"/>
            <w:sz w:val="20"/>
            <w:szCs w:val="20"/>
          </w:rPr>
          <w:t>leslierothwell@email.com</w:t>
        </w:r>
      </w:hyperlink>
    </w:p>
    <w:p w:rsidR="00A50409" w:rsidRPr="00A50409" w:rsidRDefault="00A50409" w:rsidP="00A50409">
      <w:pPr>
        <w:rPr>
          <w:sz w:val="20"/>
          <w:szCs w:val="20"/>
        </w:rPr>
      </w:pPr>
      <w:r w:rsidRPr="00A50409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Pr="00A50409">
        <w:rPr>
          <w:sz w:val="20"/>
          <w:szCs w:val="20"/>
        </w:rPr>
        <w:t>314</w:t>
      </w:r>
      <w:r w:rsidR="00FD7189">
        <w:rPr>
          <w:sz w:val="20"/>
          <w:szCs w:val="20"/>
        </w:rPr>
        <w:t>.</w:t>
      </w:r>
      <w:r w:rsidRPr="00A50409">
        <w:rPr>
          <w:sz w:val="20"/>
          <w:szCs w:val="20"/>
        </w:rPr>
        <w:t xml:space="preserve">9125 </w:t>
      </w:r>
    </w:p>
    <w:p w:rsidR="00A50409" w:rsidRPr="003E05C7" w:rsidRDefault="00A50409" w:rsidP="00A50409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Home: 510</w:t>
      </w:r>
      <w:r w:rsidR="00FD7189" w:rsidRPr="003E05C7">
        <w:rPr>
          <w:b/>
          <w:i/>
          <w:sz w:val="20"/>
          <w:szCs w:val="20"/>
        </w:rPr>
        <w:t>.</w:t>
      </w:r>
      <w:r w:rsidRPr="003E05C7">
        <w:rPr>
          <w:b/>
          <w:i/>
          <w:sz w:val="20"/>
          <w:szCs w:val="20"/>
        </w:rPr>
        <w:t>538</w:t>
      </w:r>
      <w:r w:rsidR="00FD7189" w:rsidRPr="003E05C7">
        <w:rPr>
          <w:b/>
          <w:i/>
          <w:sz w:val="20"/>
          <w:szCs w:val="20"/>
        </w:rPr>
        <w:t>.</w:t>
      </w:r>
      <w:r w:rsidRPr="003E05C7">
        <w:rPr>
          <w:b/>
          <w:i/>
          <w:sz w:val="20"/>
          <w:szCs w:val="20"/>
        </w:rPr>
        <w:t xml:space="preserve">2418 </w:t>
      </w:r>
    </w:p>
    <w:p w:rsidR="00A50409" w:rsidRDefault="000C365D" w:rsidP="00A50409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A50409" w:rsidRPr="00A50409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A50409" w:rsidRPr="00A50409">
        <w:rPr>
          <w:sz w:val="20"/>
          <w:szCs w:val="20"/>
        </w:rPr>
        <w:t>314</w:t>
      </w:r>
      <w:r w:rsidR="00FD7189">
        <w:rPr>
          <w:sz w:val="20"/>
          <w:szCs w:val="20"/>
        </w:rPr>
        <w:t>.</w:t>
      </w:r>
      <w:r w:rsidR="00A50409" w:rsidRPr="00A50409">
        <w:rPr>
          <w:sz w:val="20"/>
          <w:szCs w:val="20"/>
        </w:rPr>
        <w:t>9125</w:t>
      </w:r>
    </w:p>
    <w:p w:rsidR="00A50409" w:rsidRDefault="00A50409" w:rsidP="00A50409">
      <w:pPr>
        <w:rPr>
          <w:sz w:val="20"/>
          <w:szCs w:val="20"/>
        </w:rPr>
      </w:pPr>
    </w:p>
    <w:p w:rsidR="00ED1D55" w:rsidRPr="00ED1D55" w:rsidRDefault="00ED1D55" w:rsidP="00ED1D55">
      <w:pPr>
        <w:rPr>
          <w:b/>
          <w:sz w:val="20"/>
          <w:szCs w:val="20"/>
        </w:rPr>
      </w:pPr>
      <w:r w:rsidRPr="00ED1D55">
        <w:rPr>
          <w:b/>
          <w:sz w:val="20"/>
          <w:szCs w:val="20"/>
        </w:rPr>
        <w:lastRenderedPageBreak/>
        <w:t xml:space="preserve">Schmidt, Mathilde </w:t>
      </w:r>
      <w:r w:rsidR="00620C2C">
        <w:rPr>
          <w:b/>
          <w:sz w:val="20"/>
          <w:szCs w:val="20"/>
        </w:rPr>
        <w:t>(Honorary)</w:t>
      </w:r>
    </w:p>
    <w:p w:rsidR="00ED1D55" w:rsidRPr="00ED1D55" w:rsidRDefault="00ED1D55" w:rsidP="00ED1D55">
      <w:pPr>
        <w:rPr>
          <w:sz w:val="20"/>
          <w:szCs w:val="20"/>
        </w:rPr>
      </w:pPr>
      <w:r w:rsidRPr="00ED1D55">
        <w:rPr>
          <w:sz w:val="20"/>
          <w:szCs w:val="20"/>
        </w:rPr>
        <w:t xml:space="preserve">18218 Walnut Road </w:t>
      </w:r>
    </w:p>
    <w:p w:rsidR="00ED1D55" w:rsidRPr="00ED1D55" w:rsidRDefault="00ED1D55" w:rsidP="00ED1D55">
      <w:pPr>
        <w:rPr>
          <w:sz w:val="20"/>
          <w:szCs w:val="20"/>
        </w:rPr>
      </w:pPr>
      <w:r w:rsidRPr="00ED1D55">
        <w:rPr>
          <w:sz w:val="20"/>
          <w:szCs w:val="20"/>
        </w:rPr>
        <w:t xml:space="preserve">Castro Valley, CA 94546 </w:t>
      </w:r>
    </w:p>
    <w:p w:rsidR="00ED1D55" w:rsidRDefault="00A8321A" w:rsidP="00ED1D55">
      <w:pPr>
        <w:rPr>
          <w:sz w:val="20"/>
          <w:szCs w:val="20"/>
        </w:rPr>
      </w:pPr>
      <w:hyperlink r:id="rId43" w:history="1">
        <w:r w:rsidR="00ED1D55" w:rsidRPr="00E3137D">
          <w:rPr>
            <w:rStyle w:val="Hyperlink"/>
            <w:sz w:val="20"/>
            <w:szCs w:val="20"/>
          </w:rPr>
          <w:t>mathildes@comcast.net</w:t>
        </w:r>
      </w:hyperlink>
    </w:p>
    <w:p w:rsidR="00ED1D55" w:rsidRPr="00ED1D55" w:rsidRDefault="00ED1D55" w:rsidP="00ED1D55">
      <w:pPr>
        <w:rPr>
          <w:sz w:val="20"/>
          <w:szCs w:val="20"/>
        </w:rPr>
      </w:pPr>
      <w:r>
        <w:rPr>
          <w:sz w:val="20"/>
          <w:szCs w:val="20"/>
        </w:rPr>
        <w:t>Work:</w:t>
      </w:r>
    </w:p>
    <w:p w:rsidR="00A50409" w:rsidRPr="003E05C7" w:rsidRDefault="00435C3D" w:rsidP="00ED1D55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Home: 510.</w:t>
      </w:r>
      <w:r w:rsidR="00ED1D55" w:rsidRPr="003E05C7">
        <w:rPr>
          <w:b/>
          <w:i/>
          <w:sz w:val="20"/>
          <w:szCs w:val="20"/>
        </w:rPr>
        <w:t>581</w:t>
      </w:r>
      <w:r w:rsidR="00FD7189" w:rsidRPr="003E05C7">
        <w:rPr>
          <w:b/>
          <w:i/>
          <w:sz w:val="20"/>
          <w:szCs w:val="20"/>
        </w:rPr>
        <w:t>.</w:t>
      </w:r>
      <w:r w:rsidR="00ED1D55" w:rsidRPr="003E05C7">
        <w:rPr>
          <w:b/>
          <w:i/>
          <w:sz w:val="20"/>
          <w:szCs w:val="20"/>
        </w:rPr>
        <w:t>1672</w:t>
      </w:r>
    </w:p>
    <w:p w:rsidR="00ED1D55" w:rsidRDefault="00ED1D55" w:rsidP="00ED1D55">
      <w:pPr>
        <w:rPr>
          <w:sz w:val="20"/>
          <w:szCs w:val="20"/>
        </w:rPr>
      </w:pPr>
      <w:r>
        <w:rPr>
          <w:sz w:val="20"/>
          <w:szCs w:val="20"/>
        </w:rPr>
        <w:t>Cell:</w:t>
      </w:r>
    </w:p>
    <w:p w:rsidR="00ED1D55" w:rsidRDefault="00ED1D55" w:rsidP="00ED1D55">
      <w:pPr>
        <w:rPr>
          <w:sz w:val="20"/>
          <w:szCs w:val="20"/>
        </w:rPr>
      </w:pPr>
    </w:p>
    <w:p w:rsidR="00ED1D55" w:rsidRPr="00ED1D55" w:rsidRDefault="00ED1D55" w:rsidP="00ED1D55">
      <w:pPr>
        <w:rPr>
          <w:b/>
          <w:sz w:val="20"/>
          <w:szCs w:val="20"/>
        </w:rPr>
      </w:pPr>
      <w:r w:rsidRPr="00ED1D55">
        <w:rPr>
          <w:b/>
          <w:sz w:val="20"/>
          <w:szCs w:val="20"/>
        </w:rPr>
        <w:t>Schneider, Walt</w:t>
      </w:r>
      <w:bookmarkStart w:id="0" w:name="_GoBack"/>
      <w:bookmarkEnd w:id="0"/>
    </w:p>
    <w:p w:rsidR="00ED1D55" w:rsidRPr="00ED1D55" w:rsidRDefault="00ED1D55" w:rsidP="00ED1D55">
      <w:pPr>
        <w:rPr>
          <w:sz w:val="20"/>
          <w:szCs w:val="20"/>
        </w:rPr>
      </w:pPr>
      <w:r w:rsidRPr="00ED1D55">
        <w:rPr>
          <w:sz w:val="20"/>
          <w:szCs w:val="20"/>
        </w:rPr>
        <w:t xml:space="preserve">19526 Yuma Street </w:t>
      </w:r>
    </w:p>
    <w:p w:rsidR="00ED1D55" w:rsidRPr="00ED1D55" w:rsidRDefault="00ED1D55" w:rsidP="00ED1D55">
      <w:pPr>
        <w:rPr>
          <w:sz w:val="20"/>
          <w:szCs w:val="20"/>
        </w:rPr>
      </w:pPr>
      <w:r w:rsidRPr="00ED1D55">
        <w:rPr>
          <w:sz w:val="20"/>
          <w:szCs w:val="20"/>
        </w:rPr>
        <w:t xml:space="preserve">Castro Valley, CA 94546 </w:t>
      </w:r>
    </w:p>
    <w:p w:rsidR="00ED1D55" w:rsidRDefault="00A8321A" w:rsidP="00ED1D55">
      <w:pPr>
        <w:rPr>
          <w:sz w:val="20"/>
          <w:szCs w:val="20"/>
        </w:rPr>
      </w:pPr>
      <w:hyperlink r:id="rId44" w:history="1">
        <w:r w:rsidR="00ED1D55" w:rsidRPr="00E3137D">
          <w:rPr>
            <w:rStyle w:val="Hyperlink"/>
            <w:sz w:val="20"/>
            <w:szCs w:val="20"/>
          </w:rPr>
          <w:t>WALT@WALTSCHNEIDER.NET</w:t>
        </w:r>
      </w:hyperlink>
    </w:p>
    <w:p w:rsidR="00ED1D55" w:rsidRPr="00ED1D55" w:rsidRDefault="00ED1D55" w:rsidP="00ED1D55">
      <w:pPr>
        <w:rPr>
          <w:sz w:val="20"/>
          <w:szCs w:val="20"/>
        </w:rPr>
      </w:pPr>
      <w:r w:rsidRPr="00ED1D55">
        <w:rPr>
          <w:sz w:val="20"/>
          <w:szCs w:val="20"/>
        </w:rPr>
        <w:t xml:space="preserve">Work: 510.889.7878 </w:t>
      </w:r>
    </w:p>
    <w:p w:rsidR="00ED1D55" w:rsidRPr="00ED1D55" w:rsidRDefault="00ED1D55" w:rsidP="00ED1D55">
      <w:pPr>
        <w:rPr>
          <w:sz w:val="20"/>
          <w:szCs w:val="20"/>
        </w:rPr>
      </w:pPr>
      <w:r w:rsidRPr="00ED1D55">
        <w:rPr>
          <w:sz w:val="20"/>
          <w:szCs w:val="20"/>
        </w:rPr>
        <w:t xml:space="preserve">Home: 510.538.3055 </w:t>
      </w:r>
    </w:p>
    <w:p w:rsidR="00ED1D55" w:rsidRDefault="000C365D" w:rsidP="00ED1D55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ED1D55" w:rsidRPr="00ED1D55">
        <w:rPr>
          <w:sz w:val="20"/>
          <w:szCs w:val="20"/>
        </w:rPr>
        <w:t>: 510.207.7879</w:t>
      </w:r>
    </w:p>
    <w:p w:rsidR="006B4D52" w:rsidRDefault="006B4D52" w:rsidP="00ED1D55">
      <w:pPr>
        <w:rPr>
          <w:sz w:val="20"/>
          <w:szCs w:val="20"/>
        </w:rPr>
      </w:pPr>
    </w:p>
    <w:p w:rsidR="006B4D52" w:rsidRPr="006B4D52" w:rsidRDefault="006B4D52" w:rsidP="006B4D52">
      <w:pPr>
        <w:rPr>
          <w:b/>
          <w:sz w:val="20"/>
          <w:szCs w:val="20"/>
        </w:rPr>
      </w:pPr>
      <w:r w:rsidRPr="006B4D52">
        <w:rPr>
          <w:b/>
          <w:sz w:val="20"/>
          <w:szCs w:val="20"/>
        </w:rPr>
        <w:t>Shayler, Bob</w:t>
      </w:r>
    </w:p>
    <w:p w:rsidR="006B4D52" w:rsidRPr="006B4D52" w:rsidRDefault="006B4D52" w:rsidP="006B4D52">
      <w:pPr>
        <w:rPr>
          <w:sz w:val="20"/>
          <w:szCs w:val="20"/>
        </w:rPr>
      </w:pPr>
      <w:r w:rsidRPr="006B4D52">
        <w:rPr>
          <w:sz w:val="20"/>
          <w:szCs w:val="20"/>
        </w:rPr>
        <w:t xml:space="preserve">18417 Center Street  </w:t>
      </w:r>
    </w:p>
    <w:p w:rsidR="006B4D52" w:rsidRPr="006B4D52" w:rsidRDefault="006B4D52" w:rsidP="006B4D52">
      <w:pPr>
        <w:rPr>
          <w:sz w:val="20"/>
          <w:szCs w:val="20"/>
        </w:rPr>
      </w:pPr>
      <w:r w:rsidRPr="006B4D52">
        <w:rPr>
          <w:sz w:val="20"/>
          <w:szCs w:val="20"/>
        </w:rPr>
        <w:t xml:space="preserve">Castro Valley, CA 94546 </w:t>
      </w:r>
    </w:p>
    <w:p w:rsidR="006B4D52" w:rsidRDefault="00A8321A" w:rsidP="006B4D52">
      <w:pPr>
        <w:rPr>
          <w:sz w:val="20"/>
          <w:szCs w:val="20"/>
        </w:rPr>
      </w:pPr>
      <w:hyperlink r:id="rId45" w:history="1">
        <w:r w:rsidR="007A6C82" w:rsidRPr="00E3137D">
          <w:rPr>
            <w:rStyle w:val="Hyperlink"/>
            <w:sz w:val="20"/>
            <w:szCs w:val="20"/>
          </w:rPr>
          <w:t>bshayler@icloud.com</w:t>
        </w:r>
      </w:hyperlink>
    </w:p>
    <w:p w:rsidR="006B4D52" w:rsidRPr="006B4D52" w:rsidRDefault="006B4D52" w:rsidP="006B4D52">
      <w:pPr>
        <w:rPr>
          <w:sz w:val="20"/>
          <w:szCs w:val="20"/>
        </w:rPr>
      </w:pPr>
      <w:r w:rsidRPr="006B4D52">
        <w:rPr>
          <w:sz w:val="20"/>
          <w:szCs w:val="20"/>
        </w:rPr>
        <w:t>Work: 510</w:t>
      </w:r>
      <w:r w:rsidR="00FD7189">
        <w:rPr>
          <w:sz w:val="20"/>
          <w:szCs w:val="20"/>
        </w:rPr>
        <w:t>.</w:t>
      </w:r>
      <w:r w:rsidR="003238A2">
        <w:rPr>
          <w:sz w:val="20"/>
          <w:szCs w:val="20"/>
        </w:rPr>
        <w:t>828.9314</w:t>
      </w:r>
    </w:p>
    <w:p w:rsidR="006B4D52" w:rsidRPr="003E05C7" w:rsidRDefault="003238A2" w:rsidP="006B4D52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Home: 510.828.9314</w:t>
      </w:r>
    </w:p>
    <w:p w:rsidR="006B4D52" w:rsidRDefault="000C365D" w:rsidP="006B4D52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6B4D52" w:rsidRPr="006B4D52">
        <w:rPr>
          <w:sz w:val="20"/>
          <w:szCs w:val="20"/>
        </w:rPr>
        <w:t>: 510</w:t>
      </w:r>
      <w:r w:rsidR="00FD7189">
        <w:rPr>
          <w:sz w:val="20"/>
          <w:szCs w:val="20"/>
        </w:rPr>
        <w:t>.</w:t>
      </w:r>
      <w:r w:rsidR="006B4D52" w:rsidRPr="006B4D52">
        <w:rPr>
          <w:sz w:val="20"/>
          <w:szCs w:val="20"/>
        </w:rPr>
        <w:t>828</w:t>
      </w:r>
      <w:r w:rsidR="00FD7189">
        <w:rPr>
          <w:sz w:val="20"/>
          <w:szCs w:val="20"/>
        </w:rPr>
        <w:t>.</w:t>
      </w:r>
      <w:r w:rsidR="006B4D52" w:rsidRPr="006B4D52">
        <w:rPr>
          <w:sz w:val="20"/>
          <w:szCs w:val="20"/>
        </w:rPr>
        <w:t>9314</w:t>
      </w:r>
    </w:p>
    <w:p w:rsidR="006B4D52" w:rsidRDefault="006B4D52" w:rsidP="006B4D52">
      <w:pPr>
        <w:rPr>
          <w:sz w:val="20"/>
          <w:szCs w:val="20"/>
        </w:rPr>
      </w:pPr>
    </w:p>
    <w:p w:rsidR="00C95655" w:rsidRPr="00C95655" w:rsidRDefault="00C95655" w:rsidP="00C95655">
      <w:pPr>
        <w:rPr>
          <w:b/>
          <w:sz w:val="20"/>
          <w:szCs w:val="20"/>
        </w:rPr>
      </w:pPr>
      <w:r w:rsidRPr="00C95655">
        <w:rPr>
          <w:b/>
          <w:sz w:val="20"/>
          <w:szCs w:val="20"/>
        </w:rPr>
        <w:t>Sherwood, Cliff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P.O. Box 2673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Castro Valley, CA 94546 </w:t>
      </w:r>
    </w:p>
    <w:p w:rsidR="00C95655" w:rsidRDefault="00A8321A" w:rsidP="00C95655">
      <w:pPr>
        <w:rPr>
          <w:sz w:val="20"/>
          <w:szCs w:val="20"/>
        </w:rPr>
      </w:pPr>
      <w:hyperlink r:id="rId46" w:history="1">
        <w:r w:rsidR="007A6C82" w:rsidRPr="00E3137D">
          <w:rPr>
            <w:rStyle w:val="Hyperlink"/>
            <w:sz w:val="20"/>
            <w:szCs w:val="20"/>
          </w:rPr>
          <w:t>csherwood@sherwoodandco.net</w:t>
        </w:r>
      </w:hyperlink>
    </w:p>
    <w:p w:rsidR="00C95655" w:rsidRPr="003E05C7" w:rsidRDefault="00C95655" w:rsidP="00C95655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 xml:space="preserve">Work: 510.828.1265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Home: 510.538.5131 </w:t>
      </w:r>
    </w:p>
    <w:p w:rsidR="006B4D52" w:rsidRDefault="000C365D" w:rsidP="00C95655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C95655" w:rsidRPr="00C95655">
        <w:rPr>
          <w:sz w:val="20"/>
          <w:szCs w:val="20"/>
        </w:rPr>
        <w:t>: 510.828.1265</w:t>
      </w:r>
    </w:p>
    <w:p w:rsidR="00C95655" w:rsidRDefault="00C95655" w:rsidP="00C95655">
      <w:pPr>
        <w:rPr>
          <w:sz w:val="20"/>
          <w:szCs w:val="20"/>
        </w:rPr>
      </w:pPr>
    </w:p>
    <w:p w:rsidR="00C95655" w:rsidRPr="00C95655" w:rsidRDefault="00C95655" w:rsidP="00C95655">
      <w:pPr>
        <w:rPr>
          <w:b/>
          <w:sz w:val="20"/>
          <w:szCs w:val="20"/>
        </w:rPr>
      </w:pPr>
      <w:r w:rsidRPr="00C95655">
        <w:rPr>
          <w:b/>
          <w:sz w:val="20"/>
          <w:szCs w:val="20"/>
        </w:rPr>
        <w:t xml:space="preserve">Soohoo, Jerry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1642 B Street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Hayward, CA 94546 </w:t>
      </w:r>
    </w:p>
    <w:p w:rsidR="00C95655" w:rsidRDefault="00A8321A" w:rsidP="00C95655">
      <w:pPr>
        <w:rPr>
          <w:sz w:val="20"/>
          <w:szCs w:val="20"/>
        </w:rPr>
      </w:pPr>
      <w:hyperlink r:id="rId47" w:history="1">
        <w:r w:rsidR="007A6C82" w:rsidRPr="00E3137D">
          <w:rPr>
            <w:rStyle w:val="Hyperlink"/>
            <w:sz w:val="20"/>
            <w:szCs w:val="20"/>
          </w:rPr>
          <w:t>cajerry@yahoo.com</w:t>
        </w:r>
      </w:hyperlink>
    </w:p>
    <w:p w:rsidR="00C95655" w:rsidRPr="00672E0C" w:rsidRDefault="00C95655" w:rsidP="00C95655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Work: 510.537.0660</w:t>
      </w:r>
    </w:p>
    <w:p w:rsidR="00C95655" w:rsidRDefault="00C95655" w:rsidP="00C95655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95655" w:rsidRDefault="00C95655" w:rsidP="00C95655">
      <w:pPr>
        <w:rPr>
          <w:sz w:val="20"/>
          <w:szCs w:val="20"/>
        </w:rPr>
      </w:pPr>
      <w:r>
        <w:rPr>
          <w:sz w:val="20"/>
          <w:szCs w:val="20"/>
        </w:rPr>
        <w:t>Cell:</w:t>
      </w:r>
    </w:p>
    <w:p w:rsidR="00C95655" w:rsidRDefault="00C95655" w:rsidP="00C95655">
      <w:pPr>
        <w:rPr>
          <w:sz w:val="20"/>
          <w:szCs w:val="20"/>
        </w:rPr>
      </w:pPr>
    </w:p>
    <w:p w:rsidR="00C95655" w:rsidRPr="00C95655" w:rsidRDefault="00FA6967" w:rsidP="00C95655">
      <w:pPr>
        <w:rPr>
          <w:b/>
          <w:sz w:val="20"/>
          <w:szCs w:val="20"/>
        </w:rPr>
      </w:pPr>
      <w:r>
        <w:rPr>
          <w:b/>
          <w:sz w:val="20"/>
          <w:szCs w:val="20"/>
        </w:rPr>
        <w:t>Thompson, Michaela</w:t>
      </w:r>
    </w:p>
    <w:p w:rsidR="00C95655" w:rsidRPr="00C95655" w:rsidRDefault="00FA6967" w:rsidP="00C95655">
      <w:pPr>
        <w:rPr>
          <w:sz w:val="20"/>
          <w:szCs w:val="20"/>
        </w:rPr>
      </w:pPr>
      <w:r>
        <w:rPr>
          <w:sz w:val="20"/>
          <w:szCs w:val="20"/>
        </w:rPr>
        <w:t>5142 Parkridge Drive</w:t>
      </w:r>
      <w:r w:rsidR="00C95655" w:rsidRPr="00C95655">
        <w:rPr>
          <w:sz w:val="20"/>
          <w:szCs w:val="20"/>
        </w:rPr>
        <w:t xml:space="preserve"> </w:t>
      </w:r>
    </w:p>
    <w:p w:rsidR="00C95655" w:rsidRDefault="00FA6967" w:rsidP="00C95655">
      <w:pPr>
        <w:rPr>
          <w:sz w:val="20"/>
          <w:szCs w:val="20"/>
        </w:rPr>
      </w:pPr>
      <w:r>
        <w:rPr>
          <w:sz w:val="20"/>
          <w:szCs w:val="20"/>
        </w:rPr>
        <w:t>Oakland, CA 94619</w:t>
      </w:r>
    </w:p>
    <w:p w:rsidR="00FA6967" w:rsidRDefault="00AA19A7" w:rsidP="00C95655">
      <w:pPr>
        <w:rPr>
          <w:sz w:val="20"/>
          <w:szCs w:val="20"/>
        </w:rPr>
      </w:pPr>
      <w:hyperlink r:id="rId48" w:history="1">
        <w:r w:rsidRPr="00BA5127">
          <w:rPr>
            <w:rStyle w:val="Hyperlink"/>
            <w:sz w:val="20"/>
            <w:szCs w:val="20"/>
          </w:rPr>
          <w:t>michaelakt121688@gmail.com</w:t>
        </w:r>
      </w:hyperlink>
    </w:p>
    <w:p w:rsidR="00C95655" w:rsidRPr="00C95655" w:rsidRDefault="0002251E" w:rsidP="00C95655">
      <w:pPr>
        <w:rPr>
          <w:sz w:val="20"/>
          <w:szCs w:val="20"/>
        </w:rPr>
      </w:pPr>
      <w:r>
        <w:rPr>
          <w:sz w:val="20"/>
          <w:szCs w:val="20"/>
        </w:rPr>
        <w:t>Work: 510.531.3157</w:t>
      </w:r>
      <w:r w:rsidR="00C95655" w:rsidRPr="00C95655">
        <w:rPr>
          <w:sz w:val="20"/>
          <w:szCs w:val="20"/>
        </w:rPr>
        <w:t xml:space="preserve">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>Home: 510.</w:t>
      </w:r>
      <w:r w:rsidR="0002251E">
        <w:rPr>
          <w:sz w:val="20"/>
          <w:szCs w:val="20"/>
        </w:rPr>
        <w:t>531.5917</w:t>
      </w:r>
    </w:p>
    <w:p w:rsidR="00C95655" w:rsidRPr="003E05C7" w:rsidRDefault="000C365D" w:rsidP="00C95655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Cell</w:t>
      </w:r>
      <w:r w:rsidR="0002251E">
        <w:rPr>
          <w:b/>
          <w:i/>
          <w:sz w:val="20"/>
          <w:szCs w:val="20"/>
        </w:rPr>
        <w:t>: 510.499.6990</w:t>
      </w:r>
    </w:p>
    <w:p w:rsidR="00C95655" w:rsidRDefault="00C95655" w:rsidP="00C95655">
      <w:pPr>
        <w:rPr>
          <w:sz w:val="20"/>
          <w:szCs w:val="20"/>
        </w:rPr>
      </w:pPr>
    </w:p>
    <w:p w:rsidR="005607D4" w:rsidRPr="005607D4" w:rsidRDefault="005607D4" w:rsidP="005607D4">
      <w:pPr>
        <w:rPr>
          <w:b/>
          <w:sz w:val="20"/>
          <w:szCs w:val="20"/>
        </w:rPr>
      </w:pPr>
      <w:r w:rsidRPr="005607D4">
        <w:rPr>
          <w:b/>
          <w:sz w:val="20"/>
          <w:szCs w:val="20"/>
        </w:rPr>
        <w:t>Vanderbilt, Randy</w:t>
      </w:r>
    </w:p>
    <w:p w:rsidR="005607D4" w:rsidRPr="005607D4" w:rsidRDefault="005607D4" w:rsidP="005607D4">
      <w:pPr>
        <w:rPr>
          <w:sz w:val="20"/>
          <w:szCs w:val="20"/>
        </w:rPr>
      </w:pPr>
      <w:r w:rsidRPr="005607D4">
        <w:rPr>
          <w:sz w:val="20"/>
          <w:szCs w:val="20"/>
        </w:rPr>
        <w:t xml:space="preserve">17900 Sorani Court </w:t>
      </w:r>
    </w:p>
    <w:p w:rsidR="005607D4" w:rsidRPr="005607D4" w:rsidRDefault="005607D4" w:rsidP="005607D4">
      <w:pPr>
        <w:rPr>
          <w:sz w:val="20"/>
          <w:szCs w:val="20"/>
        </w:rPr>
      </w:pPr>
      <w:r w:rsidRPr="005607D4">
        <w:rPr>
          <w:sz w:val="20"/>
          <w:szCs w:val="20"/>
        </w:rPr>
        <w:t xml:space="preserve">Castro Valley, CA 94546 </w:t>
      </w:r>
    </w:p>
    <w:p w:rsidR="005607D4" w:rsidRPr="005607D4" w:rsidRDefault="005607D4" w:rsidP="005607D4">
      <w:pPr>
        <w:rPr>
          <w:sz w:val="20"/>
          <w:szCs w:val="20"/>
        </w:rPr>
      </w:pPr>
      <w:r w:rsidRPr="005607D4">
        <w:rPr>
          <w:sz w:val="20"/>
          <w:szCs w:val="20"/>
        </w:rPr>
        <w:t>randyvanderbilt@yahoo.com</w:t>
      </w:r>
    </w:p>
    <w:p w:rsidR="005607D4" w:rsidRPr="005607D4" w:rsidRDefault="005607D4" w:rsidP="005607D4">
      <w:pPr>
        <w:rPr>
          <w:sz w:val="20"/>
          <w:szCs w:val="20"/>
        </w:rPr>
      </w:pPr>
      <w:r w:rsidRPr="005607D4">
        <w:rPr>
          <w:sz w:val="20"/>
          <w:szCs w:val="20"/>
        </w:rPr>
        <w:t xml:space="preserve">Work: 510.886.5450 </w:t>
      </w:r>
    </w:p>
    <w:p w:rsidR="005607D4" w:rsidRPr="005607D4" w:rsidRDefault="005607D4" w:rsidP="005607D4">
      <w:pPr>
        <w:rPr>
          <w:sz w:val="20"/>
          <w:szCs w:val="20"/>
        </w:rPr>
      </w:pPr>
      <w:r w:rsidRPr="005607D4">
        <w:rPr>
          <w:sz w:val="20"/>
          <w:szCs w:val="20"/>
        </w:rPr>
        <w:t xml:space="preserve">Home: 510.537.8217 </w:t>
      </w:r>
    </w:p>
    <w:p w:rsidR="0002251E" w:rsidRPr="005607D4" w:rsidRDefault="005607D4" w:rsidP="005607D4">
      <w:pPr>
        <w:rPr>
          <w:b/>
          <w:i/>
          <w:sz w:val="20"/>
          <w:szCs w:val="20"/>
        </w:rPr>
      </w:pPr>
      <w:r w:rsidRPr="005607D4">
        <w:rPr>
          <w:b/>
          <w:i/>
          <w:sz w:val="20"/>
          <w:szCs w:val="20"/>
        </w:rPr>
        <w:t>Cell: 510.882.1114</w:t>
      </w:r>
    </w:p>
    <w:p w:rsidR="005607D4" w:rsidRDefault="005607D4" w:rsidP="00C95655">
      <w:pPr>
        <w:rPr>
          <w:b/>
          <w:sz w:val="20"/>
          <w:szCs w:val="20"/>
        </w:rPr>
      </w:pPr>
    </w:p>
    <w:p w:rsidR="00C95655" w:rsidRPr="00C95655" w:rsidRDefault="00C95655" w:rsidP="00C95655">
      <w:pPr>
        <w:rPr>
          <w:b/>
          <w:sz w:val="20"/>
          <w:szCs w:val="20"/>
        </w:rPr>
      </w:pPr>
      <w:r w:rsidRPr="00C95655">
        <w:rPr>
          <w:b/>
          <w:sz w:val="20"/>
          <w:szCs w:val="20"/>
        </w:rPr>
        <w:lastRenderedPageBreak/>
        <w:t>Wallace, Ray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19155 Christensen Ct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Castro Valley , CA 94546 </w:t>
      </w:r>
    </w:p>
    <w:p w:rsidR="00C95655" w:rsidRDefault="00A8321A" w:rsidP="00C95655">
      <w:pPr>
        <w:rPr>
          <w:sz w:val="20"/>
          <w:szCs w:val="20"/>
        </w:rPr>
      </w:pPr>
      <w:hyperlink r:id="rId49" w:history="1">
        <w:r w:rsidR="007A6C82" w:rsidRPr="00E3137D">
          <w:rPr>
            <w:rStyle w:val="Hyperlink"/>
            <w:sz w:val="20"/>
            <w:szCs w:val="20"/>
          </w:rPr>
          <w:t>ray.wallace@csueastbay.edu</w:t>
        </w:r>
      </w:hyperlink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Work: 510.885.4038 </w:t>
      </w:r>
    </w:p>
    <w:p w:rsidR="00C95655" w:rsidRPr="003E05C7" w:rsidRDefault="00C95655" w:rsidP="00C95655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 xml:space="preserve">Home: 510.701.4266 </w:t>
      </w:r>
    </w:p>
    <w:p w:rsidR="00C95655" w:rsidRDefault="000C365D" w:rsidP="00C95655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C95655" w:rsidRPr="00C95655">
        <w:rPr>
          <w:sz w:val="20"/>
          <w:szCs w:val="20"/>
        </w:rPr>
        <w:t>: 510.701.4266</w:t>
      </w:r>
    </w:p>
    <w:p w:rsidR="00C95655" w:rsidRDefault="00C95655" w:rsidP="00C95655">
      <w:pPr>
        <w:rPr>
          <w:sz w:val="20"/>
          <w:szCs w:val="20"/>
        </w:rPr>
      </w:pPr>
    </w:p>
    <w:p w:rsidR="00C95655" w:rsidRPr="00C95655" w:rsidRDefault="00C95655" w:rsidP="00C95655">
      <w:pPr>
        <w:rPr>
          <w:b/>
          <w:sz w:val="20"/>
          <w:szCs w:val="20"/>
        </w:rPr>
      </w:pPr>
      <w:r w:rsidRPr="00C95655">
        <w:rPr>
          <w:b/>
          <w:sz w:val="20"/>
          <w:szCs w:val="20"/>
        </w:rPr>
        <w:t>West, Al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5811 Shadow Ridge Drive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Castro Valley, CA 94552 </w:t>
      </w:r>
    </w:p>
    <w:p w:rsidR="00C95655" w:rsidRDefault="00A8321A" w:rsidP="00C95655">
      <w:pPr>
        <w:rPr>
          <w:sz w:val="20"/>
          <w:szCs w:val="20"/>
        </w:rPr>
      </w:pPr>
      <w:hyperlink r:id="rId50" w:history="1">
        <w:r w:rsidR="007A6C82" w:rsidRPr="00E3137D">
          <w:rPr>
            <w:rStyle w:val="Hyperlink"/>
            <w:sz w:val="20"/>
            <w:szCs w:val="20"/>
          </w:rPr>
          <w:t>ADW786@aol.com</w:t>
        </w:r>
      </w:hyperlink>
    </w:p>
    <w:p w:rsidR="00C95655" w:rsidRPr="00672E0C" w:rsidRDefault="00C95655" w:rsidP="00C95655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 xml:space="preserve">Work: 510.889.6692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Home: 510.537.7556 </w:t>
      </w:r>
    </w:p>
    <w:p w:rsidR="00C95655" w:rsidRDefault="000C365D" w:rsidP="00C95655">
      <w:pPr>
        <w:rPr>
          <w:sz w:val="20"/>
          <w:szCs w:val="20"/>
        </w:rPr>
      </w:pPr>
      <w:r>
        <w:rPr>
          <w:sz w:val="20"/>
          <w:szCs w:val="20"/>
        </w:rPr>
        <w:t>Cell</w:t>
      </w:r>
      <w:r w:rsidR="00C95655" w:rsidRPr="00C95655">
        <w:rPr>
          <w:sz w:val="20"/>
          <w:szCs w:val="20"/>
        </w:rPr>
        <w:t>: 510.909.2232</w:t>
      </w:r>
    </w:p>
    <w:p w:rsidR="00C95655" w:rsidRDefault="00C95655" w:rsidP="00C95655">
      <w:pPr>
        <w:rPr>
          <w:sz w:val="20"/>
          <w:szCs w:val="20"/>
        </w:rPr>
      </w:pPr>
    </w:p>
    <w:p w:rsidR="00C95655" w:rsidRPr="00C95655" w:rsidRDefault="00C95655" w:rsidP="00C95655">
      <w:pPr>
        <w:rPr>
          <w:b/>
          <w:sz w:val="20"/>
          <w:szCs w:val="20"/>
        </w:rPr>
      </w:pPr>
      <w:r w:rsidRPr="00C95655">
        <w:rPr>
          <w:b/>
          <w:sz w:val="20"/>
          <w:szCs w:val="20"/>
        </w:rPr>
        <w:t>Wikle, Carol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355 E Angela St </w:t>
      </w:r>
    </w:p>
    <w:p w:rsidR="00C95655" w:rsidRP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 xml:space="preserve">Pleasanton, CA 94566 </w:t>
      </w:r>
    </w:p>
    <w:p w:rsidR="00C95655" w:rsidRDefault="00A8321A" w:rsidP="00C95655">
      <w:pPr>
        <w:rPr>
          <w:sz w:val="20"/>
          <w:szCs w:val="20"/>
        </w:rPr>
      </w:pPr>
      <w:hyperlink r:id="rId51" w:history="1">
        <w:r w:rsidR="007A6C82" w:rsidRPr="00E3137D">
          <w:rPr>
            <w:rStyle w:val="Hyperlink"/>
            <w:sz w:val="20"/>
            <w:szCs w:val="20"/>
          </w:rPr>
          <w:t>carol.wikle@miradorcp.com</w:t>
        </w:r>
      </w:hyperlink>
    </w:p>
    <w:p w:rsidR="00C95655" w:rsidRDefault="00C95655" w:rsidP="00C95655">
      <w:pPr>
        <w:rPr>
          <w:sz w:val="20"/>
          <w:szCs w:val="20"/>
        </w:rPr>
      </w:pPr>
      <w:r w:rsidRPr="00C95655">
        <w:rPr>
          <w:sz w:val="20"/>
          <w:szCs w:val="20"/>
        </w:rPr>
        <w:t>Work: 925.621</w:t>
      </w:r>
      <w:r w:rsidR="00FD7189">
        <w:rPr>
          <w:sz w:val="20"/>
          <w:szCs w:val="20"/>
        </w:rPr>
        <w:t>.</w:t>
      </w:r>
      <w:r w:rsidRPr="00C95655">
        <w:rPr>
          <w:sz w:val="20"/>
          <w:szCs w:val="20"/>
        </w:rPr>
        <w:t xml:space="preserve">1028 </w:t>
      </w:r>
    </w:p>
    <w:p w:rsidR="00C95655" w:rsidRPr="00C95655" w:rsidRDefault="00C95655" w:rsidP="00C95655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6B4D52" w:rsidRPr="00672E0C" w:rsidRDefault="000C365D" w:rsidP="00C95655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C95655" w:rsidRPr="00672E0C">
        <w:rPr>
          <w:b/>
          <w:i/>
          <w:sz w:val="20"/>
          <w:szCs w:val="20"/>
        </w:rPr>
        <w:t>: 510.828.6540</w:t>
      </w:r>
    </w:p>
    <w:p w:rsidR="00C95655" w:rsidRDefault="00C95655" w:rsidP="00C95655">
      <w:pPr>
        <w:rPr>
          <w:sz w:val="20"/>
          <w:szCs w:val="20"/>
        </w:rPr>
      </w:pPr>
    </w:p>
    <w:p w:rsidR="00471A12" w:rsidRPr="00471A12" w:rsidRDefault="00471A12" w:rsidP="00471A12">
      <w:pPr>
        <w:rPr>
          <w:b/>
          <w:sz w:val="20"/>
          <w:szCs w:val="20"/>
        </w:rPr>
      </w:pPr>
      <w:r w:rsidRPr="00471A12">
        <w:rPr>
          <w:b/>
          <w:sz w:val="20"/>
          <w:szCs w:val="20"/>
        </w:rPr>
        <w:t>Williams, Roland</w:t>
      </w:r>
    </w:p>
    <w:p w:rsidR="00471A12" w:rsidRP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20546 Forrest Avenue </w:t>
      </w:r>
    </w:p>
    <w:p w:rsidR="00471A12" w:rsidRP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Castro Valley, CA 94546 </w:t>
      </w:r>
    </w:p>
    <w:p w:rsidR="00471A12" w:rsidRDefault="00A8321A" w:rsidP="00471A12">
      <w:pPr>
        <w:rPr>
          <w:sz w:val="20"/>
          <w:szCs w:val="20"/>
        </w:rPr>
      </w:pPr>
      <w:hyperlink r:id="rId52" w:history="1">
        <w:r w:rsidR="007A6C82" w:rsidRPr="00E3137D">
          <w:rPr>
            <w:rStyle w:val="Hyperlink"/>
            <w:sz w:val="20"/>
            <w:szCs w:val="20"/>
          </w:rPr>
          <w:t>Roland@cvsan.org</w:t>
        </w:r>
      </w:hyperlink>
    </w:p>
    <w:p w:rsid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Work: 510.537.0757 </w:t>
      </w:r>
    </w:p>
    <w:p w:rsidR="00471A12" w:rsidRPr="00471A12" w:rsidRDefault="00471A12" w:rsidP="00471A12">
      <w:pPr>
        <w:rPr>
          <w:sz w:val="20"/>
          <w:szCs w:val="20"/>
        </w:rPr>
      </w:pPr>
      <w:r>
        <w:rPr>
          <w:sz w:val="20"/>
          <w:szCs w:val="20"/>
        </w:rPr>
        <w:t>Home:</w:t>
      </w:r>
    </w:p>
    <w:p w:rsidR="00C95655" w:rsidRPr="003E05C7" w:rsidRDefault="000C365D" w:rsidP="00471A12">
      <w:pPr>
        <w:rPr>
          <w:b/>
          <w:i/>
          <w:sz w:val="20"/>
          <w:szCs w:val="20"/>
        </w:rPr>
      </w:pPr>
      <w:r w:rsidRPr="003E05C7">
        <w:rPr>
          <w:b/>
          <w:i/>
          <w:sz w:val="20"/>
          <w:szCs w:val="20"/>
        </w:rPr>
        <w:t>Cell</w:t>
      </w:r>
      <w:r w:rsidR="00471A12" w:rsidRPr="003E05C7">
        <w:rPr>
          <w:b/>
          <w:i/>
          <w:sz w:val="20"/>
          <w:szCs w:val="20"/>
        </w:rPr>
        <w:t>: 510.506.3767</w:t>
      </w:r>
    </w:p>
    <w:p w:rsidR="00471A12" w:rsidRDefault="00471A12" w:rsidP="00471A12">
      <w:pPr>
        <w:rPr>
          <w:sz w:val="20"/>
          <w:szCs w:val="20"/>
        </w:rPr>
      </w:pPr>
    </w:p>
    <w:p w:rsidR="00471A12" w:rsidRPr="00471A12" w:rsidRDefault="00471A12" w:rsidP="00471A12">
      <w:pPr>
        <w:rPr>
          <w:b/>
          <w:sz w:val="20"/>
          <w:szCs w:val="20"/>
        </w:rPr>
      </w:pPr>
      <w:r w:rsidRPr="00471A12">
        <w:rPr>
          <w:b/>
          <w:sz w:val="20"/>
          <w:szCs w:val="20"/>
        </w:rPr>
        <w:t xml:space="preserve">Willits, Dan </w:t>
      </w:r>
    </w:p>
    <w:p w:rsidR="00471A12" w:rsidRP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3135 Barlow Drive </w:t>
      </w:r>
    </w:p>
    <w:p w:rsidR="00471A12" w:rsidRP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Castro Valley, CA 94546 </w:t>
      </w:r>
    </w:p>
    <w:p w:rsidR="00471A12" w:rsidRDefault="00A8321A" w:rsidP="00471A12">
      <w:pPr>
        <w:rPr>
          <w:sz w:val="20"/>
          <w:szCs w:val="20"/>
        </w:rPr>
      </w:pPr>
      <w:hyperlink r:id="rId53" w:history="1">
        <w:r w:rsidR="007A6C82" w:rsidRPr="00E3137D">
          <w:rPr>
            <w:rStyle w:val="Hyperlink"/>
            <w:sz w:val="20"/>
            <w:szCs w:val="20"/>
          </w:rPr>
          <w:t>danw@directsalesfloors.com</w:t>
        </w:r>
      </w:hyperlink>
    </w:p>
    <w:p w:rsidR="00471A12" w:rsidRP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Work: 510.538.5000 123 </w:t>
      </w:r>
    </w:p>
    <w:p w:rsidR="00471A12" w:rsidRPr="00471A12" w:rsidRDefault="00471A12" w:rsidP="00471A12">
      <w:pPr>
        <w:rPr>
          <w:sz w:val="20"/>
          <w:szCs w:val="20"/>
        </w:rPr>
      </w:pPr>
      <w:r w:rsidRPr="00471A12">
        <w:rPr>
          <w:sz w:val="20"/>
          <w:szCs w:val="20"/>
        </w:rPr>
        <w:t xml:space="preserve">Home: 510.537.4559 </w:t>
      </w:r>
    </w:p>
    <w:p w:rsidR="00471A12" w:rsidRPr="00672E0C" w:rsidRDefault="000C365D" w:rsidP="00471A12">
      <w:pPr>
        <w:rPr>
          <w:b/>
          <w:i/>
          <w:sz w:val="20"/>
          <w:szCs w:val="20"/>
        </w:rPr>
      </w:pPr>
      <w:r w:rsidRPr="00672E0C">
        <w:rPr>
          <w:b/>
          <w:i/>
          <w:sz w:val="20"/>
          <w:szCs w:val="20"/>
        </w:rPr>
        <w:t>Cell</w:t>
      </w:r>
      <w:r w:rsidR="00471A12" w:rsidRPr="00672E0C">
        <w:rPr>
          <w:b/>
          <w:i/>
          <w:sz w:val="20"/>
          <w:szCs w:val="20"/>
        </w:rPr>
        <w:t>: 510.506.2005</w:t>
      </w:r>
    </w:p>
    <w:p w:rsidR="006B4D52" w:rsidRDefault="006B4D52" w:rsidP="006B4D52">
      <w:pPr>
        <w:rPr>
          <w:sz w:val="20"/>
          <w:szCs w:val="20"/>
        </w:rPr>
      </w:pPr>
    </w:p>
    <w:p w:rsidR="006B4D52" w:rsidRDefault="006B4D52" w:rsidP="006B4D52">
      <w:pPr>
        <w:rPr>
          <w:sz w:val="20"/>
          <w:szCs w:val="20"/>
        </w:rPr>
      </w:pPr>
    </w:p>
    <w:p w:rsidR="006B4D52" w:rsidRDefault="006B4D52" w:rsidP="006B4D52">
      <w:pPr>
        <w:rPr>
          <w:sz w:val="20"/>
          <w:szCs w:val="20"/>
        </w:rPr>
      </w:pPr>
    </w:p>
    <w:p w:rsidR="006B4D52" w:rsidRDefault="006B4D52" w:rsidP="006B4D52">
      <w:pPr>
        <w:rPr>
          <w:sz w:val="20"/>
          <w:szCs w:val="20"/>
        </w:rPr>
      </w:pPr>
    </w:p>
    <w:p w:rsidR="006B4D52" w:rsidRDefault="006B4D52" w:rsidP="006B4D52">
      <w:pPr>
        <w:rPr>
          <w:sz w:val="20"/>
          <w:szCs w:val="20"/>
        </w:rPr>
      </w:pPr>
    </w:p>
    <w:p w:rsidR="007C5787" w:rsidRDefault="007C5787" w:rsidP="007C5787">
      <w:pPr>
        <w:rPr>
          <w:sz w:val="20"/>
          <w:szCs w:val="20"/>
        </w:rPr>
      </w:pPr>
    </w:p>
    <w:p w:rsidR="00CE5DFA" w:rsidRDefault="00CE5DFA" w:rsidP="00CE5DFA">
      <w:pPr>
        <w:rPr>
          <w:sz w:val="20"/>
          <w:szCs w:val="20"/>
        </w:rPr>
      </w:pPr>
    </w:p>
    <w:p w:rsidR="00CE5DFA" w:rsidRDefault="00CE5DFA" w:rsidP="00CE5DFA">
      <w:pPr>
        <w:rPr>
          <w:sz w:val="20"/>
          <w:szCs w:val="20"/>
        </w:rPr>
      </w:pPr>
    </w:p>
    <w:p w:rsidR="00CE5DFA" w:rsidRPr="00C73ACF" w:rsidRDefault="00CE5DFA" w:rsidP="00CE5DFA">
      <w:pPr>
        <w:rPr>
          <w:sz w:val="20"/>
          <w:szCs w:val="20"/>
        </w:rPr>
      </w:pPr>
    </w:p>
    <w:p w:rsidR="00C73ACF" w:rsidRPr="00C73ACF" w:rsidRDefault="00C73ACF" w:rsidP="00C73ACF">
      <w:pPr>
        <w:rPr>
          <w:sz w:val="20"/>
          <w:szCs w:val="20"/>
        </w:rPr>
      </w:pPr>
    </w:p>
    <w:sectPr w:rsidR="00C73ACF" w:rsidRPr="00C73ACF" w:rsidSect="005E3106">
      <w:footerReference w:type="default" r:id="rId54"/>
      <w:pgSz w:w="12240" w:h="15840"/>
      <w:pgMar w:top="720" w:right="720" w:bottom="720" w:left="720" w:header="720" w:footer="720" w:gutter="0"/>
      <w:cols w:num="3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321A" w:rsidRDefault="00A8321A" w:rsidP="000C365D">
      <w:r>
        <w:separator/>
      </w:r>
    </w:p>
  </w:endnote>
  <w:endnote w:type="continuationSeparator" w:id="0">
    <w:p w:rsidR="00A8321A" w:rsidRDefault="00A8321A" w:rsidP="000C3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365D" w:rsidRDefault="000C365D" w:rsidP="00CB330D">
    <w:pPr>
      <w:pStyle w:val="Footer"/>
      <w:jc w:val="right"/>
      <w:rPr>
        <w:sz w:val="18"/>
        <w:szCs w:val="18"/>
      </w:rPr>
    </w:pPr>
    <w:r w:rsidRPr="003C1A24">
      <w:rPr>
        <w:sz w:val="18"/>
        <w:szCs w:val="18"/>
      </w:rPr>
      <w:t xml:space="preserve">Page </w:t>
    </w:r>
    <w:r w:rsidRPr="003C1A24">
      <w:rPr>
        <w:sz w:val="18"/>
        <w:szCs w:val="18"/>
      </w:rPr>
      <w:fldChar w:fldCharType="begin"/>
    </w:r>
    <w:r w:rsidRPr="003C1A24">
      <w:rPr>
        <w:sz w:val="18"/>
        <w:szCs w:val="18"/>
      </w:rPr>
      <w:instrText xml:space="preserve"> PAGE  \* Arabic  \* MERGEFORMAT </w:instrText>
    </w:r>
    <w:r w:rsidRPr="003C1A24">
      <w:rPr>
        <w:sz w:val="18"/>
        <w:szCs w:val="18"/>
      </w:rPr>
      <w:fldChar w:fldCharType="separate"/>
    </w:r>
    <w:r w:rsidR="008D42D7">
      <w:rPr>
        <w:noProof/>
        <w:sz w:val="18"/>
        <w:szCs w:val="18"/>
      </w:rPr>
      <w:t>3</w:t>
    </w:r>
    <w:r w:rsidRPr="003C1A24">
      <w:rPr>
        <w:sz w:val="18"/>
        <w:szCs w:val="18"/>
      </w:rPr>
      <w:fldChar w:fldCharType="end"/>
    </w:r>
    <w:r w:rsidRPr="003C1A24">
      <w:rPr>
        <w:sz w:val="18"/>
        <w:szCs w:val="18"/>
      </w:rPr>
      <w:t xml:space="preserve"> of </w:t>
    </w:r>
    <w:r w:rsidRPr="003C1A24">
      <w:rPr>
        <w:sz w:val="18"/>
        <w:szCs w:val="18"/>
      </w:rPr>
      <w:fldChar w:fldCharType="begin"/>
    </w:r>
    <w:r w:rsidRPr="003C1A24">
      <w:rPr>
        <w:sz w:val="18"/>
        <w:szCs w:val="18"/>
      </w:rPr>
      <w:instrText xml:space="preserve"> NUMPAGES  \* Arabic  \* MERGEFORMAT </w:instrText>
    </w:r>
    <w:r w:rsidRPr="003C1A24">
      <w:rPr>
        <w:sz w:val="18"/>
        <w:szCs w:val="18"/>
      </w:rPr>
      <w:fldChar w:fldCharType="separate"/>
    </w:r>
    <w:r w:rsidR="008D42D7">
      <w:rPr>
        <w:noProof/>
        <w:sz w:val="18"/>
        <w:szCs w:val="18"/>
      </w:rPr>
      <w:t>3</w:t>
    </w:r>
    <w:r w:rsidRPr="003C1A24">
      <w:rPr>
        <w:sz w:val="18"/>
        <w:szCs w:val="18"/>
      </w:rPr>
      <w:fldChar w:fldCharType="end"/>
    </w:r>
  </w:p>
  <w:p w:rsidR="00F468BC" w:rsidRPr="003C1A24" w:rsidRDefault="00972A11" w:rsidP="00F468BC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Updated 9/1/16 by Jim Negri</w:t>
    </w:r>
  </w:p>
  <w:p w:rsidR="000C365D" w:rsidRDefault="000C36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321A" w:rsidRDefault="00A8321A" w:rsidP="000C365D">
      <w:r>
        <w:separator/>
      </w:r>
    </w:p>
  </w:footnote>
  <w:footnote w:type="continuationSeparator" w:id="0">
    <w:p w:rsidR="00A8321A" w:rsidRDefault="00A8321A" w:rsidP="000C36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wNDYxNTU1M7cwMzdU0lEKTi0uzszPAykwrgUAxtDXNiwAAAA="/>
  </w:docVars>
  <w:rsids>
    <w:rsidRoot w:val="005E3106"/>
    <w:rsid w:val="0002251E"/>
    <w:rsid w:val="00027797"/>
    <w:rsid w:val="00030EA1"/>
    <w:rsid w:val="00075A8F"/>
    <w:rsid w:val="000B4AD5"/>
    <w:rsid w:val="000C365D"/>
    <w:rsid w:val="00105071"/>
    <w:rsid w:val="001A4053"/>
    <w:rsid w:val="00234A04"/>
    <w:rsid w:val="00295FB2"/>
    <w:rsid w:val="003238A2"/>
    <w:rsid w:val="003C1A24"/>
    <w:rsid w:val="003E05C7"/>
    <w:rsid w:val="00425648"/>
    <w:rsid w:val="00435C3D"/>
    <w:rsid w:val="004669A7"/>
    <w:rsid w:val="00471A12"/>
    <w:rsid w:val="00554816"/>
    <w:rsid w:val="005607D4"/>
    <w:rsid w:val="005703AF"/>
    <w:rsid w:val="005E3106"/>
    <w:rsid w:val="00620C2C"/>
    <w:rsid w:val="0063396B"/>
    <w:rsid w:val="00672E0C"/>
    <w:rsid w:val="00697328"/>
    <w:rsid w:val="006B0CCD"/>
    <w:rsid w:val="006B4D52"/>
    <w:rsid w:val="00774B20"/>
    <w:rsid w:val="007A6C82"/>
    <w:rsid w:val="007C4E8A"/>
    <w:rsid w:val="007C5787"/>
    <w:rsid w:val="007D7C46"/>
    <w:rsid w:val="007E2D10"/>
    <w:rsid w:val="007E7115"/>
    <w:rsid w:val="00811450"/>
    <w:rsid w:val="00863487"/>
    <w:rsid w:val="008638BC"/>
    <w:rsid w:val="008D42D7"/>
    <w:rsid w:val="008E5471"/>
    <w:rsid w:val="00900E6F"/>
    <w:rsid w:val="00934B6F"/>
    <w:rsid w:val="00972A11"/>
    <w:rsid w:val="009A183F"/>
    <w:rsid w:val="00A50409"/>
    <w:rsid w:val="00A8321A"/>
    <w:rsid w:val="00A944CF"/>
    <w:rsid w:val="00AA19A7"/>
    <w:rsid w:val="00AD2FA9"/>
    <w:rsid w:val="00BA3C13"/>
    <w:rsid w:val="00BB3B33"/>
    <w:rsid w:val="00BB51E4"/>
    <w:rsid w:val="00BC33CF"/>
    <w:rsid w:val="00BD0595"/>
    <w:rsid w:val="00C50E91"/>
    <w:rsid w:val="00C73ACF"/>
    <w:rsid w:val="00C90822"/>
    <w:rsid w:val="00C95655"/>
    <w:rsid w:val="00CB330D"/>
    <w:rsid w:val="00CE5DFA"/>
    <w:rsid w:val="00CF1B12"/>
    <w:rsid w:val="00D85CF7"/>
    <w:rsid w:val="00E016BF"/>
    <w:rsid w:val="00E2736C"/>
    <w:rsid w:val="00EC3B65"/>
    <w:rsid w:val="00ED1D55"/>
    <w:rsid w:val="00F030B9"/>
    <w:rsid w:val="00F468BC"/>
    <w:rsid w:val="00F53150"/>
    <w:rsid w:val="00F764AA"/>
    <w:rsid w:val="00FA6967"/>
    <w:rsid w:val="00FD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8E0D7E-D510-4B51-A2A5-4AFDBDDC6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3AC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36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365D"/>
  </w:style>
  <w:style w:type="paragraph" w:styleId="Footer">
    <w:name w:val="footer"/>
    <w:basedOn w:val="Normal"/>
    <w:link w:val="FooterChar"/>
    <w:uiPriority w:val="99"/>
    <w:unhideWhenUsed/>
    <w:rsid w:val="000C36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365D"/>
  </w:style>
  <w:style w:type="paragraph" w:styleId="BalloonText">
    <w:name w:val="Balloon Text"/>
    <w:basedOn w:val="Normal"/>
    <w:link w:val="BalloonTextChar"/>
    <w:uiPriority w:val="99"/>
    <w:semiHidden/>
    <w:unhideWhenUsed/>
    <w:rsid w:val="005703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3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8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hburt@hbaarchitects.com" TargetMode="External"/><Relationship Id="rId18" Type="http://schemas.openxmlformats.org/officeDocument/2006/relationships/hyperlink" Target="mailto:gerarddemiguel@gmail.com" TargetMode="External"/><Relationship Id="rId26" Type="http://schemas.openxmlformats.org/officeDocument/2006/relationships/hyperlink" Target="mailto:AttorneyBernie@itsover.com" TargetMode="External"/><Relationship Id="rId39" Type="http://schemas.openxmlformats.org/officeDocument/2006/relationships/hyperlink" Target="mailto:mail@jamesjphillips.com" TargetMode="External"/><Relationship Id="rId21" Type="http://schemas.openxmlformats.org/officeDocument/2006/relationships/hyperlink" Target="mailto:Tim@Timfiebig.com" TargetMode="External"/><Relationship Id="rId34" Type="http://schemas.openxmlformats.org/officeDocument/2006/relationships/hyperlink" Target="mailto:nottbs@gmail.com" TargetMode="External"/><Relationship Id="rId42" Type="http://schemas.openxmlformats.org/officeDocument/2006/relationships/hyperlink" Target="mailto:leslierothwell@email.com" TargetMode="External"/><Relationship Id="rId47" Type="http://schemas.openxmlformats.org/officeDocument/2006/relationships/hyperlink" Target="mailto:cajerry@yahoo.com" TargetMode="External"/><Relationship Id="rId50" Type="http://schemas.openxmlformats.org/officeDocument/2006/relationships/hyperlink" Target="mailto:ADW786@aol.com" TargetMode="External"/><Relationship Id="rId55" Type="http://schemas.openxmlformats.org/officeDocument/2006/relationships/fontTable" Target="fontTable.xml"/><Relationship Id="rId7" Type="http://schemas.openxmlformats.org/officeDocument/2006/relationships/hyperlink" Target="mailto:ajay94552@gmail.com" TargetMode="External"/><Relationship Id="rId12" Type="http://schemas.openxmlformats.org/officeDocument/2006/relationships/hyperlink" Target="mailto:GBinRB@aol.com" TargetMode="External"/><Relationship Id="rId17" Type="http://schemas.openxmlformats.org/officeDocument/2006/relationships/hyperlink" Target="mailto:cvcrossett@aol.com" TargetMode="External"/><Relationship Id="rId25" Type="http://schemas.openxmlformats.org/officeDocument/2006/relationships/hyperlink" Target="mailto:brucejohnson@rcs.edu" TargetMode="External"/><Relationship Id="rId33" Type="http://schemas.openxmlformats.org/officeDocument/2006/relationships/hyperlink" Target="mailto:ciaojim@att.net" TargetMode="External"/><Relationship Id="rId38" Type="http://schemas.openxmlformats.org/officeDocument/2006/relationships/hyperlink" Target="mailto:dwp5334@aol.com" TargetMode="External"/><Relationship Id="rId46" Type="http://schemas.openxmlformats.org/officeDocument/2006/relationships/hyperlink" Target="mailto:csherwood@sherwoodandco.net" TargetMode="External"/><Relationship Id="rId2" Type="http://schemas.openxmlformats.org/officeDocument/2006/relationships/styles" Target="styles.xml"/><Relationship Id="rId16" Type="http://schemas.openxmlformats.org/officeDocument/2006/relationships/hyperlink" Target="mailto:JohnCourtneyCPA@gmail.com" TargetMode="External"/><Relationship Id="rId20" Type="http://schemas.openxmlformats.org/officeDocument/2006/relationships/hyperlink" Target="mailto:cetadoc@gmail.com" TargetMode="External"/><Relationship Id="rId29" Type="http://schemas.openxmlformats.org/officeDocument/2006/relationships/hyperlink" Target="mailto:obselubo@gmail.com" TargetMode="External"/><Relationship Id="rId41" Type="http://schemas.openxmlformats.org/officeDocument/2006/relationships/hyperlink" Target="mailto:margarooni94546@gmail.com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jab@bhp.law.com" TargetMode="External"/><Relationship Id="rId24" Type="http://schemas.openxmlformats.org/officeDocument/2006/relationships/hyperlink" Target="mailto:drheidi@msn.com" TargetMode="External"/><Relationship Id="rId32" Type="http://schemas.openxmlformats.org/officeDocument/2006/relationships/hyperlink" Target="mailto:bmulgrew@castrovalleychamber.com" TargetMode="External"/><Relationship Id="rId37" Type="http://schemas.openxmlformats.org/officeDocument/2006/relationships/hyperlink" Target="mailto:KJPage2010@gmail.com" TargetMode="External"/><Relationship Id="rId40" Type="http://schemas.openxmlformats.org/officeDocument/2006/relationships/hyperlink" Target="mailto:mponiatowski@ponlaw.com" TargetMode="External"/><Relationship Id="rId45" Type="http://schemas.openxmlformats.org/officeDocument/2006/relationships/hyperlink" Target="mailto:bshayler@icloud.com" TargetMode="External"/><Relationship Id="rId53" Type="http://schemas.openxmlformats.org/officeDocument/2006/relationships/hyperlink" Target="mailto:danw@directsalesfloors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hristine@swissdelices.com" TargetMode="External"/><Relationship Id="rId23" Type="http://schemas.openxmlformats.org/officeDocument/2006/relationships/hyperlink" Target="mailto:Bensign@aol.com" TargetMode="External"/><Relationship Id="rId28" Type="http://schemas.openxmlformats.org/officeDocument/2006/relationships/hyperlink" Target="mailto:kernmlewis@gmail.com" TargetMode="External"/><Relationship Id="rId36" Type="http://schemas.openxmlformats.org/officeDocument/2006/relationships/hyperlink" Target="mailto:ortiz.dawn@gmail.com" TargetMode="External"/><Relationship Id="rId49" Type="http://schemas.openxmlformats.org/officeDocument/2006/relationships/hyperlink" Target="mailto:ray.wallace@csueastbay.edu" TargetMode="External"/><Relationship Id="rId10" Type="http://schemas.openxmlformats.org/officeDocument/2006/relationships/hyperlink" Target="mailto:Jaufdermauer@comcast.net" TargetMode="External"/><Relationship Id="rId19" Type="http://schemas.openxmlformats.org/officeDocument/2006/relationships/hyperlink" Target="mailto:vdiggy@att.net" TargetMode="External"/><Relationship Id="rId31" Type="http://schemas.openxmlformats.org/officeDocument/2006/relationships/hyperlink" Target="mailto:charles.mortimer@yahoo.com" TargetMode="External"/><Relationship Id="rId44" Type="http://schemas.openxmlformats.org/officeDocument/2006/relationships/hyperlink" Target="mailto:WALT@WALTSCHNEIDER.NET" TargetMode="External"/><Relationship Id="rId52" Type="http://schemas.openxmlformats.org/officeDocument/2006/relationships/hyperlink" Target="mailto:Roland@cvsa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odd@teamanglin.com" TargetMode="External"/><Relationship Id="rId14" Type="http://schemas.openxmlformats.org/officeDocument/2006/relationships/hyperlink" Target="mailto:cclark@cv.k12.ca.us" TargetMode="External"/><Relationship Id="rId22" Type="http://schemas.openxmlformats.org/officeDocument/2006/relationships/hyperlink" Target="mailto:david@kmccleaners.com" TargetMode="External"/><Relationship Id="rId27" Type="http://schemas.openxmlformats.org/officeDocument/2006/relationships/hyperlink" Target="mailto:Lndmssr2303@yahoo.com" TargetMode="External"/><Relationship Id="rId30" Type="http://schemas.openxmlformats.org/officeDocument/2006/relationships/hyperlink" Target="mailto:Mmonat@paragon-re.com" TargetMode="External"/><Relationship Id="rId35" Type="http://schemas.openxmlformats.org/officeDocument/2006/relationships/hyperlink" Target="mailto:info@ko.websites.com" TargetMode="External"/><Relationship Id="rId43" Type="http://schemas.openxmlformats.org/officeDocument/2006/relationships/hyperlink" Target="mailto:mathildes@comcast.net" TargetMode="External"/><Relationship Id="rId48" Type="http://schemas.openxmlformats.org/officeDocument/2006/relationships/hyperlink" Target="mailto:michaelakt121688@gmail.com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pahmadi@cv.k12.ca.us" TargetMode="External"/><Relationship Id="rId51" Type="http://schemas.openxmlformats.org/officeDocument/2006/relationships/hyperlink" Target="mailto:carol.wikle@miradorcp.com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46F46-F0DC-4448-AC86-0854509F0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1370</Words>
  <Characters>78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Negri</dc:creator>
  <cp:keywords/>
  <dc:description/>
  <cp:lastModifiedBy>Jim Negri</cp:lastModifiedBy>
  <cp:revision>7</cp:revision>
  <cp:lastPrinted>2016-09-02T00:54:00Z</cp:lastPrinted>
  <dcterms:created xsi:type="dcterms:W3CDTF">2016-09-01T18:40:00Z</dcterms:created>
  <dcterms:modified xsi:type="dcterms:W3CDTF">2016-09-02T03:51:00Z</dcterms:modified>
</cp:coreProperties>
</file>